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2E2E2"/>
  <w:body>
    <w:p w14:paraId="28DB18EF" w14:textId="77777777" w:rsidR="002D716B" w:rsidRDefault="002D716B" w:rsidP="002D716B">
      <w:r>
        <w:t>[FRONTCOVER]</w:t>
      </w:r>
    </w:p>
    <w:p w14:paraId="01E0915D" w14:textId="3A91E792" w:rsidR="00997DF6" w:rsidRPr="00997DF6" w:rsidRDefault="00997DF6" w:rsidP="00997DF6">
      <w:pPr>
        <w:pStyle w:val="Frontapge-Title"/>
        <w:rPr>
          <w:sz w:val="56"/>
        </w:rPr>
      </w:pPr>
      <w:r w:rsidRPr="00997DF6">
        <w:rPr>
          <w:sz w:val="56"/>
        </w:rPr>
        <w:t xml:space="preserve">Cyber aware </w:t>
      </w:r>
    </w:p>
    <w:p w14:paraId="44EA0C58" w14:textId="77777777" w:rsidR="00997DF6" w:rsidRPr="00997DF6" w:rsidRDefault="00997DF6" w:rsidP="00997DF6">
      <w:pPr>
        <w:pStyle w:val="Frontapge-Title"/>
        <w:rPr>
          <w:sz w:val="56"/>
        </w:rPr>
      </w:pPr>
    </w:p>
    <w:p w14:paraId="76E87A35" w14:textId="77777777" w:rsidR="00997DF6" w:rsidRDefault="00997DF6" w:rsidP="00997DF6">
      <w:pPr>
        <w:pStyle w:val="Frontapge-Title"/>
      </w:pPr>
      <w:r w:rsidRPr="00997DF6">
        <w:rPr>
          <w:sz w:val="56"/>
        </w:rPr>
        <w:t>National Cyber Security Centre alternative formats edition</w:t>
      </w:r>
    </w:p>
    <w:p w14:paraId="12A3AB0C" w14:textId="7F4B2C94" w:rsidR="00997DF6" w:rsidRDefault="00997DF6" w:rsidP="00997DF6">
      <w:pPr>
        <w:pStyle w:val="Frontapge-Title"/>
      </w:pPr>
    </w:p>
    <w:p w14:paraId="231F6883" w14:textId="316DD0D8" w:rsidR="00997DF6" w:rsidRDefault="00997DF6" w:rsidP="00997DF6">
      <w:pPr>
        <w:pStyle w:val="Frontapge-Title"/>
      </w:pPr>
    </w:p>
    <w:p w14:paraId="36085AB2" w14:textId="75739D7A" w:rsidR="00DC3C26" w:rsidRDefault="00DC3C26" w:rsidP="00997DF6">
      <w:pPr>
        <w:pStyle w:val="Frontapge-Title"/>
      </w:pPr>
    </w:p>
    <w:p w14:paraId="6F6D399F" w14:textId="4C4873AF" w:rsidR="002D716B" w:rsidRDefault="002D716B" w:rsidP="00997DF6">
      <w:pPr>
        <w:pStyle w:val="Frontapge-Title"/>
      </w:pPr>
    </w:p>
    <w:p w14:paraId="128AE235" w14:textId="7514D8BA" w:rsidR="002D716B" w:rsidRDefault="002D716B" w:rsidP="00997DF6">
      <w:pPr>
        <w:pStyle w:val="Frontapge-Title"/>
      </w:pPr>
    </w:p>
    <w:p w14:paraId="3BCB50BB" w14:textId="01E4E4D6" w:rsidR="002D716B" w:rsidRDefault="002D716B" w:rsidP="00997DF6">
      <w:pPr>
        <w:pStyle w:val="Frontapge-Title"/>
      </w:pPr>
    </w:p>
    <w:p w14:paraId="452BA37C" w14:textId="362B994D" w:rsidR="002D716B" w:rsidRDefault="002D716B" w:rsidP="00997DF6">
      <w:pPr>
        <w:pStyle w:val="Frontapge-Title"/>
      </w:pPr>
    </w:p>
    <w:p w14:paraId="41A4F3DE" w14:textId="702C5DC4" w:rsidR="002D716B" w:rsidRDefault="002D716B" w:rsidP="00997DF6">
      <w:pPr>
        <w:pStyle w:val="Frontapge-Title"/>
      </w:pPr>
    </w:p>
    <w:p w14:paraId="64AA7A1A" w14:textId="7B1B1793" w:rsidR="002D716B" w:rsidRDefault="002D716B" w:rsidP="00997DF6">
      <w:pPr>
        <w:pStyle w:val="Frontapge-Title"/>
      </w:pPr>
    </w:p>
    <w:p w14:paraId="2F5EF4A0" w14:textId="77777777" w:rsidR="00A968DD" w:rsidRDefault="00A968DD" w:rsidP="00997DF6">
      <w:pPr>
        <w:pStyle w:val="Frontapge-Title"/>
      </w:pPr>
    </w:p>
    <w:p w14:paraId="4AAE93B4" w14:textId="3B0BB59B" w:rsidR="00997DF6" w:rsidRDefault="00A166CF" w:rsidP="00997DF6">
      <w:pPr>
        <w:pStyle w:val="Frontapge-Title"/>
      </w:pPr>
      <w:r>
        <w:rPr>
          <w:noProof/>
        </w:rPr>
        <w:drawing>
          <wp:inline distT="0" distB="0" distL="0" distR="0" wp14:anchorId="4B42D0BA" wp14:editId="797E6FD7">
            <wp:extent cx="2282957" cy="1130810"/>
            <wp:effectExtent l="0" t="0" r="3175" b="0"/>
            <wp:docPr id="1" name="Picture 1" descr="Lead Scotland logo - Linking education and disability. A graphic representation of a mature tree with various size circles representing leaves, in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ead Scotland logo - Linking education and disability. A graphic representation of a mature tree with various size circles representing leaves, in blu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957" cy="113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0A13E" w14:textId="3B17C65D" w:rsidR="00EE2C57" w:rsidRDefault="00997DF6" w:rsidP="00997DF6">
      <w:pPr>
        <w:pStyle w:val="Frontapge-Title"/>
        <w:rPr>
          <w:sz w:val="40"/>
          <w:szCs w:val="40"/>
        </w:rPr>
      </w:pPr>
      <w:r w:rsidRPr="00DC3C26">
        <w:rPr>
          <w:sz w:val="40"/>
          <w:szCs w:val="40"/>
        </w:rPr>
        <w:t>Lead Scotland</w:t>
      </w:r>
      <w:r w:rsidR="00EE2C57">
        <w:rPr>
          <w:sz w:val="40"/>
          <w:szCs w:val="40"/>
        </w:rPr>
        <w:t xml:space="preserve"> </w:t>
      </w:r>
    </w:p>
    <w:p w14:paraId="64A864F0" w14:textId="46715052" w:rsidR="00997DF6" w:rsidRDefault="00EE2C57" w:rsidP="00997DF6">
      <w:pPr>
        <w:pStyle w:val="Frontapge-Title"/>
        <w:rPr>
          <w:sz w:val="40"/>
          <w:szCs w:val="40"/>
        </w:rPr>
      </w:pPr>
      <w:r>
        <w:rPr>
          <w:sz w:val="40"/>
          <w:szCs w:val="40"/>
        </w:rPr>
        <w:t>Linking education and disability</w:t>
      </w:r>
    </w:p>
    <w:p w14:paraId="35BFC5F8" w14:textId="400967BA" w:rsidR="00997DF6" w:rsidRPr="00DC3C26" w:rsidRDefault="00997DF6" w:rsidP="00997DF6">
      <w:pPr>
        <w:pStyle w:val="Frontapge-Title"/>
        <w:rPr>
          <w:sz w:val="40"/>
          <w:szCs w:val="40"/>
        </w:rPr>
      </w:pPr>
      <w:r w:rsidRPr="00DC3C26">
        <w:rPr>
          <w:sz w:val="40"/>
          <w:szCs w:val="40"/>
        </w:rPr>
        <w:t>Lead.org.uk</w:t>
      </w:r>
    </w:p>
    <w:p w14:paraId="43DD205D" w14:textId="1F854C8A" w:rsidR="00DC3C26" w:rsidRPr="00DC3C26" w:rsidRDefault="00DC3C26" w:rsidP="00DC3C26">
      <w:pPr>
        <w:pStyle w:val="FrontpageSubtitle"/>
        <w:rPr>
          <w:sz w:val="40"/>
          <w:szCs w:val="40"/>
        </w:rPr>
      </w:pPr>
      <w:r w:rsidRPr="00DC3C26">
        <w:rPr>
          <w:sz w:val="40"/>
          <w:szCs w:val="40"/>
        </w:rPr>
        <w:t>enquiries@lead.org.uk</w:t>
      </w:r>
    </w:p>
    <w:p w14:paraId="5684C780" w14:textId="68DB5BCA" w:rsidR="00A968DD" w:rsidRDefault="00A968DD">
      <w:pPr>
        <w:spacing w:line="259" w:lineRule="auto"/>
      </w:pPr>
      <w:r>
        <w:br w:type="page"/>
      </w:r>
    </w:p>
    <w:p w14:paraId="02F49C35" w14:textId="65AED3AE" w:rsidR="00AA77CC" w:rsidRDefault="00AA77CC" w:rsidP="00AA77CC">
      <w:pPr>
        <w:pStyle w:val="Title"/>
      </w:pPr>
      <w:bookmarkStart w:id="0" w:name="_Hlk72737375"/>
      <w:r>
        <w:lastRenderedPageBreak/>
        <w:t>C</w:t>
      </w:r>
      <w:r w:rsidRPr="00AA77CC">
        <w:t>yber</w:t>
      </w:r>
      <w:r>
        <w:t xml:space="preserve"> </w:t>
      </w:r>
      <w:r w:rsidRPr="00AA77CC">
        <w:t xml:space="preserve">aware </w:t>
      </w:r>
    </w:p>
    <w:bookmarkEnd w:id="0"/>
    <w:p w14:paraId="74913D96" w14:textId="44969352" w:rsidR="00AA77CC" w:rsidRDefault="00AA77CC" w:rsidP="00AA77CC">
      <w:pPr>
        <w:pStyle w:val="Title"/>
      </w:pPr>
    </w:p>
    <w:p w14:paraId="1FB90EEF" w14:textId="1129E0E9" w:rsidR="00BF7CE5" w:rsidRPr="00245252" w:rsidRDefault="00BF7CE5" w:rsidP="00A27654">
      <w:r w:rsidRPr="00245252">
        <w:t xml:space="preserve">National </w:t>
      </w:r>
      <w:r w:rsidR="001D4497">
        <w:t>C</w:t>
      </w:r>
      <w:r w:rsidRPr="00245252">
        <w:t xml:space="preserve">yber </w:t>
      </w:r>
      <w:r w:rsidR="001D4497">
        <w:t>S</w:t>
      </w:r>
      <w:r w:rsidRPr="00245252">
        <w:t xml:space="preserve">ecurity </w:t>
      </w:r>
      <w:r w:rsidR="001D4497">
        <w:t>C</w:t>
      </w:r>
      <w:r w:rsidRPr="00245252">
        <w:t xml:space="preserve">entre </w:t>
      </w:r>
      <w:r w:rsidR="009942B2">
        <w:t>a</w:t>
      </w:r>
      <w:r w:rsidRPr="00245252">
        <w:t xml:space="preserve">lternative </w:t>
      </w:r>
      <w:r w:rsidR="009942B2">
        <w:t>f</w:t>
      </w:r>
      <w:r w:rsidRPr="00245252">
        <w:t>ormats edition.</w:t>
      </w:r>
    </w:p>
    <w:p w14:paraId="197EA71E" w14:textId="77777777" w:rsidR="00BF7CE5" w:rsidRPr="00245252" w:rsidRDefault="00BF7CE5" w:rsidP="00A27654">
      <w:r w:rsidRPr="00245252">
        <w:t>This document has been produced by Lead Scotland in conjunction with partners and with funding from the Scottish Government Cyber Resilience Unit in conjunction with Lead Scotland.</w:t>
      </w:r>
    </w:p>
    <w:p w14:paraId="688FB957" w14:textId="314A533A" w:rsidR="00124AF4" w:rsidRPr="00383AAF" w:rsidRDefault="00A27654" w:rsidP="00383AAF">
      <w:r w:rsidRPr="00383AAF">
        <w:t xml:space="preserve">This guide is based on the content available at </w:t>
      </w:r>
      <w:hyperlink r:id="rId11" w:anchor="action-1" w:history="1">
        <w:r w:rsidR="00CD2C3B" w:rsidRPr="00383AAF">
          <w:rPr>
            <w:rStyle w:val="Hyperlink"/>
            <w:color w:val="000000" w:themeColor="text1"/>
          </w:rPr>
          <w:t>National Cyber Security Centre</w:t>
        </w:r>
      </w:hyperlink>
      <w:r w:rsidR="005D1726" w:rsidRPr="00383AAF">
        <w:t>.</w:t>
      </w:r>
    </w:p>
    <w:p w14:paraId="3EC38B11" w14:textId="77777777" w:rsidR="002F3DC2" w:rsidRPr="002F3DC2" w:rsidRDefault="002F3DC2" w:rsidP="002F3DC2"/>
    <w:p w14:paraId="2A192455" w14:textId="5CCBD593" w:rsidR="00E90B82" w:rsidRPr="00F9063B" w:rsidRDefault="00E90B82" w:rsidP="00E90B82">
      <w:pPr>
        <w:pStyle w:val="Heading2"/>
      </w:pPr>
      <w:r w:rsidRPr="00F9063B">
        <w:t xml:space="preserve">Using the </w:t>
      </w:r>
      <w:r w:rsidR="00237E8B">
        <w:t>a</w:t>
      </w:r>
      <w:r w:rsidRPr="00F9063B">
        <w:t xml:space="preserve">lternative </w:t>
      </w:r>
      <w:r w:rsidR="00237E8B">
        <w:t>f</w:t>
      </w:r>
      <w:r w:rsidRPr="00F9063B">
        <w:t xml:space="preserve">ormats </w:t>
      </w:r>
      <w:r w:rsidR="00237E8B">
        <w:t>v</w:t>
      </w:r>
      <w:r w:rsidRPr="00F9063B">
        <w:t>ersion</w:t>
      </w:r>
    </w:p>
    <w:p w14:paraId="19D666BD" w14:textId="18CE0CAF" w:rsidR="00E90B82" w:rsidRPr="00F9063B" w:rsidRDefault="00E90B82" w:rsidP="00E90B82">
      <w:r w:rsidRPr="00F9063B">
        <w:t>Not</w:t>
      </w:r>
      <w:r w:rsidR="00536F73" w:rsidRPr="00F9063B">
        <w:t>e</w:t>
      </w:r>
      <w:r w:rsidR="0098058E">
        <w:t>:</w:t>
      </w:r>
      <w:r w:rsidR="00927109" w:rsidRPr="00F9063B">
        <w:t xml:space="preserve">  Full web address links </w:t>
      </w:r>
      <w:r w:rsidRPr="00F9063B">
        <w:t>are written in full in the appendix</w:t>
      </w:r>
      <w:r w:rsidR="00927109" w:rsidRPr="00F9063B">
        <w:t xml:space="preserve"> and </w:t>
      </w:r>
      <w:r w:rsidR="00C85BA1" w:rsidRPr="00F9063B">
        <w:t xml:space="preserve">organised by </w:t>
      </w:r>
      <w:r w:rsidR="00377BF1" w:rsidRPr="00F9063B">
        <w:t xml:space="preserve">subheadings of this document. This </w:t>
      </w:r>
      <w:r w:rsidR="004F2D1E" w:rsidRPr="00F9063B">
        <w:t>may be</w:t>
      </w:r>
      <w:r w:rsidR="00377BF1" w:rsidRPr="00F9063B">
        <w:t xml:space="preserve"> beneficial for readers accessing the information when published in printed</w:t>
      </w:r>
      <w:r w:rsidR="0009581C" w:rsidRPr="00F9063B">
        <w:t>, braille or audio format.</w:t>
      </w:r>
      <w:r w:rsidR="00377BF1" w:rsidRPr="00F9063B">
        <w:t xml:space="preserve"> </w:t>
      </w:r>
    </w:p>
    <w:p w14:paraId="64BE9B30" w14:textId="622EC8A2" w:rsidR="00825A17" w:rsidRPr="00F9063B" w:rsidRDefault="00825A17" w:rsidP="00E90B82">
      <w:r w:rsidRPr="00F9063B">
        <w:t xml:space="preserve">Detailed content and additional information </w:t>
      </w:r>
      <w:r w:rsidR="004F2D1E" w:rsidRPr="00F9063B">
        <w:t>are</w:t>
      </w:r>
      <w:r w:rsidR="005C366F" w:rsidRPr="00F9063B">
        <w:t xml:space="preserve"> provided in the appendix to hel</w:t>
      </w:r>
      <w:r w:rsidR="0009581C" w:rsidRPr="00F9063B">
        <w:t>p</w:t>
      </w:r>
      <w:r w:rsidR="005C366F" w:rsidRPr="00F9063B">
        <w:t xml:space="preserve"> with flow and understanding.</w:t>
      </w:r>
    </w:p>
    <w:p w14:paraId="617465DD" w14:textId="37D3D461" w:rsidR="00C85BA1" w:rsidRPr="00F9063B" w:rsidRDefault="00C85BA1" w:rsidP="00E90B82">
      <w:r w:rsidRPr="00F9063B">
        <w:t xml:space="preserve">Styles have been used to indicate structure and to allow adaption </w:t>
      </w:r>
      <w:r w:rsidR="00825A17" w:rsidRPr="00F9063B">
        <w:t>to individual reading preferences.</w:t>
      </w:r>
    </w:p>
    <w:p w14:paraId="7D104EB4" w14:textId="77777777" w:rsidR="00E64549" w:rsidRDefault="00E64549" w:rsidP="00E90B82"/>
    <w:p w14:paraId="175F10F6" w14:textId="216F876B" w:rsidR="00BD6562" w:rsidRDefault="00BD6562" w:rsidP="00E90B82">
      <w:r>
        <w:t>Version:0.</w:t>
      </w:r>
      <w:r w:rsidR="134D4BE4">
        <w:t>2</w:t>
      </w:r>
    </w:p>
    <w:p w14:paraId="0B8BDA5D" w14:textId="4D485C1C" w:rsidR="00BD6562" w:rsidRDefault="00BD6562" w:rsidP="00E90B82">
      <w:r>
        <w:t>Date released:</w:t>
      </w:r>
      <w:r w:rsidR="000A71E2">
        <w:t>1</w:t>
      </w:r>
      <w:r w:rsidR="38DF185A">
        <w:t>9</w:t>
      </w:r>
      <w:r w:rsidR="000A71E2">
        <w:t>/03/2021</w:t>
      </w:r>
    </w:p>
    <w:p w14:paraId="5CE87E6F" w14:textId="77777777" w:rsidR="00AA77CC" w:rsidRDefault="00AA77CC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p w14:paraId="56694E37" w14:textId="337E4F9C" w:rsidR="00E24D2A" w:rsidRDefault="00AA77CC" w:rsidP="00AA77CC">
      <w:pPr>
        <w:pStyle w:val="Heading1"/>
      </w:pPr>
      <w:r w:rsidRPr="00AA77CC">
        <w:lastRenderedPageBreak/>
        <w:t xml:space="preserve">6 ways to improve your online </w:t>
      </w:r>
      <w:r w:rsidR="00F04680" w:rsidRPr="00AA77CC">
        <w:t>security</w:t>
      </w:r>
    </w:p>
    <w:p w14:paraId="6E990E6D" w14:textId="77777777" w:rsidR="00AA77CC" w:rsidRDefault="00AA77CC" w:rsidP="00AA77CC">
      <w:r>
        <w:t>Due to coronavirus, people are spending more time online this year.</w:t>
      </w:r>
    </w:p>
    <w:p w14:paraId="120581EC" w14:textId="0756226B" w:rsidR="00AA77CC" w:rsidRDefault="00AA77CC" w:rsidP="00AA77CC">
      <w:r>
        <w:t>This means more opportunities for hackers to carry out cyber</w:t>
      </w:r>
      <w:r w:rsidR="00067866">
        <w:t>-</w:t>
      </w:r>
      <w:r>
        <w:t>attacks. They often do this by targeting people and businesses using:</w:t>
      </w:r>
    </w:p>
    <w:p w14:paraId="14780118" w14:textId="26A56CFB" w:rsidR="00AA77CC" w:rsidRDefault="00485BE5" w:rsidP="00AA77CC">
      <w:pPr>
        <w:pStyle w:val="ListParagraph"/>
        <w:numPr>
          <w:ilvl w:val="0"/>
          <w:numId w:val="1"/>
        </w:numPr>
      </w:pPr>
      <w:r>
        <w:t>E</w:t>
      </w:r>
      <w:r w:rsidR="00AA77CC">
        <w:t>mail and website scams</w:t>
      </w:r>
      <w:r w:rsidR="005269AB">
        <w:t>.</w:t>
      </w:r>
    </w:p>
    <w:p w14:paraId="5ACEB555" w14:textId="04159C9A" w:rsidR="00AA77CC" w:rsidRDefault="00485BE5" w:rsidP="00AA77CC">
      <w:pPr>
        <w:pStyle w:val="ListParagraph"/>
        <w:numPr>
          <w:ilvl w:val="0"/>
          <w:numId w:val="1"/>
        </w:numPr>
      </w:pPr>
      <w:r>
        <w:t>M</w:t>
      </w:r>
      <w:r w:rsidR="00AA77CC">
        <w:t>alware - software that can damage your device or let a hacker in</w:t>
      </w:r>
      <w:r w:rsidR="005269AB">
        <w:t>.</w:t>
      </w:r>
    </w:p>
    <w:p w14:paraId="6395B759" w14:textId="21AE33AB" w:rsidR="00AA77CC" w:rsidRDefault="00AA77CC" w:rsidP="00AA77CC">
      <w:r>
        <w:t>If hackers get into your device or accounts, they could access your money, your personal information, or information about your business.</w:t>
      </w:r>
    </w:p>
    <w:p w14:paraId="3300DEA5" w14:textId="436A2A45" w:rsidR="00AA77CC" w:rsidRDefault="00AA77CC" w:rsidP="00AA77CC"/>
    <w:p w14:paraId="5AE47A19" w14:textId="5A8F477C" w:rsidR="00AA77CC" w:rsidRDefault="00AA77CC" w:rsidP="00AA77CC">
      <w:r w:rsidRPr="00AA77CC">
        <w:t>You can improve your cyber security by taking six actions:</w:t>
      </w:r>
    </w:p>
    <w:p w14:paraId="04B29BF9" w14:textId="2A864F82" w:rsidR="00AA77CC" w:rsidRDefault="00AA77CC" w:rsidP="00AA77CC">
      <w:r>
        <w:t>Action 1 - Use a strong and separate password for your email.</w:t>
      </w:r>
    </w:p>
    <w:p w14:paraId="5ED8A235" w14:textId="7DA50630" w:rsidR="00AA77CC" w:rsidRDefault="00AA77CC" w:rsidP="00AA77CC">
      <w:r>
        <w:t>Action 2 - Create strong passwords using 3 random words.</w:t>
      </w:r>
    </w:p>
    <w:p w14:paraId="3BD0761F" w14:textId="3EEB6915" w:rsidR="00AA77CC" w:rsidRDefault="00AA77CC" w:rsidP="00AA77CC">
      <w:r>
        <w:t>Action 3 - Save your passwords in your browser.</w:t>
      </w:r>
    </w:p>
    <w:p w14:paraId="7771274A" w14:textId="682B1807" w:rsidR="00AA77CC" w:rsidRDefault="00AA77CC" w:rsidP="00AA77CC">
      <w:r>
        <w:t>Action 4 - Turn on two-factor authentication (2FA).</w:t>
      </w:r>
    </w:p>
    <w:p w14:paraId="583B6D2B" w14:textId="5845B6BC" w:rsidR="00AA77CC" w:rsidRDefault="00AA77CC" w:rsidP="00AA77CC">
      <w:r>
        <w:t>Action 5 - Update your devices.</w:t>
      </w:r>
    </w:p>
    <w:p w14:paraId="45B654C9" w14:textId="05801D3F" w:rsidR="00AA77CC" w:rsidRDefault="00AA77CC" w:rsidP="00AA77CC">
      <w:r>
        <w:t>Action 6 - Back up your data.</w:t>
      </w:r>
    </w:p>
    <w:p w14:paraId="653021F5" w14:textId="1EEEB049" w:rsidR="00AA77CC" w:rsidRDefault="00AA77CC">
      <w:r>
        <w:br w:type="page"/>
      </w:r>
    </w:p>
    <w:p w14:paraId="45EDB56A" w14:textId="07391243" w:rsidR="00AA77CC" w:rsidRDefault="00AA77CC" w:rsidP="00AA77CC">
      <w:pPr>
        <w:pStyle w:val="Heading1"/>
      </w:pPr>
      <w:r>
        <w:lastRenderedPageBreak/>
        <w:t xml:space="preserve">ACTION 1 - Use a strong and separate password for your </w:t>
      </w:r>
      <w:r w:rsidR="00F908BD">
        <w:t>email</w:t>
      </w:r>
    </w:p>
    <w:p w14:paraId="35BEEADB" w14:textId="77777777" w:rsidR="00AA77CC" w:rsidRDefault="00AA77CC" w:rsidP="00AA77CC">
      <w:r>
        <w:t>If a hacker gets into your email, they could:</w:t>
      </w:r>
    </w:p>
    <w:p w14:paraId="7D249A94" w14:textId="3FBD64B7" w:rsidR="00AA77CC" w:rsidRDefault="00FA116C" w:rsidP="00AA77CC">
      <w:pPr>
        <w:pStyle w:val="ListParagraph"/>
        <w:numPr>
          <w:ilvl w:val="0"/>
          <w:numId w:val="3"/>
        </w:numPr>
      </w:pPr>
      <w:r>
        <w:t>R</w:t>
      </w:r>
      <w:r w:rsidR="00AA77CC">
        <w:t>eset your other account passwords</w:t>
      </w:r>
      <w:r w:rsidR="009E7863">
        <w:t>.</w:t>
      </w:r>
    </w:p>
    <w:p w14:paraId="004B13D5" w14:textId="6AF14CA0" w:rsidR="00AA77CC" w:rsidRDefault="00FA116C" w:rsidP="00AA77CC">
      <w:pPr>
        <w:pStyle w:val="ListParagraph"/>
        <w:numPr>
          <w:ilvl w:val="0"/>
          <w:numId w:val="3"/>
        </w:numPr>
      </w:pPr>
      <w:r>
        <w:t>A</w:t>
      </w:r>
      <w:r w:rsidR="00AA77CC">
        <w:t>ccess information you have saved about yourself or your business</w:t>
      </w:r>
      <w:r w:rsidR="009E7863">
        <w:t>.</w:t>
      </w:r>
    </w:p>
    <w:p w14:paraId="5B4493CA" w14:textId="0C2A4DE9" w:rsidR="00AA77CC" w:rsidRDefault="00AA77CC" w:rsidP="00AA77CC">
      <w:r>
        <w:t>Your email password should be strong and different to all your other passwords. This will make it harder to crack or guess.</w:t>
      </w:r>
    </w:p>
    <w:p w14:paraId="5A0252DF" w14:textId="15D58CBA" w:rsidR="00AA77CC" w:rsidRDefault="00AA77CC" w:rsidP="00AA77CC">
      <w:r>
        <w:t xml:space="preserve">Using </w:t>
      </w:r>
      <w:r w:rsidR="001A197E">
        <w:t>three</w:t>
      </w:r>
      <w:r>
        <w:t xml:space="preserve"> random words is a good way to create a strong, unique password that you will remember.</w:t>
      </w:r>
    </w:p>
    <w:p w14:paraId="6D4C5A13" w14:textId="6BAF7900" w:rsidR="00AA77CC" w:rsidRPr="00AA77CC" w:rsidRDefault="00AA77CC" w:rsidP="00AA77CC">
      <w:r>
        <w:t>You should also protect your other important accounts, such as banking or social media.</w:t>
      </w:r>
    </w:p>
    <w:p w14:paraId="7F196464" w14:textId="3BF6D43E" w:rsidR="00AA77CC" w:rsidRDefault="00E56C7C" w:rsidP="00AA77CC">
      <w:pPr>
        <w:pStyle w:val="Heading2"/>
      </w:pPr>
      <w:r>
        <w:t xml:space="preserve">VIDEO: </w:t>
      </w:r>
      <w:r w:rsidR="00AA77CC" w:rsidRPr="00AA77CC">
        <w:t>Why email is so important</w:t>
      </w:r>
    </w:p>
    <w:p w14:paraId="70D0C71B" w14:textId="27153CEB" w:rsidR="00C748E1" w:rsidRDefault="00B037D2" w:rsidP="00AA77CC">
      <w:r>
        <w:t>A t</w:t>
      </w:r>
      <w:r w:rsidR="00AA77CC">
        <w:t xml:space="preserve">ranscript of </w:t>
      </w:r>
      <w:r>
        <w:t xml:space="preserve">the </w:t>
      </w:r>
      <w:r w:rsidR="007B5B24">
        <w:t>‘</w:t>
      </w:r>
      <w:r w:rsidR="00A1018D" w:rsidRPr="00A1018D">
        <w:t>Why email is so important</w:t>
      </w:r>
      <w:r w:rsidR="007B5B24">
        <w:t>’</w:t>
      </w:r>
      <w:r w:rsidR="00A1018D" w:rsidRPr="00A1018D">
        <w:t xml:space="preserve"> </w:t>
      </w:r>
      <w:r w:rsidR="007B5B24">
        <w:t>v</w:t>
      </w:r>
      <w:r w:rsidR="00A1018D" w:rsidRPr="00A1018D">
        <w:t>ideo</w:t>
      </w:r>
      <w:r w:rsidR="00A1018D">
        <w:t xml:space="preserve"> </w:t>
      </w:r>
      <w:r>
        <w:t xml:space="preserve">is </w:t>
      </w:r>
      <w:r w:rsidR="00AA77CC">
        <w:t xml:space="preserve">available in </w:t>
      </w:r>
      <w:r>
        <w:t>the a</w:t>
      </w:r>
      <w:r w:rsidR="00AA77CC">
        <w:t>ppendix</w:t>
      </w:r>
      <w:r>
        <w:t>.</w:t>
      </w:r>
    </w:p>
    <w:p w14:paraId="3E38E407" w14:textId="2F42BF1A" w:rsidR="00AA77CC" w:rsidRPr="00AA77CC" w:rsidRDefault="00C748E1" w:rsidP="00C748E1">
      <w:pPr>
        <w:tabs>
          <w:tab w:val="left" w:pos="2400"/>
        </w:tabs>
      </w:pPr>
      <w:r>
        <w:t>Access the video</w:t>
      </w:r>
      <w:r w:rsidR="001311BD">
        <w:t xml:space="preserve"> covering </w:t>
      </w:r>
      <w:hyperlink r:id="rId12" w:history="1">
        <w:r w:rsidR="007356F9">
          <w:rPr>
            <w:rStyle w:val="Hyperlink"/>
          </w:rPr>
          <w:t>"Why email is so important"</w:t>
        </w:r>
      </w:hyperlink>
      <w:r w:rsidR="00DA79BE">
        <w:t xml:space="preserve"> online.</w:t>
      </w:r>
    </w:p>
    <w:p w14:paraId="2B44C2FE" w14:textId="39EE1E9E" w:rsidR="00AA77CC" w:rsidRDefault="00AA77CC" w:rsidP="00AA77CC">
      <w:pPr>
        <w:pStyle w:val="Heading2"/>
      </w:pPr>
      <w:r w:rsidRPr="00AA77CC">
        <w:t>Did you know?</w:t>
      </w:r>
    </w:p>
    <w:p w14:paraId="24B59DAB" w14:textId="68207CE4" w:rsidR="00AA77CC" w:rsidRDefault="00AA77CC" w:rsidP="00AA77CC">
      <w:r w:rsidRPr="00AA77CC">
        <w:t>If a hacker gets into your email, they could reset the passwords for your other accounts using the ‘forgot password’ feature.</w:t>
      </w:r>
    </w:p>
    <w:p w14:paraId="2766E416" w14:textId="6A2581F0" w:rsidR="00AA77CC" w:rsidRDefault="00AA77CC" w:rsidP="00AA77CC">
      <w:pPr>
        <w:pStyle w:val="Heading2"/>
      </w:pPr>
      <w:r w:rsidRPr="00AA77CC">
        <w:t>How to change your email password</w:t>
      </w:r>
    </w:p>
    <w:p w14:paraId="7D049FFE" w14:textId="77777777" w:rsidR="00AA77CC" w:rsidRDefault="00AA77CC" w:rsidP="00AA77CC">
      <w:r>
        <w:t>How to change your password in:</w:t>
      </w:r>
    </w:p>
    <w:p w14:paraId="41ED99A4" w14:textId="2F15C6A7" w:rsidR="00AA77CC" w:rsidRDefault="001B28EF" w:rsidP="00AA77CC">
      <w:pPr>
        <w:pStyle w:val="ListParagraph"/>
        <w:numPr>
          <w:ilvl w:val="0"/>
          <w:numId w:val="4"/>
        </w:numPr>
      </w:pPr>
      <w:hyperlink r:id="rId13" w:history="1">
        <w:r w:rsidR="00AA77CC" w:rsidRPr="002A65B9">
          <w:rPr>
            <w:rStyle w:val="Hyperlink"/>
          </w:rPr>
          <w:t>Gmail</w:t>
        </w:r>
      </w:hyperlink>
      <w:r w:rsidR="009E7863">
        <w:t>.</w:t>
      </w:r>
    </w:p>
    <w:p w14:paraId="53146F22" w14:textId="1F8F7E26" w:rsidR="00AA77CC" w:rsidRDefault="001B28EF" w:rsidP="00AA77CC">
      <w:pPr>
        <w:pStyle w:val="ListParagraph"/>
        <w:numPr>
          <w:ilvl w:val="0"/>
          <w:numId w:val="4"/>
        </w:numPr>
      </w:pPr>
      <w:hyperlink r:id="rId14" w:history="1">
        <w:r w:rsidR="002A65B9" w:rsidRPr="7CF344F2">
          <w:rPr>
            <w:rStyle w:val="Hyperlink"/>
          </w:rPr>
          <w:t>Yahoo!</w:t>
        </w:r>
      </w:hyperlink>
      <w:r w:rsidR="009E7863">
        <w:t>.</w:t>
      </w:r>
    </w:p>
    <w:p w14:paraId="2AB79A85" w14:textId="3130B320" w:rsidR="00AA77CC" w:rsidRDefault="001B28EF" w:rsidP="00AA77CC">
      <w:pPr>
        <w:pStyle w:val="ListParagraph"/>
        <w:numPr>
          <w:ilvl w:val="0"/>
          <w:numId w:val="4"/>
        </w:numPr>
      </w:pPr>
      <w:hyperlink r:id="rId15" w:history="1">
        <w:r w:rsidR="00AA77CC" w:rsidRPr="002A65B9">
          <w:rPr>
            <w:rStyle w:val="Hyperlink"/>
          </w:rPr>
          <w:t>Outlook</w:t>
        </w:r>
      </w:hyperlink>
      <w:r w:rsidR="009E7863">
        <w:t>.</w:t>
      </w:r>
    </w:p>
    <w:p w14:paraId="245A32FB" w14:textId="4427428B" w:rsidR="00AA77CC" w:rsidRDefault="001B28EF" w:rsidP="00AA77CC">
      <w:pPr>
        <w:pStyle w:val="ListParagraph"/>
        <w:numPr>
          <w:ilvl w:val="0"/>
          <w:numId w:val="4"/>
        </w:numPr>
      </w:pPr>
      <w:hyperlink r:id="rId16" w:history="1">
        <w:r w:rsidR="00AA77CC" w:rsidRPr="002A65B9">
          <w:rPr>
            <w:rStyle w:val="Hyperlink"/>
          </w:rPr>
          <w:t>BT</w:t>
        </w:r>
      </w:hyperlink>
      <w:r w:rsidR="009E7863">
        <w:t>.</w:t>
      </w:r>
    </w:p>
    <w:p w14:paraId="3C25778E" w14:textId="4550B472" w:rsidR="00AA77CC" w:rsidRDefault="001B28EF" w:rsidP="00AA77CC">
      <w:pPr>
        <w:pStyle w:val="ListParagraph"/>
        <w:numPr>
          <w:ilvl w:val="0"/>
          <w:numId w:val="4"/>
        </w:numPr>
      </w:pPr>
      <w:hyperlink r:id="rId17" w:history="1">
        <w:r w:rsidR="00AA77CC" w:rsidRPr="002A65B9">
          <w:rPr>
            <w:rStyle w:val="Hyperlink"/>
          </w:rPr>
          <w:t>AOL Mail</w:t>
        </w:r>
      </w:hyperlink>
      <w:r w:rsidR="009E7863">
        <w:t>.</w:t>
      </w:r>
      <w:r w:rsidR="00AA77CC">
        <w:t xml:space="preserve"> </w:t>
      </w:r>
    </w:p>
    <w:p w14:paraId="5D0A1DE6" w14:textId="3C83A9BE" w:rsidR="00AA77CC" w:rsidRDefault="00AA77CC" w:rsidP="00AA77CC">
      <w:r>
        <w:t>If your email is not listed here, you should search online for advice from your provider on how to change your email password.</w:t>
      </w:r>
    </w:p>
    <w:p w14:paraId="56796567" w14:textId="77777777" w:rsidR="00AA77CC" w:rsidRDefault="00AA77CC" w:rsidP="00AA77CC">
      <w:pPr>
        <w:pStyle w:val="Heading2"/>
      </w:pPr>
      <w:r>
        <w:lastRenderedPageBreak/>
        <w:t>Advice on passwords for sole traders and small businesses</w:t>
      </w:r>
    </w:p>
    <w:p w14:paraId="0A3400DB" w14:textId="32B8164A" w:rsidR="00AA77CC" w:rsidRDefault="00AA77CC" w:rsidP="00AA77CC">
      <w:r>
        <w:t>If you are a business owner, your accounts may include sensitive information about your customers, your business</w:t>
      </w:r>
      <w:r w:rsidR="3620B934">
        <w:t>,</w:t>
      </w:r>
      <w:r>
        <w:t xml:space="preserve"> or your finances.</w:t>
      </w:r>
    </w:p>
    <w:p w14:paraId="21D92B13" w14:textId="77777777" w:rsidR="00AA77CC" w:rsidRDefault="00AA77CC" w:rsidP="00AA77CC">
      <w:r>
        <w:t>If your accounts are not secure, your business could be more at risk of a cyber incident. This may put your business at legal or financial risk, and at risk of breaking the General Data Protection Regulation (GDPR).</w:t>
      </w:r>
    </w:p>
    <w:p w14:paraId="3EFE350D" w14:textId="77777777" w:rsidR="00AA77CC" w:rsidRDefault="00AA77CC" w:rsidP="00AA77CC">
      <w:r>
        <w:t>If your business has staff, you should make sure they do not store their passwords next to their devices, and that devices are locked or turned off when not in use.</w:t>
      </w:r>
    </w:p>
    <w:p w14:paraId="03939E68" w14:textId="7EF83546" w:rsidR="00A1018D" w:rsidRDefault="00AA77CC">
      <w:r>
        <w:t xml:space="preserve">For more information, see our </w:t>
      </w:r>
      <w:hyperlink r:id="rId18">
        <w:r w:rsidRPr="2FC8B5FE">
          <w:rPr>
            <w:rStyle w:val="Hyperlink"/>
          </w:rPr>
          <w:t>Small Business Guide</w:t>
        </w:r>
      </w:hyperlink>
      <w:r w:rsidR="00003AB5">
        <w:t>.</w:t>
      </w:r>
      <w:r>
        <w:t xml:space="preserve"> </w:t>
      </w:r>
      <w:r>
        <w:br w:type="page"/>
      </w:r>
    </w:p>
    <w:p w14:paraId="044B9645" w14:textId="6B53D08D" w:rsidR="00A1018D" w:rsidRDefault="00A1018D" w:rsidP="00A1018D">
      <w:pPr>
        <w:pStyle w:val="Heading1"/>
      </w:pPr>
      <w:r>
        <w:lastRenderedPageBreak/>
        <w:t xml:space="preserve">ACTION 2 </w:t>
      </w:r>
      <w:r w:rsidRPr="00A1018D">
        <w:t xml:space="preserve">Create strong passwords using </w:t>
      </w:r>
      <w:r w:rsidR="00685B18">
        <w:t>three</w:t>
      </w:r>
      <w:r w:rsidRPr="00A1018D">
        <w:t xml:space="preserve"> random words</w:t>
      </w:r>
    </w:p>
    <w:p w14:paraId="12DF220F" w14:textId="77777777" w:rsidR="00A1018D" w:rsidRDefault="00A1018D" w:rsidP="00A1018D">
      <w:r>
        <w:t>When you use different passwords for your important accounts, it can be hard to remember them all.</w:t>
      </w:r>
    </w:p>
    <w:p w14:paraId="16E3A316" w14:textId="1CDB9996" w:rsidR="00A1018D" w:rsidRDefault="00A1018D" w:rsidP="00A1018D">
      <w:r>
        <w:t xml:space="preserve">A good way to create strong, memorable passwords is by using </w:t>
      </w:r>
      <w:r w:rsidR="002D08B9">
        <w:t>three</w:t>
      </w:r>
      <w:r>
        <w:t xml:space="preserve"> random words.</w:t>
      </w:r>
    </w:p>
    <w:p w14:paraId="760DFD6D" w14:textId="398C0EAC" w:rsidR="00A1018D" w:rsidRDefault="00A1018D" w:rsidP="00A1018D">
      <w:r>
        <w:t>Do not use words that can be guessed (like your pet’s name). You can include numbers and symbols if you need to. For example</w:t>
      </w:r>
      <w:r w:rsidR="002D08B9">
        <w:t>:</w:t>
      </w:r>
      <w:r>
        <w:t xml:space="preserve"> “RedPantsTree4!”</w:t>
      </w:r>
    </w:p>
    <w:p w14:paraId="7757D3E4" w14:textId="3A6B48D4" w:rsidR="00A1018D" w:rsidRDefault="00A1018D" w:rsidP="00A1018D">
      <w:r>
        <w:t>Saving your passwords in your browser will help you manage them.</w:t>
      </w:r>
    </w:p>
    <w:p w14:paraId="1B1F6C12" w14:textId="2F9FC31E" w:rsidR="00A1018D" w:rsidRDefault="00A1018D" w:rsidP="00A1018D">
      <w:pPr>
        <w:pStyle w:val="Heading2"/>
      </w:pPr>
      <w:r w:rsidRPr="00A1018D">
        <w:t>Test your knowledge</w:t>
      </w:r>
      <w:r>
        <w:t xml:space="preserve"> for creating a strong password</w:t>
      </w:r>
    </w:p>
    <w:p w14:paraId="1D81CBFA" w14:textId="4FB5F1D2" w:rsidR="00A1018D" w:rsidRDefault="00A1018D" w:rsidP="00A1018D">
      <w:r>
        <w:t xml:space="preserve">Question: </w:t>
      </w:r>
      <w:r w:rsidRPr="00A1018D">
        <w:t>Which one of these passwords does not appear in the top 100,000 most compromised passwords?</w:t>
      </w:r>
    </w:p>
    <w:p w14:paraId="4473E17F" w14:textId="1BE46CA1" w:rsidR="00A1018D" w:rsidRDefault="00A1018D" w:rsidP="00A1018D">
      <w:pPr>
        <w:pStyle w:val="ListParagraph"/>
        <w:numPr>
          <w:ilvl w:val="0"/>
          <w:numId w:val="5"/>
        </w:numPr>
      </w:pPr>
      <w:r>
        <w:t>arsenal22</w:t>
      </w:r>
    </w:p>
    <w:p w14:paraId="2F177E86" w14:textId="1C00C6E3" w:rsidR="00A1018D" w:rsidRDefault="00A1018D" w:rsidP="00A1018D">
      <w:pPr>
        <w:pStyle w:val="ListParagraph"/>
        <w:numPr>
          <w:ilvl w:val="0"/>
          <w:numId w:val="5"/>
        </w:numPr>
      </w:pPr>
      <w:r>
        <w:t>1v&amp;upjw3nt</w:t>
      </w:r>
    </w:p>
    <w:p w14:paraId="28068AC1" w14:textId="32DBCB0A" w:rsidR="00A1018D" w:rsidRDefault="00A1018D" w:rsidP="00A1018D">
      <w:pPr>
        <w:pStyle w:val="ListParagraph"/>
        <w:numPr>
          <w:ilvl w:val="0"/>
          <w:numId w:val="5"/>
        </w:numPr>
      </w:pPr>
      <w:r>
        <w:t>p@55w0rd</w:t>
      </w:r>
    </w:p>
    <w:p w14:paraId="6B669B55" w14:textId="70F2C58B" w:rsidR="00A1018D" w:rsidRDefault="00A1018D" w:rsidP="00A1018D">
      <w:pPr>
        <w:pStyle w:val="ListParagraph"/>
        <w:numPr>
          <w:ilvl w:val="0"/>
          <w:numId w:val="5"/>
        </w:numPr>
      </w:pPr>
      <w:r>
        <w:t>RedPantsTree</w:t>
      </w:r>
    </w:p>
    <w:p w14:paraId="2C62778A" w14:textId="79188301" w:rsidR="00A1018D" w:rsidRDefault="00A1018D" w:rsidP="00A1018D">
      <w:pPr>
        <w:pStyle w:val="ListParagraph"/>
        <w:numPr>
          <w:ilvl w:val="0"/>
          <w:numId w:val="5"/>
        </w:numPr>
      </w:pPr>
      <w:r>
        <w:t>Victoria!</w:t>
      </w:r>
    </w:p>
    <w:p w14:paraId="49ACF72A" w14:textId="5365A9B0" w:rsidR="00A1018D" w:rsidRPr="00A1018D" w:rsidRDefault="00A1018D" w:rsidP="00A1018D">
      <w:pPr>
        <w:pStyle w:val="ListParagraph"/>
        <w:numPr>
          <w:ilvl w:val="0"/>
          <w:numId w:val="5"/>
        </w:numPr>
      </w:pPr>
      <w:r>
        <w:t>2011977</w:t>
      </w:r>
    </w:p>
    <w:p w14:paraId="44B66436" w14:textId="77777777" w:rsidR="0006490E" w:rsidRDefault="00D6689C" w:rsidP="00A1018D">
      <w:pPr>
        <w:pStyle w:val="Heading2"/>
      </w:pPr>
      <w:r>
        <w:t xml:space="preserve">Answer </w:t>
      </w:r>
      <w:r w:rsidR="0006490E">
        <w:t>Creating a strong password</w:t>
      </w:r>
    </w:p>
    <w:p w14:paraId="2F3FB517" w14:textId="1E6F1121" w:rsidR="0006490E" w:rsidRDefault="0006490E" w:rsidP="0006490E">
      <w:r>
        <w:t>The answer is RedPantsTree</w:t>
      </w:r>
      <w:r w:rsidR="00472416">
        <w:t>.</w:t>
      </w:r>
    </w:p>
    <w:p w14:paraId="2CD91A2C" w14:textId="77777777" w:rsidR="0006490E" w:rsidRDefault="0006490E" w:rsidP="0006490E">
      <w:r>
        <w:t>Hackers share online lists containing millions of compromised passwords.</w:t>
      </w:r>
    </w:p>
    <w:p w14:paraId="68585408" w14:textId="77777777" w:rsidR="002F438C" w:rsidRDefault="0006490E" w:rsidP="0006490E">
      <w:r>
        <w:t>3 random words is an easier way to create new passwords that are more likely to be unique to you and less likely to be guessed.</w:t>
      </w:r>
    </w:p>
    <w:p w14:paraId="59888616" w14:textId="77777777" w:rsidR="002F438C" w:rsidRDefault="002F438C">
      <w:r>
        <w:br w:type="page"/>
      </w:r>
    </w:p>
    <w:p w14:paraId="303AD2ED" w14:textId="761E7089" w:rsidR="002F438C" w:rsidRDefault="002F438C" w:rsidP="002F438C">
      <w:pPr>
        <w:pStyle w:val="Heading1"/>
      </w:pPr>
      <w:r>
        <w:lastRenderedPageBreak/>
        <w:t>ACTION 3</w:t>
      </w:r>
      <w:r w:rsidR="000E3EDD">
        <w:t xml:space="preserve"> </w:t>
      </w:r>
      <w:r w:rsidR="000E3EDD" w:rsidRPr="000E3EDD">
        <w:t>Save your passwords in your browser</w:t>
      </w:r>
    </w:p>
    <w:p w14:paraId="746C582B" w14:textId="77777777" w:rsidR="000E3EDD" w:rsidRDefault="000E3EDD" w:rsidP="000E3EDD">
      <w:r>
        <w:t>Saving your password in your browser means letting your web browser (such as Chrome, Safari or Edge) remember your password for you.</w:t>
      </w:r>
    </w:p>
    <w:p w14:paraId="5F5C943B" w14:textId="77777777" w:rsidR="000E3EDD" w:rsidRDefault="000E3EDD" w:rsidP="000E3EDD">
      <w:r>
        <w:t>This can help:</w:t>
      </w:r>
    </w:p>
    <w:p w14:paraId="53042421" w14:textId="1AA29AC9" w:rsidR="000E3EDD" w:rsidRDefault="002F5B0C" w:rsidP="000E3EDD">
      <w:pPr>
        <w:pStyle w:val="ListParagraph"/>
        <w:numPr>
          <w:ilvl w:val="0"/>
          <w:numId w:val="6"/>
        </w:numPr>
      </w:pPr>
      <w:r>
        <w:t>M</w:t>
      </w:r>
      <w:r w:rsidR="000E3EDD">
        <w:t>ake sure you do not lose or forget your passwords</w:t>
      </w:r>
      <w:r w:rsidR="00472416">
        <w:t>.</w:t>
      </w:r>
    </w:p>
    <w:p w14:paraId="60EAF1CF" w14:textId="7DC05F21" w:rsidR="000E3EDD" w:rsidRDefault="002F5B0C" w:rsidP="000E3EDD">
      <w:pPr>
        <w:pStyle w:val="ListParagraph"/>
        <w:numPr>
          <w:ilvl w:val="0"/>
          <w:numId w:val="6"/>
        </w:numPr>
      </w:pPr>
      <w:r>
        <w:t>P</w:t>
      </w:r>
      <w:r w:rsidR="000E3EDD">
        <w:t xml:space="preserve">rotect you against some </w:t>
      </w:r>
      <w:r>
        <w:t>cyber-crime</w:t>
      </w:r>
      <w:r w:rsidR="000E3EDD">
        <w:t>, such as fake websites</w:t>
      </w:r>
      <w:r w:rsidR="00472416">
        <w:t>.</w:t>
      </w:r>
    </w:p>
    <w:p w14:paraId="304B7AA7" w14:textId="3B5705B5" w:rsidR="000E3EDD" w:rsidRDefault="000E3EDD" w:rsidP="000E3EDD">
      <w:r>
        <w:t xml:space="preserve">It is safer than using weak </w:t>
      </w:r>
      <w:r w:rsidR="002F5B0C">
        <w:t>passwords or</w:t>
      </w:r>
      <w:r>
        <w:t xml:space="preserve"> using the same password in more than one place.</w:t>
      </w:r>
    </w:p>
    <w:p w14:paraId="3A3DE11B" w14:textId="77777777" w:rsidR="00B11425" w:rsidRDefault="000E3EDD" w:rsidP="000E3EDD">
      <w:r>
        <w:t>Make sure you protect your saved passwords in case your device is lost or stolen.</w:t>
      </w:r>
    </w:p>
    <w:p w14:paraId="3B21D5A1" w14:textId="06E98262" w:rsidR="00B11425" w:rsidRDefault="00B11425" w:rsidP="00B11425">
      <w:pPr>
        <w:pStyle w:val="Heading2"/>
      </w:pPr>
      <w:r w:rsidRPr="00B11425">
        <w:t>How to protect your saved passwords</w:t>
      </w:r>
    </w:p>
    <w:p w14:paraId="5EE59F9E" w14:textId="36C2989D" w:rsidR="00221C40" w:rsidRDefault="00B11425" w:rsidP="00AE7002">
      <w:pPr>
        <w:spacing w:line="240" w:lineRule="auto"/>
      </w:pPr>
      <w:r>
        <w:t>Someone who gets access to your device may be able to use your saved passwords to access your accounts.</w:t>
      </w:r>
    </w:p>
    <w:p w14:paraId="3DF322D7" w14:textId="43B69D7B" w:rsidR="00B11425" w:rsidRDefault="00B11425" w:rsidP="00E46B77">
      <w:pPr>
        <w:spacing w:line="240" w:lineRule="auto"/>
      </w:pPr>
      <w:r>
        <w:t xml:space="preserve">This kind of </w:t>
      </w:r>
      <w:r w:rsidR="00D9444F">
        <w:t>cyber-crime</w:t>
      </w:r>
      <w:r>
        <w:t xml:space="preserve"> is much less common than remote attacks over the internet, where passwords are cracked using software.</w:t>
      </w:r>
    </w:p>
    <w:p w14:paraId="338C626E" w14:textId="77777777" w:rsidR="00B11425" w:rsidRDefault="00B11425" w:rsidP="00B11425">
      <w:r>
        <w:t>To make sure you are protected, you should:</w:t>
      </w:r>
    </w:p>
    <w:p w14:paraId="09666FC5" w14:textId="2921EF1E" w:rsidR="00B11425" w:rsidRDefault="00D9444F" w:rsidP="00B11425">
      <w:pPr>
        <w:pStyle w:val="ListParagraph"/>
        <w:numPr>
          <w:ilvl w:val="0"/>
          <w:numId w:val="7"/>
        </w:numPr>
      </w:pPr>
      <w:r>
        <w:t>T</w:t>
      </w:r>
      <w:r w:rsidR="00B11425">
        <w:t>urn off or lock your device when you are not using it</w:t>
      </w:r>
      <w:r>
        <w:t>.</w:t>
      </w:r>
    </w:p>
    <w:p w14:paraId="39DA9D93" w14:textId="15DF2D64" w:rsidR="00B11425" w:rsidRDefault="00D9444F" w:rsidP="00B11425">
      <w:pPr>
        <w:pStyle w:val="ListParagraph"/>
        <w:numPr>
          <w:ilvl w:val="0"/>
          <w:numId w:val="7"/>
        </w:numPr>
      </w:pPr>
      <w:r>
        <w:t>U</w:t>
      </w:r>
      <w:r w:rsidR="00B11425">
        <w:t>se a strong password to protect your device</w:t>
      </w:r>
      <w:r>
        <w:t>.</w:t>
      </w:r>
    </w:p>
    <w:p w14:paraId="12DBF569" w14:textId="2DDD007D" w:rsidR="00B11425" w:rsidRDefault="00D9444F" w:rsidP="00B11425">
      <w:pPr>
        <w:pStyle w:val="ListParagraph"/>
        <w:numPr>
          <w:ilvl w:val="0"/>
          <w:numId w:val="7"/>
        </w:numPr>
      </w:pPr>
      <w:r>
        <w:t>T</w:t>
      </w:r>
      <w:r w:rsidR="00B11425">
        <w:t>urn on two-factor authentication for all your devices and accounts</w:t>
      </w:r>
      <w:r>
        <w:t>.</w:t>
      </w:r>
    </w:p>
    <w:p w14:paraId="1B626AEE" w14:textId="126886DE" w:rsidR="00B11425" w:rsidRDefault="00D9444F" w:rsidP="00B11425">
      <w:pPr>
        <w:pStyle w:val="ListParagraph"/>
        <w:numPr>
          <w:ilvl w:val="0"/>
          <w:numId w:val="7"/>
        </w:numPr>
      </w:pPr>
      <w:r>
        <w:t>T</w:t>
      </w:r>
      <w:r w:rsidR="00B11425">
        <w:t>urn on biometrics (Face ID or Fingerprint recognition) if your device supports this</w:t>
      </w:r>
      <w:r>
        <w:t>.</w:t>
      </w:r>
    </w:p>
    <w:p w14:paraId="13B8E076" w14:textId="77777777" w:rsidR="001C6735" w:rsidRDefault="00B11425" w:rsidP="00B11425">
      <w:r>
        <w:t>You should also back up your data regularly. This will help you recover your important information if your device is lost or stolen.</w:t>
      </w:r>
    </w:p>
    <w:p w14:paraId="562817C2" w14:textId="77777777" w:rsidR="00F94585" w:rsidRDefault="001C6735" w:rsidP="001C6735">
      <w:pPr>
        <w:pStyle w:val="Heading2"/>
      </w:pPr>
      <w:r w:rsidRPr="001C6735">
        <w:t>How to save your passwords in your browser</w:t>
      </w:r>
    </w:p>
    <w:p w14:paraId="09961095" w14:textId="77777777" w:rsidR="00F94585" w:rsidRDefault="00F94585" w:rsidP="00F94585">
      <w:pPr>
        <w:pStyle w:val="Heading2"/>
        <w:spacing w:before="40" w:after="0"/>
      </w:pPr>
      <w:r>
        <w:t>Find out how to save your passwords in:</w:t>
      </w:r>
    </w:p>
    <w:p w14:paraId="3FCB38B5" w14:textId="34FEA7C6" w:rsidR="00F94585" w:rsidRDefault="001B28EF" w:rsidP="00007F58">
      <w:pPr>
        <w:pStyle w:val="ListParagraph"/>
        <w:numPr>
          <w:ilvl w:val="0"/>
          <w:numId w:val="9"/>
        </w:numPr>
      </w:pPr>
      <w:hyperlink r:id="rId19" w:history="1">
        <w:r w:rsidR="00F94585" w:rsidRPr="00E90B82">
          <w:rPr>
            <w:rStyle w:val="Hyperlink"/>
          </w:rPr>
          <w:t>Google Chrome</w:t>
        </w:r>
      </w:hyperlink>
      <w:r w:rsidR="00003AB5">
        <w:t>.</w:t>
      </w:r>
    </w:p>
    <w:p w14:paraId="1914CFBC" w14:textId="7C7D6AEE" w:rsidR="00F94585" w:rsidRDefault="001B28EF" w:rsidP="00007F58">
      <w:pPr>
        <w:pStyle w:val="ListParagraph"/>
        <w:numPr>
          <w:ilvl w:val="0"/>
          <w:numId w:val="9"/>
        </w:numPr>
      </w:pPr>
      <w:hyperlink r:id="rId20" w:history="1">
        <w:r w:rsidR="00F94585" w:rsidRPr="00E90B82">
          <w:rPr>
            <w:rStyle w:val="Hyperlink"/>
          </w:rPr>
          <w:t>Microsoft Edge</w:t>
        </w:r>
      </w:hyperlink>
      <w:r w:rsidR="00003AB5">
        <w:t>.</w:t>
      </w:r>
    </w:p>
    <w:p w14:paraId="23C7D630" w14:textId="004AB15E" w:rsidR="001E09AF" w:rsidRDefault="001B28EF" w:rsidP="00007F58">
      <w:pPr>
        <w:pStyle w:val="ListParagraph"/>
        <w:numPr>
          <w:ilvl w:val="0"/>
          <w:numId w:val="9"/>
        </w:numPr>
      </w:pPr>
      <w:hyperlink r:id="rId21" w:anchor="w_make-firefox-remember-usernames-and-passwords" w:history="1">
        <w:r w:rsidR="00F94585" w:rsidRPr="00E90B82">
          <w:rPr>
            <w:rStyle w:val="Hyperlink"/>
          </w:rPr>
          <w:t>Firefox</w:t>
        </w:r>
      </w:hyperlink>
      <w:r w:rsidR="00003AB5">
        <w:t>.</w:t>
      </w:r>
    </w:p>
    <w:p w14:paraId="4633D218" w14:textId="08A36AF3" w:rsidR="001E09AF" w:rsidRDefault="001B28EF" w:rsidP="00007F58">
      <w:pPr>
        <w:pStyle w:val="ListParagraph"/>
        <w:numPr>
          <w:ilvl w:val="0"/>
          <w:numId w:val="9"/>
        </w:numPr>
      </w:pPr>
      <w:hyperlink r:id="rId22" w:history="1">
        <w:r w:rsidR="00F94585" w:rsidRPr="00E90B82">
          <w:rPr>
            <w:rStyle w:val="Hyperlink"/>
          </w:rPr>
          <w:t>Safari</w:t>
        </w:r>
      </w:hyperlink>
      <w:r w:rsidR="00003AB5">
        <w:t>.</w:t>
      </w:r>
    </w:p>
    <w:p w14:paraId="19D86BCA" w14:textId="77777777" w:rsidR="00456B7C" w:rsidRDefault="00007F58" w:rsidP="00F94585">
      <w:pPr>
        <w:pStyle w:val="Heading2"/>
      </w:pPr>
      <w:r w:rsidRPr="00007F58">
        <w:lastRenderedPageBreak/>
        <w:t>Did you know?</w:t>
      </w:r>
    </w:p>
    <w:p w14:paraId="4D9C395B" w14:textId="77777777" w:rsidR="00456B7C" w:rsidRDefault="00456B7C" w:rsidP="00456B7C">
      <w:r w:rsidRPr="00456B7C">
        <w:t>You can access your saved passwords from any device where you are signed into the same browser.</w:t>
      </w:r>
    </w:p>
    <w:p w14:paraId="2D226B2E" w14:textId="77777777" w:rsidR="00456B7C" w:rsidRDefault="00456B7C">
      <w:r>
        <w:br w:type="page"/>
      </w:r>
    </w:p>
    <w:p w14:paraId="5F1B6105" w14:textId="77777777" w:rsidR="000623DC" w:rsidRPr="00F04680" w:rsidRDefault="000623DC" w:rsidP="00F04680">
      <w:pPr>
        <w:pStyle w:val="Heading1"/>
      </w:pPr>
      <w:r w:rsidRPr="00F04680">
        <w:lastRenderedPageBreak/>
        <w:t>Add extra protection</w:t>
      </w:r>
    </w:p>
    <w:p w14:paraId="1ED3CB68" w14:textId="659BEFA6" w:rsidR="001872EC" w:rsidRDefault="000623DC" w:rsidP="009C30F0">
      <w:r>
        <w:t xml:space="preserve">Once </w:t>
      </w:r>
      <w:r w:rsidR="0EC0B67E">
        <w:t>you have</w:t>
      </w:r>
      <w:r>
        <w:t xml:space="preserve"> set up strong, separate passwords (Actions 1 to 3) for all your devices and services, there are other things you can do to reduce your risk of being hacked (Actions 4 to 6)</w:t>
      </w:r>
      <w:r w:rsidR="00472416">
        <w:t>.</w:t>
      </w:r>
    </w:p>
    <w:p w14:paraId="31DD49CA" w14:textId="77777777" w:rsidR="001872EC" w:rsidRDefault="001872EC">
      <w:pPr>
        <w:rPr>
          <w:rFonts w:ascii="Poppins" w:eastAsia="Times New Roman" w:hAnsi="Poppins" w:cs="Times New Roman"/>
          <w:color w:val="000000"/>
          <w:szCs w:val="24"/>
          <w:lang w:eastAsia="en-GB"/>
        </w:rPr>
      </w:pPr>
      <w:r>
        <w:rPr>
          <w:rFonts w:ascii="Poppins" w:hAnsi="Poppins"/>
          <w:color w:val="000000"/>
        </w:rPr>
        <w:br w:type="page"/>
      </w:r>
    </w:p>
    <w:p w14:paraId="04BD80DC" w14:textId="77777777" w:rsidR="00503E49" w:rsidRDefault="001872EC" w:rsidP="00503E49">
      <w:pPr>
        <w:pStyle w:val="Heading1"/>
      </w:pPr>
      <w:r>
        <w:lastRenderedPageBreak/>
        <w:t>ACTION 4</w:t>
      </w:r>
      <w:r w:rsidR="00503E49">
        <w:t xml:space="preserve"> </w:t>
      </w:r>
      <w:r w:rsidR="00503E49" w:rsidRPr="00503E49">
        <w:t>Turn on two-factor authentication (2FA)</w:t>
      </w:r>
    </w:p>
    <w:p w14:paraId="639EC93D" w14:textId="77777777" w:rsidR="008716C3" w:rsidRDefault="008716C3" w:rsidP="008716C3">
      <w:r>
        <w:t>Two-factor authentication (2FA) helps to stop hackers from getting into your accounts, even if they have your password.</w:t>
      </w:r>
    </w:p>
    <w:p w14:paraId="626FF8F3" w14:textId="2695B27C" w:rsidR="00503E49" w:rsidRDefault="008716C3" w:rsidP="008716C3">
      <w:r>
        <w:t>Some online banking uses 2FA automatically. It does this by asking for more information to prove your identity, such as a code that gets sent to your phone.</w:t>
      </w:r>
    </w:p>
    <w:p w14:paraId="45926946" w14:textId="77777777" w:rsidR="00386C1C" w:rsidRDefault="00386C1C" w:rsidP="00386C1C">
      <w:pPr>
        <w:pStyle w:val="Heading2"/>
      </w:pPr>
      <w:r>
        <w:t xml:space="preserve">How to turn on two-factor </w:t>
      </w:r>
      <w:r w:rsidRPr="00386C1C">
        <w:rPr>
          <w:rStyle w:val="Heading2Char"/>
        </w:rPr>
        <w:t>authentication</w:t>
      </w:r>
      <w:r>
        <w:t xml:space="preserve"> (2FA)</w:t>
      </w:r>
    </w:p>
    <w:p w14:paraId="1CDD7FA5" w14:textId="77777777" w:rsidR="00386C1C" w:rsidRDefault="00386C1C" w:rsidP="009C30F0">
      <w:r>
        <w:t>You will need to manually turn on 2FA for most of your accounts. Not all accounts will offer 2FA. Online banking uses 2FA automatically.</w:t>
      </w:r>
    </w:p>
    <w:p w14:paraId="78768EEA" w14:textId="3295BFB0" w:rsidR="00386C1C" w:rsidRDefault="00386C1C" w:rsidP="009C30F0">
      <w:r>
        <w:t>2FA is also known as two-step verification or multi-factor authentication.</w:t>
      </w:r>
    </w:p>
    <w:p w14:paraId="0FB5E425" w14:textId="1E6C6BBC" w:rsidR="00567B4B" w:rsidRDefault="00567B4B" w:rsidP="00567B4B">
      <w:pPr>
        <w:pStyle w:val="Heading2"/>
      </w:pPr>
      <w:r>
        <w:t xml:space="preserve">VIDEO: </w:t>
      </w:r>
      <w:r w:rsidRPr="00567B4B">
        <w:t>How 2FA works</w:t>
      </w:r>
    </w:p>
    <w:p w14:paraId="4FFE092D" w14:textId="2C113E74" w:rsidR="00567B4B" w:rsidRDefault="00211A96" w:rsidP="00567B4B">
      <w:r>
        <w:t>A t</w:t>
      </w:r>
      <w:r w:rsidR="00567B4B">
        <w:t xml:space="preserve">ranscript </w:t>
      </w:r>
      <w:r>
        <w:t>of the “</w:t>
      </w:r>
      <w:r w:rsidR="00567B4B" w:rsidRPr="00567B4B">
        <w:t>How 2FA works</w:t>
      </w:r>
      <w:r>
        <w:t>”</w:t>
      </w:r>
      <w:r w:rsidR="009B546C">
        <w:t xml:space="preserve"> </w:t>
      </w:r>
      <w:r>
        <w:t>v</w:t>
      </w:r>
      <w:r w:rsidR="00567B4B" w:rsidRPr="00A1018D">
        <w:t>ideo</w:t>
      </w:r>
      <w:r w:rsidR="00567B4B">
        <w:t xml:space="preserve"> </w:t>
      </w:r>
      <w:r>
        <w:t xml:space="preserve">is </w:t>
      </w:r>
      <w:r w:rsidR="00567B4B">
        <w:t xml:space="preserve">available in </w:t>
      </w:r>
      <w:r>
        <w:t xml:space="preserve">the </w:t>
      </w:r>
      <w:r w:rsidR="00567B4B">
        <w:t>Appendix</w:t>
      </w:r>
      <w:r>
        <w:t>.</w:t>
      </w:r>
    </w:p>
    <w:p w14:paraId="5FB2E3DB" w14:textId="2ACAD826" w:rsidR="00567B4B" w:rsidRPr="00AA77CC" w:rsidRDefault="00567B4B" w:rsidP="00567B4B">
      <w:pPr>
        <w:tabs>
          <w:tab w:val="left" w:pos="2400"/>
        </w:tabs>
      </w:pPr>
      <w:r>
        <w:t xml:space="preserve">Access </w:t>
      </w:r>
      <w:r w:rsidR="00AB6639">
        <w:t xml:space="preserve">to </w:t>
      </w:r>
      <w:r>
        <w:t>the video</w:t>
      </w:r>
      <w:r w:rsidR="005C366F">
        <w:t xml:space="preserve"> on </w:t>
      </w:r>
      <w:hyperlink r:id="rId23" w:history="1">
        <w:r w:rsidR="00AB6639">
          <w:rPr>
            <w:rStyle w:val="Hyperlink"/>
          </w:rPr>
          <w:t>How 2FA works</w:t>
        </w:r>
      </w:hyperlink>
      <w:r w:rsidR="00AB6639">
        <w:t xml:space="preserve"> is available on YouTube.</w:t>
      </w:r>
    </w:p>
    <w:p w14:paraId="7755AD20" w14:textId="2CD6FE0C" w:rsidR="00386C1C" w:rsidRDefault="00386C1C" w:rsidP="005A543B">
      <w:pPr>
        <w:pStyle w:val="Heading3"/>
      </w:pPr>
      <w:r>
        <w:t>Turn on 2FA for email</w:t>
      </w:r>
    </w:p>
    <w:p w14:paraId="0CFC4B17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24" w:tgtFrame="_blank" w:history="1">
        <w:r w:rsidR="00A3494F" w:rsidRPr="002D716B">
          <w:rPr>
            <w:rStyle w:val="Hyperlink"/>
          </w:rPr>
          <w:t>Gmail</w:t>
        </w:r>
      </w:hyperlink>
      <w:r w:rsidR="00A3494F" w:rsidRPr="002D716B">
        <w:rPr>
          <w:rStyle w:val="Hyperlink"/>
        </w:rPr>
        <w:t>.</w:t>
      </w:r>
    </w:p>
    <w:p w14:paraId="45D967E7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25" w:tgtFrame="_blank" w:history="1">
        <w:r w:rsidR="00A3494F" w:rsidRPr="002D716B">
          <w:rPr>
            <w:rStyle w:val="Hyperlink"/>
          </w:rPr>
          <w:t>Yahoo.</w:t>
        </w:r>
      </w:hyperlink>
    </w:p>
    <w:p w14:paraId="4073EBC0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26" w:tgtFrame="_blank" w:history="1">
        <w:r w:rsidR="00A3494F" w:rsidRPr="002D716B">
          <w:rPr>
            <w:rStyle w:val="Hyperlink"/>
          </w:rPr>
          <w:t>Outlook.</w:t>
        </w:r>
      </w:hyperlink>
    </w:p>
    <w:p w14:paraId="3A27EEA1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27" w:tgtFrame="_blank" w:history="1">
        <w:r w:rsidR="00A3494F" w:rsidRPr="002D716B">
          <w:rPr>
            <w:rStyle w:val="Hyperlink"/>
          </w:rPr>
          <w:t>AOL.</w:t>
        </w:r>
      </w:hyperlink>
    </w:p>
    <w:p w14:paraId="03440E8D" w14:textId="28DBCD9E" w:rsidR="00386C1C" w:rsidRPr="002D716B" w:rsidRDefault="00386C1C" w:rsidP="005A543B">
      <w:pPr>
        <w:pStyle w:val="Heading3"/>
        <w:rPr>
          <w:rStyle w:val="Hyperlink"/>
        </w:rPr>
      </w:pPr>
      <w:r w:rsidRPr="002D716B">
        <w:rPr>
          <w:rStyle w:val="Hyperlink"/>
        </w:rPr>
        <w:t>Turn on 2FA for social media</w:t>
      </w:r>
    </w:p>
    <w:p w14:paraId="3137AEE5" w14:textId="7021A3F5" w:rsidR="00BF5C42" w:rsidRPr="002D716B" w:rsidRDefault="001B28EF" w:rsidP="009C30F0">
      <w:pPr>
        <w:pStyle w:val="ListParagraph"/>
        <w:numPr>
          <w:ilvl w:val="0"/>
          <w:numId w:val="18"/>
        </w:numPr>
        <w:rPr>
          <w:rStyle w:val="Hyperlink"/>
        </w:rPr>
      </w:pPr>
      <w:hyperlink r:id="rId28" w:history="1">
        <w:r w:rsidR="00386C1C" w:rsidRPr="002D716B">
          <w:rPr>
            <w:rStyle w:val="Hyperlink"/>
          </w:rPr>
          <w:t>Instagram</w:t>
        </w:r>
      </w:hyperlink>
      <w:r w:rsidR="00950D3A" w:rsidRPr="002D716B">
        <w:rPr>
          <w:rStyle w:val="Hyperlink"/>
        </w:rPr>
        <w:t>.</w:t>
      </w:r>
    </w:p>
    <w:p w14:paraId="54E36492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29" w:history="1">
        <w:r w:rsidR="00386C1C" w:rsidRPr="002D716B">
          <w:rPr>
            <w:rStyle w:val="Hyperlink"/>
          </w:rPr>
          <w:t xml:space="preserve">Facebook </w:t>
        </w:r>
      </w:hyperlink>
      <w:r w:rsidR="00950D3A" w:rsidRPr="002D716B">
        <w:rPr>
          <w:rStyle w:val="Hyperlink"/>
        </w:rPr>
        <w:t>.</w:t>
      </w:r>
    </w:p>
    <w:p w14:paraId="0B7015D9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30" w:tgtFrame="_blank" w:history="1">
        <w:r w:rsidR="00386C1C" w:rsidRPr="002D716B">
          <w:rPr>
            <w:rStyle w:val="Hyperlink"/>
          </w:rPr>
          <w:t>Twitter</w:t>
        </w:r>
      </w:hyperlink>
      <w:r w:rsidR="00950D3A" w:rsidRPr="002D716B">
        <w:rPr>
          <w:rStyle w:val="Hyperlink"/>
        </w:rPr>
        <w:t>.</w:t>
      </w:r>
    </w:p>
    <w:p w14:paraId="47938366" w14:textId="77777777" w:rsidR="00A3494F" w:rsidRPr="002D716B" w:rsidRDefault="001B28EF" w:rsidP="00A3494F">
      <w:pPr>
        <w:pStyle w:val="ListParagraph"/>
        <w:numPr>
          <w:ilvl w:val="0"/>
          <w:numId w:val="18"/>
        </w:numPr>
        <w:rPr>
          <w:rStyle w:val="Hyperlink"/>
        </w:rPr>
      </w:pPr>
      <w:hyperlink r:id="rId31" w:tgtFrame="_blank" w:history="1">
        <w:r w:rsidR="00386C1C" w:rsidRPr="002D716B">
          <w:rPr>
            <w:rStyle w:val="Hyperlink"/>
          </w:rPr>
          <w:t>LinkedIn</w:t>
        </w:r>
      </w:hyperlink>
      <w:r w:rsidR="00950D3A" w:rsidRPr="002D716B">
        <w:rPr>
          <w:rStyle w:val="Hyperlink"/>
        </w:rPr>
        <w:t>.</w:t>
      </w:r>
    </w:p>
    <w:p w14:paraId="2069D9E8" w14:textId="77777777" w:rsidR="00B12411" w:rsidRDefault="00A1018D" w:rsidP="00B12411">
      <w:pPr>
        <w:pStyle w:val="Heading1"/>
      </w:pPr>
      <w:r>
        <w:br w:type="page"/>
      </w:r>
      <w:r w:rsidR="00B12411">
        <w:lastRenderedPageBreak/>
        <w:t xml:space="preserve">ACTION 5: </w:t>
      </w:r>
      <w:r w:rsidR="00B12411" w:rsidRPr="00B12411">
        <w:t>Update your devices</w:t>
      </w:r>
    </w:p>
    <w:p w14:paraId="34F69BA6" w14:textId="76B8BB38" w:rsidR="003E3A84" w:rsidRDefault="003E3A84" w:rsidP="003E3A84">
      <w:r>
        <w:t xml:space="preserve">Out-of-date software, apps, and operating systems </w:t>
      </w:r>
      <w:r w:rsidR="1A087D3E">
        <w:t>have</w:t>
      </w:r>
      <w:r>
        <w:t xml:space="preserve"> weaknesses. This makes them easier to hack.</w:t>
      </w:r>
    </w:p>
    <w:p w14:paraId="5D65F71E" w14:textId="77777777" w:rsidR="003E3A84" w:rsidRDefault="003E3A84" w:rsidP="003E3A84">
      <w:r>
        <w:t>Companies fix the weaknesses by releasing updates. When you update your devices and software, this helps to keep hackers out.</w:t>
      </w:r>
    </w:p>
    <w:p w14:paraId="6DE0D26D" w14:textId="77777777" w:rsidR="003E3A84" w:rsidRDefault="003E3A84" w:rsidP="003E3A84">
      <w:r>
        <w:t>Turn on automatic updates for your devices and software that offer it. This will mean you do not have to remember each time.</w:t>
      </w:r>
    </w:p>
    <w:p w14:paraId="073FD632" w14:textId="5A43DE63" w:rsidR="00B12411" w:rsidRDefault="003E3A84" w:rsidP="003E3A84">
      <w:r>
        <w:t>Some devices and software need to be updated manually. You may get reminders on your phone or computer.</w:t>
      </w:r>
      <w:r w:rsidR="00594992" w:rsidRPr="00594992">
        <w:t xml:space="preserve"> Do not ignore these reminders. Updating will help to keep you safe online.</w:t>
      </w:r>
    </w:p>
    <w:p w14:paraId="27D86225" w14:textId="6CD6EBBC" w:rsidR="00594992" w:rsidRDefault="00594992" w:rsidP="00594992">
      <w:pPr>
        <w:pStyle w:val="Heading2"/>
      </w:pPr>
      <w:r>
        <w:t>How to turn on automatic updates</w:t>
      </w:r>
    </w:p>
    <w:p w14:paraId="3339F04C" w14:textId="60764A6F" w:rsidR="00594992" w:rsidRPr="00594992" w:rsidRDefault="00594992" w:rsidP="00594992">
      <w:r w:rsidRPr="00594992">
        <w:t>Find out how to turn on automatic updates for:</w:t>
      </w:r>
    </w:p>
    <w:p w14:paraId="50C458B1" w14:textId="4399505B" w:rsidR="00594992" w:rsidRPr="00594992" w:rsidRDefault="001B28EF" w:rsidP="008C59B0">
      <w:pPr>
        <w:pStyle w:val="ListParagraph"/>
        <w:numPr>
          <w:ilvl w:val="0"/>
          <w:numId w:val="13"/>
        </w:numPr>
      </w:pPr>
      <w:hyperlink r:id="rId32" w:tgtFrame="_blank" w:history="1">
        <w:r w:rsidR="00594992" w:rsidRPr="00594992">
          <w:rPr>
            <w:rStyle w:val="Hyperlink"/>
          </w:rPr>
          <w:t>Apple - Mac</w:t>
        </w:r>
      </w:hyperlink>
      <w:r w:rsidR="008C59B0">
        <w:t xml:space="preserve"> </w:t>
      </w:r>
    </w:p>
    <w:bookmarkStart w:id="1" w:name="_Hlk65515802"/>
    <w:p w14:paraId="571E2B74" w14:textId="5572678E" w:rsidR="008C59B0" w:rsidRDefault="00594992" w:rsidP="00596EF6">
      <w:pPr>
        <w:pStyle w:val="ListParagraph"/>
        <w:numPr>
          <w:ilvl w:val="0"/>
          <w:numId w:val="13"/>
        </w:numPr>
      </w:pPr>
      <w:r w:rsidRPr="00594992">
        <w:fldChar w:fldCharType="begin"/>
      </w:r>
      <w:r w:rsidRPr="00594992">
        <w:instrText xml:space="preserve"> HYPERLINK "https://support.apple.com/en-gb/HT204204" \t "_blank" </w:instrText>
      </w:r>
      <w:r w:rsidRPr="00594992">
        <w:fldChar w:fldCharType="separate"/>
      </w:r>
      <w:r w:rsidRPr="00594992">
        <w:rPr>
          <w:rStyle w:val="Hyperlink"/>
        </w:rPr>
        <w:t xml:space="preserve">Apple - iPhone and iPad </w:t>
      </w:r>
      <w:r w:rsidRPr="00594992">
        <w:fldChar w:fldCharType="end"/>
      </w:r>
      <w:bookmarkEnd w:id="1"/>
      <w:r w:rsidR="00F906A9">
        <w:t xml:space="preserve"> </w:t>
      </w:r>
    </w:p>
    <w:p w14:paraId="328E4B6C" w14:textId="50C1B40E" w:rsidR="008C59B0" w:rsidRDefault="001B28EF" w:rsidP="00596EF6">
      <w:pPr>
        <w:pStyle w:val="ListParagraph"/>
        <w:numPr>
          <w:ilvl w:val="0"/>
          <w:numId w:val="13"/>
        </w:numPr>
      </w:pPr>
      <w:hyperlink r:id="rId33" w:tgtFrame="_blank" w:history="1">
        <w:r w:rsidR="00594992" w:rsidRPr="00594992">
          <w:rPr>
            <w:rStyle w:val="Hyperlink"/>
          </w:rPr>
          <w:t>Microsoft Windows 10</w:t>
        </w:r>
        <w:r w:rsidR="008C59B0">
          <w:rPr>
            <w:rStyle w:val="Hyperlink"/>
          </w:rPr>
          <w:t>.</w:t>
        </w:r>
      </w:hyperlink>
      <w:r w:rsidR="008C59B0">
        <w:t xml:space="preserve"> </w:t>
      </w:r>
      <w:r w:rsidR="007A79FD">
        <w:t>– Search Windows 10 for update</w:t>
      </w:r>
    </w:p>
    <w:p w14:paraId="67BB6EAE" w14:textId="698167F7" w:rsidR="00594992" w:rsidRPr="00594992" w:rsidRDefault="00594992" w:rsidP="00596EF6">
      <w:pPr>
        <w:pStyle w:val="ListParagraph"/>
        <w:numPr>
          <w:ilvl w:val="0"/>
          <w:numId w:val="13"/>
        </w:numPr>
      </w:pPr>
      <w:r w:rsidRPr="00594992">
        <w:t>Windows 7 is no longer supported. You should  </w:t>
      </w:r>
      <w:hyperlink r:id="rId34" w:tgtFrame="_blank" w:history="1">
        <w:r w:rsidRPr="00594992">
          <w:rPr>
            <w:rStyle w:val="Hyperlink"/>
          </w:rPr>
          <w:t>upgrade to Windows 10</w:t>
        </w:r>
      </w:hyperlink>
      <w:r w:rsidR="00F6385A">
        <w:t xml:space="preserve"> </w:t>
      </w:r>
    </w:p>
    <w:p w14:paraId="1C91E560" w14:textId="1E608340" w:rsidR="00594992" w:rsidRPr="00594992" w:rsidRDefault="001B28EF" w:rsidP="008C59B0">
      <w:pPr>
        <w:pStyle w:val="ListParagraph"/>
        <w:numPr>
          <w:ilvl w:val="0"/>
          <w:numId w:val="13"/>
        </w:numPr>
      </w:pPr>
      <w:hyperlink r:id="rId35" w:tgtFrame="_blank" w:history="1">
        <w:r w:rsidR="00594992" w:rsidRPr="00594992">
          <w:rPr>
            <w:rStyle w:val="Hyperlink"/>
          </w:rPr>
          <w:t>Android smartphones and tablets</w:t>
        </w:r>
      </w:hyperlink>
      <w:r w:rsidR="00F6385A">
        <w:t xml:space="preserve"> </w:t>
      </w:r>
    </w:p>
    <w:p w14:paraId="2E302F4C" w14:textId="6F3DC53E" w:rsidR="00F6385A" w:rsidRPr="00594992" w:rsidRDefault="001B28EF" w:rsidP="00596EF6">
      <w:pPr>
        <w:pStyle w:val="ListParagraph"/>
        <w:numPr>
          <w:ilvl w:val="0"/>
          <w:numId w:val="13"/>
        </w:numPr>
      </w:pPr>
      <w:hyperlink r:id="rId36" w:history="1">
        <w:r w:rsidR="00AC5494" w:rsidRPr="00F73E90">
          <w:rPr>
            <w:rStyle w:val="Hyperlink"/>
          </w:rPr>
          <w:t>Android apps</w:t>
        </w:r>
      </w:hyperlink>
    </w:p>
    <w:p w14:paraId="6623A92A" w14:textId="77777777" w:rsidR="00AC5494" w:rsidRDefault="00AC5494" w:rsidP="00AC5494">
      <w:pPr>
        <w:pStyle w:val="Heading2"/>
      </w:pPr>
      <w:r>
        <w:t>Test your knowledge: How do companies fix weaknesses in their software?</w:t>
      </w:r>
    </w:p>
    <w:p w14:paraId="5C514019" w14:textId="6AA9725E" w:rsidR="00605A9B" w:rsidRDefault="00CB1981" w:rsidP="00CB1981">
      <w:r w:rsidRPr="009C30F0">
        <w:rPr>
          <w:b/>
          <w:bCs/>
        </w:rPr>
        <w:t>Question:</w:t>
      </w:r>
      <w:r w:rsidR="00605A9B" w:rsidRPr="00605A9B">
        <w:t xml:space="preserve"> How do companies fix weaknesses in their software?</w:t>
      </w:r>
    </w:p>
    <w:p w14:paraId="1956DFE0" w14:textId="4F6579B4" w:rsidR="00301987" w:rsidRDefault="00301987" w:rsidP="00301987">
      <w:pPr>
        <w:pStyle w:val="ListParagraph"/>
        <w:numPr>
          <w:ilvl w:val="0"/>
          <w:numId w:val="15"/>
        </w:numPr>
      </w:pPr>
      <w:r>
        <w:t>Bandage</w:t>
      </w:r>
    </w:p>
    <w:p w14:paraId="02FAD486" w14:textId="14E945E3" w:rsidR="00301987" w:rsidRDefault="00301987" w:rsidP="00301987">
      <w:pPr>
        <w:pStyle w:val="ListParagraph"/>
        <w:numPr>
          <w:ilvl w:val="0"/>
          <w:numId w:val="15"/>
        </w:numPr>
      </w:pPr>
      <w:r>
        <w:t>Patch</w:t>
      </w:r>
    </w:p>
    <w:p w14:paraId="542AD96D" w14:textId="59E9545B" w:rsidR="00301987" w:rsidRDefault="00301987" w:rsidP="00301987">
      <w:pPr>
        <w:pStyle w:val="ListParagraph"/>
        <w:numPr>
          <w:ilvl w:val="0"/>
          <w:numId w:val="15"/>
        </w:numPr>
      </w:pPr>
      <w:r>
        <w:t>Repair</w:t>
      </w:r>
    </w:p>
    <w:p w14:paraId="67560BE9" w14:textId="5F0771C1" w:rsidR="00301987" w:rsidRDefault="00301987" w:rsidP="00301987">
      <w:r w:rsidRPr="009C30F0">
        <w:rPr>
          <w:b/>
          <w:bCs/>
        </w:rPr>
        <w:t>Answer:</w:t>
      </w:r>
      <w:r w:rsidR="00143414" w:rsidRPr="00143414">
        <w:t xml:space="preserve"> When a company finds a weakness in their </w:t>
      </w:r>
      <w:r w:rsidR="00BD690B" w:rsidRPr="00143414">
        <w:t>software,</w:t>
      </w:r>
      <w:r w:rsidR="00143414" w:rsidRPr="00143414">
        <w:t xml:space="preserve"> they release a 'patch' to fix it. This helps to keep your information secure.</w:t>
      </w:r>
    </w:p>
    <w:p w14:paraId="6EBA1BE8" w14:textId="77777777" w:rsidR="004C518D" w:rsidRDefault="004C518D">
      <w:r>
        <w:br w:type="page"/>
      </w:r>
    </w:p>
    <w:p w14:paraId="6702DAC1" w14:textId="21436CB9" w:rsidR="00E87973" w:rsidRDefault="004C518D" w:rsidP="00E87973">
      <w:pPr>
        <w:pStyle w:val="Heading1"/>
      </w:pPr>
      <w:r>
        <w:lastRenderedPageBreak/>
        <w:t xml:space="preserve">ACTION 6 </w:t>
      </w:r>
      <w:r w:rsidR="009C30F0">
        <w:t xml:space="preserve">- </w:t>
      </w:r>
      <w:r w:rsidR="00E87973">
        <w:t>Back up your data</w:t>
      </w:r>
    </w:p>
    <w:p w14:paraId="22704CA9" w14:textId="77777777" w:rsidR="0038098D" w:rsidRDefault="0038098D" w:rsidP="0038098D">
      <w:r>
        <w:t>Backing up means creating a copy of your information and saving it to another device or to cloud storage (online).</w:t>
      </w:r>
    </w:p>
    <w:p w14:paraId="46A52E98" w14:textId="77777777" w:rsidR="0038098D" w:rsidRDefault="0038098D" w:rsidP="0038098D">
      <w:r>
        <w:t>Backing up regularly means you will always have a recent version of your information saved. This will help you recover quicker if your data is lost or stolen.</w:t>
      </w:r>
    </w:p>
    <w:p w14:paraId="7BC1C0CF" w14:textId="77777777" w:rsidR="0038098D" w:rsidRDefault="0038098D" w:rsidP="0038098D">
      <w:r>
        <w:t>You can also turn on automatic backup. This will regularly save your information into cloud storage, without you having to remember.</w:t>
      </w:r>
    </w:p>
    <w:p w14:paraId="0F2EAE68" w14:textId="27E821FF" w:rsidR="00E87973" w:rsidRPr="00E87973" w:rsidRDefault="0038098D" w:rsidP="0038098D">
      <w:r>
        <w:t xml:space="preserve">If you back up your information to a USB stick or an external hard drive, disconnect it from your computer when a </w:t>
      </w:r>
      <w:r w:rsidR="00FE6CD2">
        <w:t>backup</w:t>
      </w:r>
      <w:r>
        <w:t xml:space="preserve"> isn’t being done.</w:t>
      </w:r>
    </w:p>
    <w:p w14:paraId="704D8FBA" w14:textId="77777777" w:rsidR="000E4749" w:rsidRDefault="000E4749" w:rsidP="000E4749">
      <w:pPr>
        <w:pStyle w:val="Heading2"/>
      </w:pPr>
      <w:r>
        <w:t>Did you know?</w:t>
      </w:r>
    </w:p>
    <w:p w14:paraId="6A8FC343" w14:textId="60B17A0C" w:rsidR="000E4749" w:rsidRDefault="000E4749" w:rsidP="000E4749">
      <w:r>
        <w:t>You should always back up your data before updating your device.</w:t>
      </w:r>
    </w:p>
    <w:p w14:paraId="2C4ED200" w14:textId="08B26476" w:rsidR="00E87973" w:rsidRDefault="000E4749" w:rsidP="000E4749">
      <w:r>
        <w:t>This is because updates can sometimes remove or change files</w:t>
      </w:r>
      <w:r w:rsidR="00AB6171">
        <w:t>.</w:t>
      </w:r>
    </w:p>
    <w:p w14:paraId="0FAE39A1" w14:textId="77777777" w:rsidR="004918B1" w:rsidRDefault="004918B1" w:rsidP="004918B1">
      <w:pPr>
        <w:pStyle w:val="Heading2"/>
      </w:pPr>
      <w:r>
        <w:t>How to turn on automatic backup</w:t>
      </w:r>
    </w:p>
    <w:p w14:paraId="29E58FB6" w14:textId="7A6AA158" w:rsidR="004918B1" w:rsidRDefault="004918B1" w:rsidP="00747E87">
      <w:r>
        <w:t>How to turn on automatic backup for:</w:t>
      </w:r>
    </w:p>
    <w:p w14:paraId="7935ABF7" w14:textId="287DA00B" w:rsidR="004918B1" w:rsidRDefault="001B28EF" w:rsidP="00747E87">
      <w:pPr>
        <w:pStyle w:val="ListParagraph"/>
        <w:numPr>
          <w:ilvl w:val="0"/>
          <w:numId w:val="16"/>
        </w:numPr>
      </w:pPr>
      <w:hyperlink r:id="rId37" w:history="1">
        <w:r w:rsidR="004918B1" w:rsidRPr="00F906A9">
          <w:rPr>
            <w:rStyle w:val="Hyperlink"/>
          </w:rPr>
          <w:t xml:space="preserve">Apple </w:t>
        </w:r>
        <w:r w:rsidR="00A0553E" w:rsidRPr="00F906A9">
          <w:rPr>
            <w:rStyle w:val="Hyperlink"/>
          </w:rPr>
          <w:t>–</w:t>
        </w:r>
        <w:r w:rsidR="004918B1" w:rsidRPr="00F906A9">
          <w:rPr>
            <w:rStyle w:val="Hyperlink"/>
          </w:rPr>
          <w:t xml:space="preserve"> Mac</w:t>
        </w:r>
      </w:hyperlink>
      <w:r w:rsidR="00950D3A">
        <w:t>.</w:t>
      </w:r>
    </w:p>
    <w:p w14:paraId="1B1312AD" w14:textId="7C4D919B" w:rsidR="004918B1" w:rsidRDefault="001B28EF" w:rsidP="00747E87">
      <w:pPr>
        <w:pStyle w:val="ListParagraph"/>
        <w:numPr>
          <w:ilvl w:val="0"/>
          <w:numId w:val="16"/>
        </w:numPr>
      </w:pPr>
      <w:hyperlink r:id="rId38" w:history="1">
        <w:r w:rsidR="004918B1" w:rsidRPr="00F906A9">
          <w:rPr>
            <w:rStyle w:val="Hyperlink"/>
          </w:rPr>
          <w:t>Apple - iPhone and iPad</w:t>
        </w:r>
      </w:hyperlink>
      <w:r w:rsidR="00950D3A">
        <w:t>.</w:t>
      </w:r>
    </w:p>
    <w:p w14:paraId="45C038B6" w14:textId="6315E721" w:rsidR="004918B1" w:rsidRDefault="001B28EF" w:rsidP="00747E87">
      <w:pPr>
        <w:pStyle w:val="ListParagraph"/>
        <w:numPr>
          <w:ilvl w:val="0"/>
          <w:numId w:val="16"/>
        </w:numPr>
      </w:pPr>
      <w:hyperlink r:id="rId39" w:history="1">
        <w:r w:rsidR="004918B1" w:rsidRPr="00F906A9">
          <w:rPr>
            <w:rStyle w:val="Hyperlink"/>
          </w:rPr>
          <w:t>Android</w:t>
        </w:r>
      </w:hyperlink>
      <w:r w:rsidR="00950D3A">
        <w:t>.</w:t>
      </w:r>
    </w:p>
    <w:p w14:paraId="787D79C8" w14:textId="683D3542" w:rsidR="006E47A0" w:rsidRDefault="001B28EF" w:rsidP="00747E87">
      <w:pPr>
        <w:pStyle w:val="ListParagraph"/>
        <w:numPr>
          <w:ilvl w:val="0"/>
          <w:numId w:val="16"/>
        </w:numPr>
      </w:pPr>
      <w:hyperlink r:id="rId40" w:history="1">
        <w:r w:rsidR="004918B1" w:rsidRPr="00F906A9">
          <w:rPr>
            <w:rStyle w:val="Hyperlink"/>
          </w:rPr>
          <w:t>Microsoft Windows 10 and Windows 8 OneDrive</w:t>
        </w:r>
      </w:hyperlink>
      <w:r w:rsidR="00950D3A">
        <w:t>.</w:t>
      </w:r>
    </w:p>
    <w:p w14:paraId="58A71262" w14:textId="77777777" w:rsidR="0000258B" w:rsidRDefault="0000258B" w:rsidP="0000258B">
      <w:pPr>
        <w:pStyle w:val="Heading2"/>
      </w:pPr>
      <w:r>
        <w:t>Advice on backups for sole traders and small businesses</w:t>
      </w:r>
    </w:p>
    <w:p w14:paraId="1C792893" w14:textId="77777777" w:rsidR="0000258B" w:rsidRDefault="0000258B" w:rsidP="0000258B">
      <w:r>
        <w:t>Backing up your data will mean your business can continue to operate if a cyber incident does happen.</w:t>
      </w:r>
    </w:p>
    <w:p w14:paraId="441EE2C3" w14:textId="1028777B" w:rsidR="0000258B" w:rsidRDefault="0000258B" w:rsidP="0000258B">
      <w:r>
        <w:t>Start by identifying the data that is most important to your business. This could be financial, contract, customer</w:t>
      </w:r>
      <w:r w:rsidR="30FD577A">
        <w:t>,</w:t>
      </w:r>
      <w:r>
        <w:t xml:space="preserve"> or supplier information. Make sure it is backed up regularly.</w:t>
      </w:r>
    </w:p>
    <w:p w14:paraId="21CFC2E2" w14:textId="77777777" w:rsidR="0000258B" w:rsidRDefault="0000258B" w:rsidP="0000258B">
      <w:r>
        <w:t>You should also know how to restore a backup in the event of data loss.</w:t>
      </w:r>
    </w:p>
    <w:p w14:paraId="701B5320" w14:textId="6AC28F03" w:rsidR="00B726B9" w:rsidRDefault="0000258B">
      <w:r>
        <w:t xml:space="preserve">For more information, see our </w:t>
      </w:r>
      <w:hyperlink r:id="rId41">
        <w:r w:rsidRPr="2FC8B5FE">
          <w:rPr>
            <w:rStyle w:val="Hyperlink"/>
          </w:rPr>
          <w:t>Small Business Guide</w:t>
        </w:r>
      </w:hyperlink>
      <w:r w:rsidR="00950D3A">
        <w:t>.</w:t>
      </w:r>
      <w:r>
        <w:br w:type="page"/>
      </w:r>
    </w:p>
    <w:p w14:paraId="62C258E4" w14:textId="77777777" w:rsidR="00DC0CD6" w:rsidRDefault="00DC0CD6" w:rsidP="00DC0CD6">
      <w:pPr>
        <w:pStyle w:val="Heading1"/>
      </w:pPr>
      <w:r w:rsidRPr="00DC0CD6">
        <w:lastRenderedPageBreak/>
        <w:t>More tips on how to stay safe online</w:t>
      </w:r>
    </w:p>
    <w:p w14:paraId="18B2FBCD" w14:textId="6E891EFB" w:rsidR="00DC0CD6" w:rsidRDefault="00DC0CD6" w:rsidP="00DC0CD6">
      <w:r>
        <w:t>Phishing: How to report to NCSC</w:t>
      </w:r>
      <w:r w:rsidR="00D37BCE">
        <w:t>.</w:t>
      </w:r>
    </w:p>
    <w:p w14:paraId="3F3C7CAC" w14:textId="68437D4E" w:rsidR="00860CF7" w:rsidRDefault="00DC0CD6" w:rsidP="00DC0CD6">
      <w:r>
        <w:t xml:space="preserve">Discover how to report a potential phishing message to the NCSC using the </w:t>
      </w:r>
      <w:hyperlink r:id="rId42" w:history="1">
        <w:r w:rsidRPr="00F906A9">
          <w:rPr>
            <w:rStyle w:val="Hyperlink"/>
          </w:rPr>
          <w:t>Suspicious Email Reporting Service</w:t>
        </w:r>
      </w:hyperlink>
      <w:r>
        <w:t xml:space="preserve"> (SERS).</w:t>
      </w:r>
      <w:r w:rsidR="00860CF7" w:rsidRPr="00860CF7">
        <w:t xml:space="preserve"> </w:t>
      </w:r>
    </w:p>
    <w:p w14:paraId="19B994B4" w14:textId="77777777" w:rsidR="00860CF7" w:rsidRDefault="00860CF7" w:rsidP="00860CF7">
      <w:pPr>
        <w:pStyle w:val="Heading1"/>
      </w:pPr>
      <w:r>
        <w:t>Shopping online securely</w:t>
      </w:r>
    </w:p>
    <w:p w14:paraId="292B2CD9" w14:textId="334CC6B1" w:rsidR="006F276F" w:rsidRDefault="00860CF7" w:rsidP="00860CF7">
      <w:r>
        <w:t xml:space="preserve">Our </w:t>
      </w:r>
      <w:hyperlink r:id="rId43" w:history="1">
        <w:r w:rsidRPr="00B14994">
          <w:rPr>
            <w:rStyle w:val="Hyperlink"/>
          </w:rPr>
          <w:t>guidance will help you to avoid scam websites</w:t>
        </w:r>
      </w:hyperlink>
      <w:r>
        <w:t xml:space="preserve"> and purchase items safely.</w:t>
      </w:r>
      <w:r w:rsidR="006F276F" w:rsidRPr="006F276F">
        <w:t xml:space="preserve"> </w:t>
      </w:r>
    </w:p>
    <w:p w14:paraId="169A9844" w14:textId="049E68E3" w:rsidR="00367AE0" w:rsidRDefault="00367AE0" w:rsidP="00860CF7"/>
    <w:p w14:paraId="2F325163" w14:textId="1D94BCAD" w:rsidR="006F276F" w:rsidRPr="004F2D1E" w:rsidRDefault="00CE3173" w:rsidP="004F2D1E">
      <w:pPr>
        <w:spacing w:line="259" w:lineRule="auto"/>
        <w:rPr>
          <w:highlight w:val="yellow"/>
        </w:rPr>
      </w:pPr>
      <w:r>
        <w:t>[END OF MAIN DOCUMENT – APPENDIX FOLLOWS]</w:t>
      </w:r>
    </w:p>
    <w:p w14:paraId="733BA360" w14:textId="4A2CAE94" w:rsidR="0056589E" w:rsidRDefault="0056589E" w:rsidP="00860CF7">
      <w:r>
        <w:br w:type="page"/>
      </w:r>
    </w:p>
    <w:p w14:paraId="31592FAF" w14:textId="62D07C41" w:rsidR="00AA77CC" w:rsidRDefault="00A1018D" w:rsidP="00A1018D">
      <w:pPr>
        <w:pStyle w:val="Heading1"/>
      </w:pPr>
      <w:r>
        <w:lastRenderedPageBreak/>
        <w:t>Appendix</w:t>
      </w:r>
    </w:p>
    <w:p w14:paraId="05A32635" w14:textId="5EFD7BA5" w:rsidR="00A1018D" w:rsidRDefault="00A1018D" w:rsidP="00AA77CC"/>
    <w:p w14:paraId="0BC7E9B1" w14:textId="775BF940" w:rsidR="00A1018D" w:rsidRPr="000B1CF2" w:rsidRDefault="00AD0D0A" w:rsidP="00A1018D">
      <w:pPr>
        <w:pStyle w:val="Heading2"/>
      </w:pPr>
      <w:r>
        <w:t>Video: W</w:t>
      </w:r>
      <w:r w:rsidR="00A1018D" w:rsidRPr="00A1018D">
        <w:t>hy email is so important</w:t>
      </w:r>
      <w:r w:rsidR="000B1CF2">
        <w:t xml:space="preserve"> - Transcript</w:t>
      </w:r>
    </w:p>
    <w:p w14:paraId="25574EE8" w14:textId="76BA7D44" w:rsidR="00825EB2" w:rsidRDefault="001B28EF" w:rsidP="00825EB2">
      <w:hyperlink r:id="rId44" w:history="1">
        <w:r w:rsidR="000B1CF2" w:rsidRPr="000B1CF2">
          <w:rPr>
            <w:rStyle w:val="Hyperlink"/>
          </w:rPr>
          <w:t>Why email is so important</w:t>
        </w:r>
      </w:hyperlink>
      <w:r w:rsidR="000B1CF2" w:rsidRPr="000B1CF2">
        <w:t xml:space="preserve"> video </w:t>
      </w:r>
      <w:r w:rsidR="000C7757" w:rsidRPr="000B1CF2">
        <w:t>available</w:t>
      </w:r>
      <w:r w:rsidR="000B1CF2" w:rsidRPr="000B1CF2">
        <w:t xml:space="preserve"> at</w:t>
      </w:r>
      <w:r w:rsidR="000C7757" w:rsidRPr="000B1CF2">
        <w:t xml:space="preserve"> </w:t>
      </w:r>
      <w:hyperlink r:id="rId45" w:history="1">
        <w:r w:rsidR="004F3315" w:rsidRPr="00574195">
          <w:rPr>
            <w:rStyle w:val="Hyperlink"/>
          </w:rPr>
          <w:t>https://youtu.be/lYq5-p6Ovd0</w:t>
        </w:r>
      </w:hyperlink>
      <w:r w:rsidR="000B1CF2" w:rsidRPr="000B1CF2">
        <w:t>.</w:t>
      </w:r>
    </w:p>
    <w:p w14:paraId="1C512D77" w14:textId="77777777" w:rsidR="004F3315" w:rsidRDefault="004F3315" w:rsidP="004F3315">
      <w:r>
        <w:t>Email is one of your most important accounts. But why do hackers care about your emails?</w:t>
      </w:r>
    </w:p>
    <w:p w14:paraId="7149DD48" w14:textId="77777777" w:rsidR="004F3315" w:rsidRDefault="004F3315" w:rsidP="004F3315">
      <w:r>
        <w:t>Imagine a hacker gets into your email</w:t>
      </w:r>
    </w:p>
    <w:p w14:paraId="39BB160F" w14:textId="77777777" w:rsidR="004F3315" w:rsidRDefault="004F3315" w:rsidP="004F3315">
      <w:r>
        <w:t>They can now access information you have saved about yourself</w:t>
      </w:r>
    </w:p>
    <w:p w14:paraId="5949FD83" w14:textId="77777777" w:rsidR="004F3315" w:rsidRDefault="004F3315" w:rsidP="004F3315">
      <w:r>
        <w:t>or contact people pretending to be you</w:t>
      </w:r>
    </w:p>
    <w:p w14:paraId="068F700C" w14:textId="77777777" w:rsidR="004F3315" w:rsidRDefault="004F3315" w:rsidP="004F3315">
      <w:r>
        <w:t>But worst of all, they can lock you out of any of your online accounts</w:t>
      </w:r>
    </w:p>
    <w:p w14:paraId="47CA2D96" w14:textId="77777777" w:rsidR="004F3315" w:rsidRDefault="004F3315" w:rsidP="004F3315">
      <w:r>
        <w:t>They can do this by going to any of your accounts and using the ‘forgot password’ feature</w:t>
      </w:r>
    </w:p>
    <w:p w14:paraId="3243BA4C" w14:textId="77777777" w:rsidR="004F3315" w:rsidRDefault="004F3315" w:rsidP="004F3315">
      <w:r>
        <w:t>This sends an email with a link to reset your password</w:t>
      </w:r>
    </w:p>
    <w:p w14:paraId="6B4EB12D" w14:textId="77777777" w:rsidR="004F3315" w:rsidRDefault="004F3315" w:rsidP="004F3315">
      <w:r>
        <w:t>Which the hacker can use to lock you out of your account</w:t>
      </w:r>
    </w:p>
    <w:p w14:paraId="44EFF4B2" w14:textId="77777777" w:rsidR="004F3315" w:rsidRDefault="004F3315" w:rsidP="004F3315">
      <w:r>
        <w:t>Once they’ve reset one password, they can continue to reset passwords for your other accounts too</w:t>
      </w:r>
    </w:p>
    <w:p w14:paraId="448B397D" w14:textId="77777777" w:rsidR="004F3315" w:rsidRDefault="004F3315" w:rsidP="004F3315">
      <w:r>
        <w:t>So, how can you protect your email and help to keep hackers out of all your online accounts?</w:t>
      </w:r>
    </w:p>
    <w:p w14:paraId="2C294EAC" w14:textId="77777777" w:rsidR="004F3315" w:rsidRDefault="004F3315" w:rsidP="004F3315">
      <w:r>
        <w:t>Use a separate and strong password for your email</w:t>
      </w:r>
    </w:p>
    <w:p w14:paraId="47BBE34B" w14:textId="77777777" w:rsidR="004F3315" w:rsidRDefault="004F3315" w:rsidP="004F3315">
      <w:r>
        <w:t xml:space="preserve">"Do not use words that can be guessed like your pet’s name or favourite football team. Using 3 random words will help you create passwords that are long and difficult to guess. </w:t>
      </w:r>
    </w:p>
    <w:p w14:paraId="0E0B80AD" w14:textId="77777777" w:rsidR="004F3315" w:rsidRDefault="004F3315" w:rsidP="004F3315">
      <w:r>
        <w:t>Make sure the password for your email is different to all your other passwords that you use"</w:t>
      </w:r>
    </w:p>
    <w:p w14:paraId="6A542AD0" w14:textId="77777777" w:rsidR="004F3315" w:rsidRDefault="004F3315" w:rsidP="004F3315">
      <w:r>
        <w:t>This means that if someone cracks your password for another account, they won’t be able to use this to get into your email</w:t>
      </w:r>
    </w:p>
    <w:p w14:paraId="39FB4FB8" w14:textId="77777777" w:rsidR="004F3315" w:rsidRDefault="004F3315" w:rsidP="004F3315">
      <w:r>
        <w:lastRenderedPageBreak/>
        <w:t>Remember, your email is one of your most important accounts. Make sure it’s secure</w:t>
      </w:r>
    </w:p>
    <w:p w14:paraId="64522EA1" w14:textId="77777777" w:rsidR="004F3315" w:rsidRDefault="004F3315" w:rsidP="00825EB2"/>
    <w:p w14:paraId="12EFD662" w14:textId="264FD33C" w:rsidR="009B546C" w:rsidRDefault="00AD0D0A" w:rsidP="009B546C">
      <w:pPr>
        <w:pStyle w:val="Heading2"/>
      </w:pPr>
      <w:r>
        <w:t>Video:</w:t>
      </w:r>
      <w:r w:rsidR="00142290">
        <w:t xml:space="preserve"> </w:t>
      </w:r>
      <w:r w:rsidR="0056589E">
        <w:t>How 2FA works</w:t>
      </w:r>
      <w:r w:rsidR="009B546C" w:rsidRPr="00A1018D">
        <w:t>.</w:t>
      </w:r>
    </w:p>
    <w:p w14:paraId="16002221" w14:textId="2FD489FE" w:rsidR="009B546C" w:rsidRDefault="001B28EF" w:rsidP="009B546C">
      <w:hyperlink r:id="rId46" w:history="1">
        <w:r w:rsidR="004F3315" w:rsidRPr="00574195">
          <w:rPr>
            <w:rStyle w:val="Hyperlink"/>
          </w:rPr>
          <w:t>How 2FA works</w:t>
        </w:r>
      </w:hyperlink>
      <w:r w:rsidR="004F3315">
        <w:t xml:space="preserve"> </w:t>
      </w:r>
      <w:r w:rsidR="004F3315" w:rsidRPr="000B1CF2">
        <w:t xml:space="preserve">video available at </w:t>
      </w:r>
      <w:r w:rsidR="004F3315" w:rsidRPr="004F3315">
        <w:t>https://youtu.be/zD-CNuMxn5Q.</w:t>
      </w:r>
    </w:p>
    <w:p w14:paraId="00AF2AEF" w14:textId="77777777" w:rsidR="002C32C1" w:rsidRDefault="002C32C1" w:rsidP="002C32C1">
      <w:r>
        <w:t>When you log into a website or app with 2fa</w:t>
      </w:r>
    </w:p>
    <w:p w14:paraId="5B0EB225" w14:textId="77777777" w:rsidR="002C32C1" w:rsidRDefault="002C32C1" w:rsidP="002C32C1">
      <w:r>
        <w:t>It will ask you to prove you are really you</w:t>
      </w:r>
    </w:p>
    <w:p w14:paraId="5DD50C6F" w14:textId="77777777" w:rsidR="002C32C1" w:rsidRDefault="002C32C1" w:rsidP="002C32C1">
      <w:r>
        <w:t>It may send you a code</w:t>
      </w:r>
    </w:p>
    <w:p w14:paraId="514ADF35" w14:textId="77777777" w:rsidR="002C32C1" w:rsidRDefault="002C32C1" w:rsidP="002C32C1">
      <w:r>
        <w:t>Then, if you're able to provide this</w:t>
      </w:r>
    </w:p>
    <w:p w14:paraId="4061C8C6" w14:textId="77777777" w:rsidR="002C32C1" w:rsidRDefault="002C32C1" w:rsidP="002C32C1">
      <w:r>
        <w:t>You can log in and use the service</w:t>
      </w:r>
    </w:p>
    <w:p w14:paraId="0781B280" w14:textId="77777777" w:rsidR="00ED669D" w:rsidRDefault="00ED669D">
      <w:pPr>
        <w:spacing w:line="259" w:lineRule="auto"/>
      </w:pPr>
      <w:r>
        <w:br w:type="page"/>
      </w:r>
    </w:p>
    <w:p w14:paraId="249C9699" w14:textId="77474D55" w:rsidR="009B546C" w:rsidRDefault="00ED669D" w:rsidP="00E06692">
      <w:pPr>
        <w:pStyle w:val="Heading1"/>
      </w:pPr>
      <w:r>
        <w:lastRenderedPageBreak/>
        <w:t>Links</w:t>
      </w:r>
      <w:r w:rsidR="00E06692">
        <w:t xml:space="preserve"> in Full </w:t>
      </w:r>
    </w:p>
    <w:p w14:paraId="550370DA" w14:textId="6C285C04" w:rsidR="007D21A2" w:rsidRDefault="007D21A2" w:rsidP="007D21A2">
      <w:pPr>
        <w:pStyle w:val="Heading2"/>
      </w:pPr>
      <w:r>
        <w:t>Introduction Section links</w:t>
      </w:r>
    </w:p>
    <w:p w14:paraId="46D8BDD6" w14:textId="783DA37C" w:rsidR="001311BD" w:rsidRPr="002C207B" w:rsidRDefault="001B28EF">
      <w:pPr>
        <w:spacing w:line="259" w:lineRule="auto"/>
      </w:pPr>
      <w:hyperlink r:id="rId47" w:anchor="action-1" w:history="1">
        <w:r w:rsidR="00C90729">
          <w:rPr>
            <w:rStyle w:val="Hyperlink"/>
            <w:color w:val="000000" w:themeColor="text1"/>
          </w:rPr>
          <w:t>National Cyber Security Centre</w:t>
        </w:r>
      </w:hyperlink>
      <w:r w:rsidR="002A65B9" w:rsidRPr="002C207B">
        <w:t xml:space="preserve"> -</w:t>
      </w:r>
      <w:r w:rsidR="00B14994" w:rsidRPr="002C207B">
        <w:t xml:space="preserve"> https://www.ncsc.gov.uk/cyberaware/home#action-1</w:t>
      </w:r>
    </w:p>
    <w:p w14:paraId="72E29AC6" w14:textId="3337E5CE" w:rsidR="007F211C" w:rsidRDefault="007F211C">
      <w:pPr>
        <w:spacing w:line="259" w:lineRule="auto"/>
      </w:pPr>
    </w:p>
    <w:p w14:paraId="17EA3340" w14:textId="0BD213E7" w:rsidR="007D21A2" w:rsidRDefault="007D21A2" w:rsidP="007D21A2">
      <w:pPr>
        <w:pStyle w:val="Heading2"/>
      </w:pPr>
      <w:r>
        <w:t>ACTION 1 Links - Use a strong and separate password for your email.</w:t>
      </w:r>
    </w:p>
    <w:p w14:paraId="58ADA696" w14:textId="73943E6D" w:rsidR="001311BD" w:rsidRPr="002C207B" w:rsidRDefault="001311BD">
      <w:pPr>
        <w:spacing w:line="259" w:lineRule="auto"/>
      </w:pPr>
      <w:r w:rsidRPr="00FB266E">
        <w:t>Why email is so important Video is available online</w:t>
      </w:r>
      <w:r w:rsidR="002A65B9" w:rsidRPr="002C207B">
        <w:t xml:space="preserve"> - </w:t>
      </w:r>
      <w:r w:rsidR="00B14994" w:rsidRPr="002C207B">
        <w:t>https://youtu.be/lYq5-p6Ovd0</w:t>
      </w:r>
    </w:p>
    <w:p w14:paraId="5E4A35CC" w14:textId="77777777" w:rsidR="007D21A2" w:rsidRDefault="007D21A2">
      <w:pPr>
        <w:spacing w:line="259" w:lineRule="auto"/>
      </w:pPr>
    </w:p>
    <w:p w14:paraId="5F3F03B0" w14:textId="1D04DACA" w:rsidR="001311BD" w:rsidRDefault="001311BD">
      <w:pPr>
        <w:spacing w:line="259" w:lineRule="auto"/>
      </w:pPr>
      <w:r>
        <w:t>How to change your password in</w:t>
      </w:r>
    </w:p>
    <w:p w14:paraId="5D13EDA6" w14:textId="5E5B4BFE" w:rsidR="002A65B9" w:rsidRPr="00067866" w:rsidRDefault="002A65B9" w:rsidP="002A65B9">
      <w:pPr>
        <w:pStyle w:val="ListParagraph"/>
        <w:numPr>
          <w:ilvl w:val="0"/>
          <w:numId w:val="4"/>
        </w:numPr>
        <w:rPr>
          <w:lang w:val="fr-FR"/>
        </w:rPr>
      </w:pPr>
      <w:r w:rsidRPr="001164DC">
        <w:rPr>
          <w:lang w:val="fr-FR"/>
        </w:rPr>
        <w:t>Gmail</w:t>
      </w:r>
      <w:r w:rsidR="00B14994" w:rsidRPr="00067866">
        <w:rPr>
          <w:lang w:val="fr-FR"/>
        </w:rPr>
        <w:t xml:space="preserve"> -https://support.google.com/accounts/answer/41078</w:t>
      </w:r>
      <w:r w:rsidR="00825EB2" w:rsidRPr="00067866">
        <w:rPr>
          <w:lang w:val="fr-FR"/>
        </w:rPr>
        <w:t>.</w:t>
      </w:r>
    </w:p>
    <w:p w14:paraId="6090DB3C" w14:textId="69873E1F" w:rsidR="002A65B9" w:rsidRPr="00A3494F" w:rsidRDefault="002A65B9" w:rsidP="002A65B9">
      <w:pPr>
        <w:pStyle w:val="ListParagraph"/>
        <w:numPr>
          <w:ilvl w:val="0"/>
          <w:numId w:val="4"/>
        </w:numPr>
        <w:rPr>
          <w:lang w:val="fr-FR"/>
        </w:rPr>
      </w:pPr>
      <w:r w:rsidRPr="00A3494F">
        <w:rPr>
          <w:lang w:val="fr-FR"/>
        </w:rPr>
        <w:t>Yahoo!</w:t>
      </w:r>
      <w:r w:rsidR="00B14994" w:rsidRPr="00A3494F">
        <w:rPr>
          <w:lang w:val="fr-FR"/>
        </w:rPr>
        <w:t xml:space="preserve"> - </w:t>
      </w:r>
      <w:r w:rsidR="0004551A" w:rsidRPr="00A3494F">
        <w:rPr>
          <w:lang w:val="fr-FR"/>
        </w:rPr>
        <w:t>https://help.yahoo.com/kb/account/reset-yahoo-password-sln27051.html</w:t>
      </w:r>
      <w:r w:rsidR="00825EB2" w:rsidRPr="00A3494F">
        <w:rPr>
          <w:lang w:val="fr-FR"/>
        </w:rPr>
        <w:t>.</w:t>
      </w:r>
    </w:p>
    <w:p w14:paraId="30377626" w14:textId="61D1ED39" w:rsidR="002A65B9" w:rsidRPr="00A3494F" w:rsidRDefault="002A65B9" w:rsidP="002A65B9">
      <w:pPr>
        <w:pStyle w:val="ListParagraph"/>
        <w:numPr>
          <w:ilvl w:val="0"/>
          <w:numId w:val="4"/>
        </w:numPr>
        <w:rPr>
          <w:lang w:val="fr-FR"/>
        </w:rPr>
      </w:pPr>
      <w:r w:rsidRPr="00A3494F">
        <w:rPr>
          <w:lang w:val="fr-FR"/>
        </w:rPr>
        <w:t xml:space="preserve">Outlook </w:t>
      </w:r>
      <w:r w:rsidR="00B14994" w:rsidRPr="00A3494F">
        <w:rPr>
          <w:lang w:val="fr-FR"/>
        </w:rPr>
        <w:t>- https://support.microsoft.com/en-gb/office/change-your-password-in-outlook-com-2138d690-811c-4545-b2f3-e4dbe80c9735?ui=en-us&amp;rs=en-gb&amp;ad=gb</w:t>
      </w:r>
      <w:r w:rsidR="00825EB2" w:rsidRPr="00A3494F">
        <w:rPr>
          <w:lang w:val="fr-FR"/>
        </w:rPr>
        <w:t>.</w:t>
      </w:r>
    </w:p>
    <w:p w14:paraId="5ABC521D" w14:textId="57DEF687" w:rsidR="002A65B9" w:rsidRPr="00A3494F" w:rsidRDefault="002A65B9" w:rsidP="002A65B9">
      <w:pPr>
        <w:pStyle w:val="ListParagraph"/>
        <w:numPr>
          <w:ilvl w:val="0"/>
          <w:numId w:val="4"/>
        </w:numPr>
        <w:rPr>
          <w:lang w:val="fr-FR"/>
        </w:rPr>
      </w:pPr>
      <w:bookmarkStart w:id="2" w:name="_Hlk66618450"/>
      <w:r w:rsidRPr="00A3494F">
        <w:rPr>
          <w:lang w:val="fr-FR"/>
        </w:rPr>
        <w:t>BT</w:t>
      </w:r>
      <w:bookmarkEnd w:id="2"/>
      <w:r w:rsidRPr="00A3494F">
        <w:rPr>
          <w:lang w:val="fr-FR"/>
        </w:rPr>
        <w:t xml:space="preserve"> </w:t>
      </w:r>
      <w:r w:rsidR="00B14994" w:rsidRPr="00A3494F">
        <w:rPr>
          <w:lang w:val="fr-FR"/>
        </w:rPr>
        <w:t>- https://www.bt.com/help/email/manage-email-account/i-need-to-change-or-reset-my-bt-email-password</w:t>
      </w:r>
      <w:r w:rsidR="00825EB2" w:rsidRPr="00A3494F">
        <w:rPr>
          <w:lang w:val="fr-FR"/>
        </w:rPr>
        <w:t>.</w:t>
      </w:r>
    </w:p>
    <w:p w14:paraId="05A7193A" w14:textId="2ABB528F" w:rsidR="002A65B9" w:rsidRPr="00EF1ECD" w:rsidRDefault="002A65B9" w:rsidP="002A65B9">
      <w:pPr>
        <w:pStyle w:val="ListParagraph"/>
        <w:numPr>
          <w:ilvl w:val="0"/>
          <w:numId w:val="4"/>
        </w:numPr>
      </w:pPr>
      <w:r w:rsidRPr="00A3494F">
        <w:rPr>
          <w:lang w:val="fr-FR"/>
        </w:rPr>
        <w:t xml:space="preserve">AOL Mail </w:t>
      </w:r>
      <w:r w:rsidR="00B14994" w:rsidRPr="00A3494F">
        <w:rPr>
          <w:lang w:val="fr-FR"/>
        </w:rPr>
        <w:t>- https://help.aol.co.uk/articles/account-management-managing-your-aol-password</w:t>
      </w:r>
      <w:r w:rsidR="00825EB2">
        <w:t>.</w:t>
      </w:r>
    </w:p>
    <w:p w14:paraId="72303439" w14:textId="0EE6BC2F" w:rsidR="007D21A2" w:rsidRPr="00EF1ECD" w:rsidRDefault="007F211C">
      <w:pPr>
        <w:spacing w:line="259" w:lineRule="auto"/>
      </w:pPr>
      <w:r w:rsidRPr="00BC6796">
        <w:t>Small Business Guide</w:t>
      </w:r>
      <w:r w:rsidRPr="00EF1ECD">
        <w:t xml:space="preserve"> </w:t>
      </w:r>
      <w:r w:rsidR="00EF1ECD" w:rsidRPr="00EF1ECD">
        <w:t>- https://www.ncsc.gov.uk/collection/small-business-guide</w:t>
      </w:r>
      <w:r w:rsidR="00825EB2">
        <w:t>.</w:t>
      </w:r>
    </w:p>
    <w:p w14:paraId="2D967F96" w14:textId="77777777" w:rsidR="007D21A2" w:rsidRDefault="007D21A2">
      <w:pPr>
        <w:spacing w:line="259" w:lineRule="auto"/>
      </w:pPr>
    </w:p>
    <w:p w14:paraId="01A955D8" w14:textId="062E45B0" w:rsidR="007D21A2" w:rsidRDefault="007D21A2" w:rsidP="007D21A2">
      <w:pPr>
        <w:pStyle w:val="Heading2"/>
      </w:pPr>
      <w:r>
        <w:t xml:space="preserve">ACTION 2 </w:t>
      </w:r>
      <w:r w:rsidR="009E7863">
        <w:t xml:space="preserve">links- </w:t>
      </w:r>
      <w:r w:rsidRPr="00A1018D">
        <w:t>Create strong passwords using 3 random words</w:t>
      </w:r>
      <w:r>
        <w:t>-</w:t>
      </w:r>
    </w:p>
    <w:p w14:paraId="11154220" w14:textId="6E17026D" w:rsidR="00E90B82" w:rsidRDefault="007D21A2">
      <w:pPr>
        <w:spacing w:line="259" w:lineRule="auto"/>
      </w:pPr>
      <w:r>
        <w:t>No Links</w:t>
      </w:r>
      <w:r w:rsidR="00E90B82">
        <w:t xml:space="preserve"> used</w:t>
      </w:r>
    </w:p>
    <w:p w14:paraId="77E90F9B" w14:textId="479F3B34" w:rsidR="00E90B82" w:rsidRDefault="00E90B82" w:rsidP="00E90B82">
      <w:pPr>
        <w:pStyle w:val="Heading2"/>
      </w:pPr>
      <w:r>
        <w:t>ACTION 3 links -</w:t>
      </w:r>
      <w:r w:rsidRPr="000E3EDD">
        <w:t>Save your passwords in your browser</w:t>
      </w:r>
      <w:r>
        <w:t>-</w:t>
      </w:r>
    </w:p>
    <w:p w14:paraId="374F1455" w14:textId="6FCBCBF4" w:rsidR="00E90B82" w:rsidRDefault="00E90B82" w:rsidP="00EF1ECD">
      <w:pPr>
        <w:pStyle w:val="Heading3"/>
      </w:pPr>
      <w:r>
        <w:t>Find out how to save your passwords in:</w:t>
      </w:r>
    </w:p>
    <w:p w14:paraId="4CFE2D5C" w14:textId="32F86C8C" w:rsidR="00E90B82" w:rsidRPr="00A3494F" w:rsidRDefault="00E90B82" w:rsidP="00A3494F">
      <w:pPr>
        <w:pStyle w:val="ListParagraph"/>
        <w:numPr>
          <w:ilvl w:val="0"/>
          <w:numId w:val="4"/>
        </w:numPr>
        <w:rPr>
          <w:lang w:val="fr-FR"/>
        </w:rPr>
      </w:pPr>
      <w:r w:rsidRPr="00A3494F">
        <w:rPr>
          <w:lang w:val="fr-FR"/>
        </w:rPr>
        <w:t xml:space="preserve">Google Chrome </w:t>
      </w:r>
      <w:r w:rsidR="00EF1ECD" w:rsidRPr="00A3494F">
        <w:rPr>
          <w:lang w:val="fr-FR"/>
        </w:rPr>
        <w:t>- https://support.google.com/chrome/answer/95606?co=GENIE.Platform%3DDesktop&amp;hl=en&amp;oco=1</w:t>
      </w:r>
      <w:r w:rsidR="00825EB2" w:rsidRPr="00A3494F">
        <w:rPr>
          <w:lang w:val="fr-FR"/>
        </w:rPr>
        <w:t>.</w:t>
      </w:r>
    </w:p>
    <w:p w14:paraId="4E1EEEEC" w14:textId="79AA579D" w:rsidR="00E90B82" w:rsidRPr="00A3494F" w:rsidRDefault="00E90B82" w:rsidP="00A3494F">
      <w:pPr>
        <w:pStyle w:val="ListParagraph"/>
        <w:numPr>
          <w:ilvl w:val="0"/>
          <w:numId w:val="4"/>
        </w:numPr>
        <w:rPr>
          <w:lang w:val="fr-FR"/>
        </w:rPr>
      </w:pPr>
      <w:r w:rsidRPr="00A3494F">
        <w:rPr>
          <w:lang w:val="fr-FR"/>
        </w:rPr>
        <w:lastRenderedPageBreak/>
        <w:t xml:space="preserve">Microsoft Edge </w:t>
      </w:r>
      <w:r w:rsidR="00EF1ECD" w:rsidRPr="00A3494F">
        <w:rPr>
          <w:lang w:val="fr-FR"/>
        </w:rPr>
        <w:t>- https://support.microsoft.com/en-us/microsoft-edge/save-or-forget-passwords-in-microsoft-edge-b4beecb0-f2a8-1ca0-f26f-9ec247a3f336</w:t>
      </w:r>
      <w:r w:rsidR="00825EB2" w:rsidRPr="00A3494F">
        <w:rPr>
          <w:lang w:val="fr-FR"/>
        </w:rPr>
        <w:t>.</w:t>
      </w:r>
    </w:p>
    <w:p w14:paraId="785C4FFD" w14:textId="1552D06D" w:rsidR="00E90B82" w:rsidRPr="00A3494F" w:rsidRDefault="00E90B82" w:rsidP="00A3494F">
      <w:pPr>
        <w:pStyle w:val="ListParagraph"/>
        <w:numPr>
          <w:ilvl w:val="0"/>
          <w:numId w:val="4"/>
        </w:numPr>
        <w:rPr>
          <w:lang w:val="fr-FR"/>
        </w:rPr>
      </w:pPr>
      <w:r w:rsidRPr="00A3494F">
        <w:rPr>
          <w:lang w:val="fr-FR"/>
        </w:rPr>
        <w:t xml:space="preserve">Firefox </w:t>
      </w:r>
      <w:r w:rsidR="00EF1ECD" w:rsidRPr="00A3494F">
        <w:rPr>
          <w:lang w:val="fr-FR"/>
        </w:rPr>
        <w:t>- https://support.mozilla.org/en-US/kb/password-manager-remember-delete-edit-logins#w_make-firefox-remember-usernames-and-passwords</w:t>
      </w:r>
      <w:r w:rsidRPr="00A3494F">
        <w:rPr>
          <w:lang w:val="fr-FR"/>
        </w:rPr>
        <w:t xml:space="preserve">Safari </w:t>
      </w:r>
      <w:r w:rsidR="00EF1ECD" w:rsidRPr="00A3494F">
        <w:rPr>
          <w:lang w:val="fr-FR"/>
        </w:rPr>
        <w:t xml:space="preserve">- </w:t>
      </w:r>
      <w:hyperlink r:id="rId48" w:history="1">
        <w:r w:rsidR="00EF1ECD" w:rsidRPr="00A3494F">
          <w:rPr>
            <w:lang w:val="fr-FR"/>
          </w:rPr>
          <w:t>https://support.apple.com/en-gb/guide/mac-help/mchlf375f392/mac</w:t>
        </w:r>
      </w:hyperlink>
      <w:r w:rsidR="00825EB2" w:rsidRPr="00A3494F">
        <w:rPr>
          <w:lang w:val="fr-FR"/>
        </w:rPr>
        <w:t>.</w:t>
      </w:r>
    </w:p>
    <w:p w14:paraId="616F26B4" w14:textId="0A0D7100" w:rsidR="00685A1C" w:rsidRDefault="00685A1C" w:rsidP="00685A1C">
      <w:pPr>
        <w:pStyle w:val="Heading2"/>
      </w:pPr>
      <w:r>
        <w:t xml:space="preserve">ACTION 4 links </w:t>
      </w:r>
      <w:r w:rsidRPr="00503E49">
        <w:t>Turn on two-factor authentication (2FA)</w:t>
      </w:r>
    </w:p>
    <w:p w14:paraId="434B5C52" w14:textId="77EAC4A8" w:rsidR="00685A1C" w:rsidRPr="00AA77CC" w:rsidRDefault="00685A1C" w:rsidP="00685A1C">
      <w:pPr>
        <w:tabs>
          <w:tab w:val="left" w:pos="2400"/>
        </w:tabs>
      </w:pPr>
      <w:r w:rsidRPr="005B508F">
        <w:t>How 2FA works is available at YouTube</w:t>
      </w:r>
      <w:r>
        <w:t xml:space="preserve"> - </w:t>
      </w:r>
      <w:r w:rsidRPr="009B546C">
        <w:t>https://youtu.be/zD-CNuMxn5Q</w:t>
      </w:r>
      <w:r w:rsidR="00825EB2">
        <w:t>.</w:t>
      </w:r>
    </w:p>
    <w:p w14:paraId="6BF934EA" w14:textId="77777777" w:rsidR="00320746" w:rsidRPr="00DF32EA" w:rsidRDefault="00320746" w:rsidP="006439D2">
      <w:pPr>
        <w:pStyle w:val="Heading3"/>
      </w:pPr>
      <w:r w:rsidRPr="00DF32EA">
        <w:t>Turn on 2FA for email</w:t>
      </w:r>
    </w:p>
    <w:p w14:paraId="5E7FDE7F" w14:textId="1A0B446A" w:rsidR="00320746" w:rsidRPr="000F02CB" w:rsidRDefault="00320746" w:rsidP="000F02CB">
      <w:pPr>
        <w:pStyle w:val="ListParagraph"/>
        <w:numPr>
          <w:ilvl w:val="0"/>
          <w:numId w:val="26"/>
        </w:numPr>
      </w:pPr>
      <w:r w:rsidRPr="000F02CB">
        <w:t xml:space="preserve">Gmail </w:t>
      </w:r>
      <w:r w:rsidR="00950D3A" w:rsidRPr="000F02CB">
        <w:t xml:space="preserve">- </w:t>
      </w:r>
      <w:r w:rsidRPr="000F02CB">
        <w:t>https://myaccount.google.com/signinoptions/two-step-verification/enroll-welcome?pli=1</w:t>
      </w:r>
      <w:r w:rsidR="00825EB2" w:rsidRPr="000F02CB">
        <w:t>.</w:t>
      </w:r>
    </w:p>
    <w:p w14:paraId="6A879503" w14:textId="32887CAD" w:rsidR="00320746" w:rsidRPr="000F02CB" w:rsidRDefault="00320746" w:rsidP="000F02CB">
      <w:pPr>
        <w:pStyle w:val="ListParagraph"/>
        <w:numPr>
          <w:ilvl w:val="0"/>
          <w:numId w:val="26"/>
        </w:numPr>
      </w:pPr>
      <w:r w:rsidRPr="000F02CB">
        <w:t xml:space="preserve">Yahoo </w:t>
      </w:r>
      <w:r w:rsidR="00DF32EA" w:rsidRPr="000F02CB">
        <w:t xml:space="preserve">- </w:t>
      </w:r>
      <w:r w:rsidRPr="000F02CB">
        <w:t>https://help.yahoo.com/kb/add-two-step-verification-extra-security-sln5013.html</w:t>
      </w:r>
      <w:r w:rsidR="00825EB2" w:rsidRPr="000F02CB">
        <w:t>.</w:t>
      </w:r>
    </w:p>
    <w:p w14:paraId="6E6C7CFD" w14:textId="2E8199AC" w:rsidR="00320746" w:rsidRPr="000F02CB" w:rsidRDefault="00320746" w:rsidP="000F02CB">
      <w:pPr>
        <w:pStyle w:val="ListParagraph"/>
        <w:numPr>
          <w:ilvl w:val="0"/>
          <w:numId w:val="26"/>
        </w:numPr>
      </w:pPr>
      <w:r w:rsidRPr="000F02CB">
        <w:t xml:space="preserve">Outlook </w:t>
      </w:r>
      <w:r w:rsidR="00DF32EA" w:rsidRPr="000F02CB">
        <w:t xml:space="preserve">- </w:t>
      </w:r>
      <w:r w:rsidRPr="000F02CB">
        <w:t>https://support.microsoft.com/en-us/account-billing/how-to-use-two-step-verification-with-your-microsoft-account-c7910146-672f-01e9-50a0-93b4585e7eb4</w:t>
      </w:r>
      <w:r w:rsidR="00825EB2" w:rsidRPr="000F02CB">
        <w:t>.</w:t>
      </w:r>
    </w:p>
    <w:p w14:paraId="5303DB23" w14:textId="09028C15" w:rsidR="00320746" w:rsidRPr="000F02CB" w:rsidRDefault="00320746" w:rsidP="000F02CB">
      <w:pPr>
        <w:pStyle w:val="ListParagraph"/>
        <w:numPr>
          <w:ilvl w:val="0"/>
          <w:numId w:val="26"/>
        </w:numPr>
      </w:pPr>
      <w:r w:rsidRPr="000F02CB">
        <w:t xml:space="preserve">AOL </w:t>
      </w:r>
      <w:r w:rsidR="00DF32EA" w:rsidRPr="000F02CB">
        <w:t xml:space="preserve">- </w:t>
      </w:r>
      <w:r w:rsidRPr="000F02CB">
        <w:t>https://help.aol.com/articles/2-step-verification-stronger-than-your-password-alone?guccounter</w:t>
      </w:r>
      <w:r w:rsidR="00825EB2" w:rsidRPr="000F02CB">
        <w:t>.</w:t>
      </w:r>
    </w:p>
    <w:p w14:paraId="4620E75C" w14:textId="77777777" w:rsidR="006439D2" w:rsidRPr="00DF32EA" w:rsidRDefault="006439D2" w:rsidP="006439D2">
      <w:pPr>
        <w:pStyle w:val="Heading3"/>
      </w:pPr>
      <w:r w:rsidRPr="00DF32EA">
        <w:t>1Turn on 2FA for social media</w:t>
      </w:r>
    </w:p>
    <w:p w14:paraId="775889C3" w14:textId="01D3FC1F" w:rsidR="006439D2" w:rsidRPr="00A76CD9" w:rsidRDefault="006439D2" w:rsidP="00A76CD9">
      <w:pPr>
        <w:pStyle w:val="ListParagraph"/>
        <w:numPr>
          <w:ilvl w:val="0"/>
          <w:numId w:val="27"/>
        </w:numPr>
        <w:rPr>
          <w:lang w:val="fr-FR"/>
        </w:rPr>
      </w:pPr>
      <w:r w:rsidRPr="00A76CD9">
        <w:rPr>
          <w:lang w:val="fr-FR"/>
        </w:rPr>
        <w:t xml:space="preserve">Instagram </w:t>
      </w:r>
      <w:r w:rsidR="00DF32EA" w:rsidRPr="00A76CD9">
        <w:rPr>
          <w:lang w:val="fr-FR"/>
        </w:rPr>
        <w:t xml:space="preserve">- </w:t>
      </w:r>
      <w:hyperlink r:id="rId49" w:history="1">
        <w:r w:rsidR="00DF32EA" w:rsidRPr="00A76CD9">
          <w:rPr>
            <w:lang w:val="fr-FR"/>
          </w:rPr>
          <w:t>https://help.instagram.com/1124604297705184</w:t>
        </w:r>
      </w:hyperlink>
      <w:r w:rsidR="00825EB2" w:rsidRPr="00A76CD9">
        <w:rPr>
          <w:lang w:val="fr-FR"/>
        </w:rPr>
        <w:t>.</w:t>
      </w:r>
    </w:p>
    <w:p w14:paraId="1AA9F9C6" w14:textId="3FD8DFB8" w:rsidR="006439D2" w:rsidRPr="00A76CD9" w:rsidRDefault="006439D2" w:rsidP="00A76CD9">
      <w:pPr>
        <w:pStyle w:val="ListParagraph"/>
        <w:numPr>
          <w:ilvl w:val="0"/>
          <w:numId w:val="27"/>
        </w:numPr>
        <w:rPr>
          <w:lang w:val="fr-FR"/>
        </w:rPr>
      </w:pPr>
      <w:r w:rsidRPr="00A76CD9">
        <w:rPr>
          <w:lang w:val="fr-FR"/>
        </w:rPr>
        <w:t xml:space="preserve">Facebook </w:t>
      </w:r>
      <w:r w:rsidR="00DF32EA" w:rsidRPr="00A76CD9">
        <w:rPr>
          <w:lang w:val="fr-FR"/>
        </w:rPr>
        <w:t xml:space="preserve">- </w:t>
      </w:r>
      <w:r w:rsidRPr="00A76CD9">
        <w:rPr>
          <w:lang w:val="fr-FR"/>
        </w:rPr>
        <w:t xml:space="preserve"> </w:t>
      </w:r>
      <w:hyperlink r:id="rId50" w:history="1">
        <w:r w:rsidRPr="00A76CD9">
          <w:rPr>
            <w:lang w:val="fr-FR"/>
          </w:rPr>
          <w:t>https://www.facebook.com/help/148233965247823</w:t>
        </w:r>
      </w:hyperlink>
      <w:r w:rsidR="00825EB2" w:rsidRPr="00A76CD9">
        <w:rPr>
          <w:lang w:val="fr-FR"/>
        </w:rPr>
        <w:t>.</w:t>
      </w:r>
    </w:p>
    <w:p w14:paraId="05DFE531" w14:textId="18CB129C" w:rsidR="006439D2" w:rsidRPr="00A76CD9" w:rsidRDefault="006439D2" w:rsidP="00A76CD9">
      <w:pPr>
        <w:pStyle w:val="ListParagraph"/>
        <w:numPr>
          <w:ilvl w:val="0"/>
          <w:numId w:val="27"/>
        </w:numPr>
        <w:rPr>
          <w:lang w:val="fr-FR"/>
        </w:rPr>
      </w:pPr>
      <w:r w:rsidRPr="00A76CD9">
        <w:rPr>
          <w:lang w:val="fr-FR"/>
        </w:rPr>
        <w:t xml:space="preserve">Twitter </w:t>
      </w:r>
      <w:r w:rsidR="00DF32EA" w:rsidRPr="00A76CD9">
        <w:rPr>
          <w:lang w:val="fr-FR"/>
        </w:rPr>
        <w:t xml:space="preserve">- </w:t>
      </w:r>
      <w:r w:rsidRPr="00A76CD9">
        <w:rPr>
          <w:lang w:val="fr-FR"/>
        </w:rPr>
        <w:t>https://help.twitter.com/en/managing-your-account/two-factor-authentication</w:t>
      </w:r>
      <w:r w:rsidR="00825EB2" w:rsidRPr="00A76CD9">
        <w:rPr>
          <w:lang w:val="fr-FR"/>
        </w:rPr>
        <w:t>.</w:t>
      </w:r>
    </w:p>
    <w:p w14:paraId="79684E7B" w14:textId="1B4F611D" w:rsidR="006439D2" w:rsidRPr="00A76CD9" w:rsidRDefault="006439D2" w:rsidP="00A76CD9">
      <w:pPr>
        <w:pStyle w:val="ListParagraph"/>
        <w:numPr>
          <w:ilvl w:val="0"/>
          <w:numId w:val="27"/>
        </w:numPr>
        <w:rPr>
          <w:lang w:val="fr-FR"/>
        </w:rPr>
      </w:pPr>
      <w:r w:rsidRPr="00A76CD9">
        <w:rPr>
          <w:lang w:val="fr-FR"/>
        </w:rPr>
        <w:t xml:space="preserve">LinkedIn </w:t>
      </w:r>
      <w:r w:rsidR="00DF32EA" w:rsidRPr="00A76CD9">
        <w:rPr>
          <w:lang w:val="fr-FR"/>
        </w:rPr>
        <w:t>- https://www.linkedin.com/help/linkedin/answer/544/turn-two-step-verification-on-and-off?lang=en</w:t>
      </w:r>
      <w:r w:rsidR="00825EB2" w:rsidRPr="00A76CD9">
        <w:rPr>
          <w:lang w:val="fr-FR"/>
        </w:rPr>
        <w:t>.</w:t>
      </w:r>
    </w:p>
    <w:p w14:paraId="25DB5FDC" w14:textId="72DDCB3F" w:rsidR="00320746" w:rsidRDefault="00BF782F" w:rsidP="00BF782F">
      <w:pPr>
        <w:pStyle w:val="Heading2"/>
      </w:pPr>
      <w:r>
        <w:t xml:space="preserve">ACTION 5: </w:t>
      </w:r>
      <w:r w:rsidRPr="00B12411">
        <w:t>Update your devices</w:t>
      </w:r>
    </w:p>
    <w:p w14:paraId="3327F94C" w14:textId="77777777" w:rsidR="00BF782F" w:rsidRPr="00594992" w:rsidRDefault="00BF782F" w:rsidP="00BF782F">
      <w:r w:rsidRPr="00594992">
        <w:t>Find out how to turn on automatic updates for:</w:t>
      </w:r>
    </w:p>
    <w:p w14:paraId="1F939F45" w14:textId="44EA4E62" w:rsidR="00BF782F" w:rsidRPr="00067866" w:rsidRDefault="00BF782F" w:rsidP="00BF782F">
      <w:pPr>
        <w:pStyle w:val="ListParagraph"/>
        <w:numPr>
          <w:ilvl w:val="0"/>
          <w:numId w:val="13"/>
        </w:numPr>
        <w:rPr>
          <w:lang w:val="fr-FR"/>
        </w:rPr>
      </w:pPr>
      <w:r w:rsidRPr="00E84B44">
        <w:rPr>
          <w:lang w:val="fr-FR"/>
        </w:rPr>
        <w:t>Apple - Mac</w:t>
      </w:r>
      <w:r w:rsidRPr="00067866">
        <w:rPr>
          <w:lang w:val="fr-FR"/>
        </w:rPr>
        <w:t xml:space="preserve"> https://support.apple.com/en-gb/HT202180</w:t>
      </w:r>
      <w:r w:rsidR="00825EB2" w:rsidRPr="00067866">
        <w:rPr>
          <w:lang w:val="fr-FR"/>
        </w:rPr>
        <w:t>.</w:t>
      </w:r>
    </w:p>
    <w:p w14:paraId="7D51D88E" w14:textId="56072C71" w:rsidR="00BF782F" w:rsidRPr="00DF32EA" w:rsidRDefault="00BF782F" w:rsidP="00BF782F">
      <w:pPr>
        <w:pStyle w:val="ListParagraph"/>
        <w:numPr>
          <w:ilvl w:val="0"/>
          <w:numId w:val="13"/>
        </w:numPr>
      </w:pPr>
      <w:r w:rsidRPr="00E84B44">
        <w:t xml:space="preserve">Apple - iPhone and iPad </w:t>
      </w:r>
      <w:hyperlink r:id="rId51" w:history="1">
        <w:r w:rsidRPr="00DF32EA">
          <w:rPr>
            <w:rStyle w:val="Hyperlink"/>
            <w:color w:val="000000" w:themeColor="text1"/>
          </w:rPr>
          <w:t>https://support.apple.com/en-gb/HT204204</w:t>
        </w:r>
      </w:hyperlink>
      <w:r w:rsidR="00825EB2">
        <w:t>.</w:t>
      </w:r>
    </w:p>
    <w:p w14:paraId="47EDAC28" w14:textId="0F94050D" w:rsidR="00BF782F" w:rsidRPr="00DF32EA" w:rsidRDefault="00BF782F" w:rsidP="00BF782F">
      <w:pPr>
        <w:pStyle w:val="ListParagraph"/>
        <w:numPr>
          <w:ilvl w:val="0"/>
          <w:numId w:val="13"/>
        </w:numPr>
      </w:pPr>
      <w:r w:rsidRPr="00E84B44">
        <w:t>Microsoft Windows 10.</w:t>
      </w:r>
      <w:r w:rsidRPr="00DF32EA">
        <w:t xml:space="preserve"> </w:t>
      </w:r>
      <w:r w:rsidR="00DF32EA">
        <w:t>-</w:t>
      </w:r>
      <w:r w:rsidRPr="00DF32EA">
        <w:t xml:space="preserve"> Search Windows 10 for update</w:t>
      </w:r>
      <w:r w:rsidR="00825EB2">
        <w:t>.</w:t>
      </w:r>
    </w:p>
    <w:p w14:paraId="03F25C04" w14:textId="2CE00805" w:rsidR="00BF782F" w:rsidRPr="00DF32EA" w:rsidRDefault="00BF782F" w:rsidP="00BF782F">
      <w:pPr>
        <w:pStyle w:val="ListParagraph"/>
        <w:numPr>
          <w:ilvl w:val="0"/>
          <w:numId w:val="13"/>
        </w:numPr>
      </w:pPr>
      <w:r w:rsidRPr="00DF32EA">
        <w:lastRenderedPageBreak/>
        <w:t>Windows 7 is no longer supported. You should  </w:t>
      </w:r>
      <w:hyperlink r:id="rId52" w:tgtFrame="_blank" w:history="1">
        <w:r w:rsidRPr="00DF32EA">
          <w:rPr>
            <w:rStyle w:val="Hyperlink"/>
            <w:color w:val="000000" w:themeColor="text1"/>
          </w:rPr>
          <w:t>upgrade to Windows 10</w:t>
        </w:r>
      </w:hyperlink>
      <w:r w:rsidRPr="00DF32EA">
        <w:t xml:space="preserve"> https://computing.which.co.uk/hc/en-gb/articles/360009159719-How-to-upgrade-from-Windows-7-to-Windows-10-for-free</w:t>
      </w:r>
      <w:r w:rsidR="00825EB2">
        <w:t>.</w:t>
      </w:r>
    </w:p>
    <w:p w14:paraId="03C0C4FF" w14:textId="2F266C2B" w:rsidR="00BF782F" w:rsidRPr="00DF32EA" w:rsidRDefault="00BF782F" w:rsidP="00BF782F">
      <w:pPr>
        <w:pStyle w:val="ListParagraph"/>
        <w:numPr>
          <w:ilvl w:val="0"/>
          <w:numId w:val="13"/>
        </w:numPr>
      </w:pPr>
      <w:r w:rsidRPr="00E84B44">
        <w:t>Android smartphones and tablets</w:t>
      </w:r>
      <w:r w:rsidRPr="00DF32EA">
        <w:t xml:space="preserve"> </w:t>
      </w:r>
      <w:r w:rsidR="00DF32EA">
        <w:t xml:space="preserve">- </w:t>
      </w:r>
      <w:r w:rsidRPr="00DF32EA">
        <w:t>https://support.google.com/android/answer/7680439?hl=en-GB</w:t>
      </w:r>
    </w:p>
    <w:p w14:paraId="15521F50" w14:textId="28421459" w:rsidR="00BF782F" w:rsidRPr="00DF32EA" w:rsidRDefault="00DF32EA" w:rsidP="00BF782F">
      <w:pPr>
        <w:pStyle w:val="ListParagraph"/>
        <w:numPr>
          <w:ilvl w:val="0"/>
          <w:numId w:val="13"/>
        </w:numPr>
      </w:pPr>
      <w:r w:rsidRPr="00B17110">
        <w:t xml:space="preserve">Android apps - </w:t>
      </w:r>
      <w:r w:rsidR="00BF782F" w:rsidRPr="00E84B44">
        <w:t>https://support.google.com/googleplay/answer/113412?hl=en-GB</w:t>
      </w:r>
      <w:r w:rsidR="00825EB2" w:rsidRPr="008B5019">
        <w:rPr>
          <w:rStyle w:val="IntenseEmphasis"/>
        </w:rPr>
        <w:t>.</w:t>
      </w:r>
    </w:p>
    <w:p w14:paraId="7D82331A" w14:textId="77777777" w:rsidR="00F906A9" w:rsidRDefault="00F906A9" w:rsidP="00F906A9">
      <w:pPr>
        <w:pStyle w:val="Heading2"/>
      </w:pPr>
      <w:r>
        <w:t>ACTION 6 - Back up your data</w:t>
      </w:r>
    </w:p>
    <w:p w14:paraId="1F5C3C05" w14:textId="0C02AE12" w:rsidR="00F906A9" w:rsidRPr="00067866" w:rsidRDefault="00F906A9" w:rsidP="00F906A9">
      <w:pPr>
        <w:pStyle w:val="ListParagraph"/>
        <w:numPr>
          <w:ilvl w:val="0"/>
          <w:numId w:val="16"/>
        </w:numPr>
        <w:rPr>
          <w:lang w:val="fr-FR"/>
        </w:rPr>
      </w:pPr>
      <w:r w:rsidRPr="00067866">
        <w:rPr>
          <w:lang w:val="fr-FR"/>
        </w:rPr>
        <w:t xml:space="preserve">Apple </w:t>
      </w:r>
      <w:r w:rsidR="00DF32EA" w:rsidRPr="00067866">
        <w:rPr>
          <w:lang w:val="fr-FR"/>
        </w:rPr>
        <w:t>-</w:t>
      </w:r>
      <w:r w:rsidRPr="00067866">
        <w:rPr>
          <w:lang w:val="fr-FR"/>
        </w:rPr>
        <w:t xml:space="preserve"> Mac https://support.apple.com/en-gb/mac-backup</w:t>
      </w:r>
      <w:r w:rsidR="00825EB2" w:rsidRPr="00067866">
        <w:rPr>
          <w:lang w:val="fr-FR"/>
        </w:rPr>
        <w:t>.</w:t>
      </w:r>
    </w:p>
    <w:p w14:paraId="307752C6" w14:textId="5DDCA54E" w:rsidR="00F906A9" w:rsidRDefault="00F906A9" w:rsidP="00F906A9">
      <w:pPr>
        <w:pStyle w:val="ListParagraph"/>
        <w:numPr>
          <w:ilvl w:val="0"/>
          <w:numId w:val="16"/>
        </w:numPr>
      </w:pPr>
      <w:r>
        <w:t xml:space="preserve">Apple - iPhone and iPad </w:t>
      </w:r>
      <w:r w:rsidRPr="00A0553E">
        <w:t>https://support.apple.com/en-gb/HT203977</w:t>
      </w:r>
      <w:r w:rsidR="00825EB2">
        <w:t>.</w:t>
      </w:r>
    </w:p>
    <w:p w14:paraId="6CAF504A" w14:textId="74BE8716" w:rsidR="00F906A9" w:rsidRPr="00067866" w:rsidRDefault="00F906A9" w:rsidP="00F906A9">
      <w:pPr>
        <w:pStyle w:val="ListParagraph"/>
        <w:numPr>
          <w:ilvl w:val="0"/>
          <w:numId w:val="16"/>
        </w:numPr>
        <w:rPr>
          <w:lang w:val="fr-FR"/>
        </w:rPr>
      </w:pPr>
      <w:r w:rsidRPr="00067866">
        <w:rPr>
          <w:lang w:val="fr-FR"/>
        </w:rPr>
        <w:t xml:space="preserve">Android </w:t>
      </w:r>
      <w:r w:rsidR="00DF32EA" w:rsidRPr="00067866">
        <w:rPr>
          <w:lang w:val="fr-FR"/>
        </w:rPr>
        <w:t xml:space="preserve">- </w:t>
      </w:r>
      <w:r w:rsidRPr="00067866">
        <w:rPr>
          <w:lang w:val="fr-FR"/>
        </w:rPr>
        <w:t>https://support.google.com/android/answer/2819582?hl=en-GB</w:t>
      </w:r>
      <w:r w:rsidR="00825EB2" w:rsidRPr="00067866">
        <w:rPr>
          <w:lang w:val="fr-FR"/>
        </w:rPr>
        <w:t>.</w:t>
      </w:r>
    </w:p>
    <w:p w14:paraId="03307756" w14:textId="4C514A75" w:rsidR="00F906A9" w:rsidRPr="008B5019" w:rsidRDefault="00F906A9" w:rsidP="00F906A9">
      <w:pPr>
        <w:spacing w:line="259" w:lineRule="auto"/>
        <w:rPr>
          <w:rStyle w:val="IntenseEmphasis"/>
        </w:rPr>
      </w:pPr>
      <w:r w:rsidRPr="00DF32EA">
        <w:t xml:space="preserve">Microsoft Windows 10 and Windows 8 OneDrive </w:t>
      </w:r>
      <w:r w:rsidR="00DF32EA" w:rsidRPr="00DF32EA">
        <w:t xml:space="preserve">- </w:t>
      </w:r>
      <w:hyperlink r:id="rId53" w:history="1">
        <w:r w:rsidR="00DF32EA" w:rsidRPr="00DF32EA">
          <w:rPr>
            <w:rStyle w:val="Hyperlink"/>
            <w:color w:val="000000" w:themeColor="text1"/>
          </w:rPr>
          <w:t>https://support.microsoft.com/en-us/office/turn-on-onedrive-backup-4e44ceab-bcdf-4d17-9ae0-6f00f6080adb</w:t>
        </w:r>
      </w:hyperlink>
      <w:r w:rsidR="00825EB2">
        <w:t>.</w:t>
      </w:r>
    </w:p>
    <w:p w14:paraId="755ED46A" w14:textId="77777777" w:rsidR="00F906A9" w:rsidRDefault="00F906A9" w:rsidP="00F906A9">
      <w:pPr>
        <w:pStyle w:val="Heading3"/>
      </w:pPr>
      <w:r>
        <w:t>Advice on backups for sole traders and small businesses</w:t>
      </w:r>
    </w:p>
    <w:p w14:paraId="3B356A33" w14:textId="3A784C3B" w:rsidR="00F906A9" w:rsidRDefault="00F906A9" w:rsidP="00F906A9">
      <w:r w:rsidRPr="00194660">
        <w:t>Small Business Guide</w:t>
      </w:r>
      <w:r>
        <w:t xml:space="preserve"> </w:t>
      </w:r>
      <w:r w:rsidR="00DF32EA">
        <w:t xml:space="preserve">- </w:t>
      </w:r>
      <w:r w:rsidR="00825EB2" w:rsidRPr="00194660">
        <w:t>https://www.ncsc.gov.uk/collection/small-business-guide</w:t>
      </w:r>
      <w:r w:rsidR="00825EB2">
        <w:t>.</w:t>
      </w:r>
    </w:p>
    <w:p w14:paraId="2C86C0E0" w14:textId="0BCB60B8" w:rsidR="00F906A9" w:rsidRDefault="00DF32EA" w:rsidP="00DF32EA">
      <w:pPr>
        <w:tabs>
          <w:tab w:val="left" w:pos="5576"/>
        </w:tabs>
        <w:spacing w:line="259" w:lineRule="auto"/>
      </w:pPr>
      <w:r>
        <w:tab/>
      </w:r>
    </w:p>
    <w:p w14:paraId="450D27C3" w14:textId="0B20DD50" w:rsidR="00F906A9" w:rsidRDefault="00F906A9" w:rsidP="00F906A9">
      <w:pPr>
        <w:pStyle w:val="Heading2"/>
      </w:pPr>
      <w:r>
        <w:t>Additional Information</w:t>
      </w:r>
    </w:p>
    <w:p w14:paraId="06D706CE" w14:textId="39E915B1" w:rsidR="00F906A9" w:rsidRPr="00DF32EA" w:rsidRDefault="001B28EF" w:rsidP="00F906A9">
      <w:hyperlink r:id="rId54" w:history="1">
        <w:r w:rsidR="00F906A9" w:rsidRPr="00DF32EA">
          <w:rPr>
            <w:rStyle w:val="Hyperlink"/>
            <w:color w:val="000000" w:themeColor="text1"/>
          </w:rPr>
          <w:t>Suspicious Email Reporting Service</w:t>
        </w:r>
      </w:hyperlink>
      <w:r w:rsidR="00F906A9" w:rsidRPr="00DF32EA">
        <w:t xml:space="preserve"> (SERS). </w:t>
      </w:r>
      <w:r w:rsidR="00F906A9" w:rsidRPr="002F7386">
        <w:t>https://www.ncsc.gov.uk/information/report-suspicious-emails</w:t>
      </w:r>
      <w:r w:rsidR="00825EB2" w:rsidRPr="008B5019">
        <w:rPr>
          <w:rStyle w:val="IntenseEmphasis"/>
        </w:rPr>
        <w:t>.</w:t>
      </w:r>
    </w:p>
    <w:p w14:paraId="316964CC" w14:textId="67A51183" w:rsidR="00B14994" w:rsidRPr="00DF32EA" w:rsidRDefault="00B14994" w:rsidP="00B14994">
      <w:r w:rsidRPr="00DF32EA">
        <w:t xml:space="preserve">Our </w:t>
      </w:r>
      <w:r w:rsidRPr="00E226FA">
        <w:t>guidance will help you to avoid scam websites</w:t>
      </w:r>
      <w:r w:rsidRPr="00DF32EA">
        <w:t xml:space="preserve"> and purchase items safely. -</w:t>
      </w:r>
      <w:r w:rsidRPr="00194660">
        <w:t>https://www.ncsc.gov.uk/guidance/shopping-online-securely</w:t>
      </w:r>
      <w:r w:rsidR="00825EB2">
        <w:t>.</w:t>
      </w:r>
    </w:p>
    <w:p w14:paraId="056EAB12" w14:textId="45D7FB23" w:rsidR="001311BD" w:rsidRDefault="001311BD" w:rsidP="00F906A9">
      <w:pPr>
        <w:spacing w:line="259" w:lineRule="auto"/>
      </w:pPr>
    </w:p>
    <w:p w14:paraId="47DFFBB4" w14:textId="77777777" w:rsidR="00DC3C26" w:rsidRDefault="00DC3C26">
      <w:pPr>
        <w:spacing w:line="259" w:lineRule="auto"/>
      </w:pPr>
      <w:r>
        <w:br w:type="page"/>
      </w:r>
    </w:p>
    <w:p w14:paraId="0241FEF3" w14:textId="1FF37DB0" w:rsidR="00EE2C57" w:rsidRDefault="00B46D27" w:rsidP="00DC3C26">
      <w:pPr>
        <w:pStyle w:val="Frontapge-Title"/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inline distT="0" distB="0" distL="0" distR="0" wp14:anchorId="5B299164" wp14:editId="0090CA7D">
            <wp:extent cx="2282957" cy="1130810"/>
            <wp:effectExtent l="0" t="0" r="3175" b="0"/>
            <wp:docPr id="2" name="Picture 2" descr="Lead Scotland logo - Linking education and disability. A graphic representation of a mature tree with various size circles representing leaves, in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ead Scotland logo - Linking education and disability. A graphic representation of a mature tree with various size circles representing leaves, in blu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957" cy="113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CD89" w14:textId="20A55887" w:rsidR="00DC3C26" w:rsidRDefault="00DC3C26" w:rsidP="00A968DD">
      <w:pPr>
        <w:pStyle w:val="Frontapge-Title"/>
      </w:pPr>
      <w:r w:rsidRPr="00DC3C26">
        <w:t>Lead Scotland</w:t>
      </w:r>
    </w:p>
    <w:p w14:paraId="674A32D5" w14:textId="2FF94272" w:rsidR="00DC3C26" w:rsidRDefault="00EE2C57" w:rsidP="00A968DD">
      <w:pPr>
        <w:pStyle w:val="Frontapge-Title"/>
      </w:pPr>
      <w:r>
        <w:t>Linking education and Disability</w:t>
      </w:r>
    </w:p>
    <w:p w14:paraId="4E3223F9" w14:textId="749AD993" w:rsidR="00DC3C26" w:rsidRPr="00A968DD" w:rsidRDefault="00DC3C26" w:rsidP="00A968DD">
      <w:pPr>
        <w:pStyle w:val="EndofDocument"/>
      </w:pPr>
    </w:p>
    <w:p w14:paraId="7399DF99" w14:textId="7123F2E1" w:rsidR="00DC3C26" w:rsidRPr="00A968DD" w:rsidRDefault="00DC3C26" w:rsidP="00A968DD">
      <w:pPr>
        <w:pStyle w:val="EndofDocument"/>
      </w:pPr>
    </w:p>
    <w:p w14:paraId="4DDEA908" w14:textId="464A65A5" w:rsidR="00DC3C26" w:rsidRDefault="00DC3C26" w:rsidP="00DC3C26">
      <w:pPr>
        <w:pStyle w:val="EndofDocument"/>
      </w:pPr>
    </w:p>
    <w:p w14:paraId="2F2A4874" w14:textId="042A57FF" w:rsidR="00A968DD" w:rsidRDefault="00A968DD" w:rsidP="00DC3C26">
      <w:pPr>
        <w:pStyle w:val="EndofDocument"/>
      </w:pPr>
    </w:p>
    <w:p w14:paraId="677E7A8C" w14:textId="7A302D70" w:rsidR="00A968DD" w:rsidRDefault="00A968DD" w:rsidP="00DC3C26">
      <w:pPr>
        <w:pStyle w:val="EndofDocument"/>
      </w:pPr>
    </w:p>
    <w:p w14:paraId="254C2710" w14:textId="75835093" w:rsidR="00A968DD" w:rsidRDefault="00A968DD" w:rsidP="00DC3C26">
      <w:pPr>
        <w:pStyle w:val="EndofDocument"/>
      </w:pPr>
    </w:p>
    <w:p w14:paraId="0CFE820B" w14:textId="77777777" w:rsidR="00A968DD" w:rsidRDefault="00A968DD" w:rsidP="00DC3C26">
      <w:pPr>
        <w:pStyle w:val="EndofDocument"/>
      </w:pPr>
    </w:p>
    <w:p w14:paraId="3036D339" w14:textId="77777777" w:rsidR="002D716B" w:rsidRDefault="002D716B" w:rsidP="00DC3C26">
      <w:pPr>
        <w:pStyle w:val="EndofDocument"/>
      </w:pPr>
    </w:p>
    <w:p w14:paraId="7EF37B23" w14:textId="77777777" w:rsidR="00DC3C26" w:rsidRDefault="00DC3C26" w:rsidP="00DC3C26">
      <w:pPr>
        <w:pStyle w:val="EndofDocument"/>
      </w:pPr>
    </w:p>
    <w:p w14:paraId="1DD9CA98" w14:textId="27106E45" w:rsidR="00DC3C26" w:rsidRPr="00DC3C26" w:rsidRDefault="00DC3C26" w:rsidP="00DC3C26">
      <w:pPr>
        <w:pStyle w:val="FrontpageSubtitle"/>
      </w:pPr>
      <w:r w:rsidRPr="00DC3C26">
        <w:t>Lead Scotland</w:t>
      </w:r>
    </w:p>
    <w:p w14:paraId="0B36E5B3" w14:textId="77777777" w:rsidR="00DC3C26" w:rsidRPr="00DC3C26" w:rsidRDefault="00DC3C26" w:rsidP="00DC3C26">
      <w:pPr>
        <w:pStyle w:val="EndofDocument"/>
      </w:pPr>
      <w:r w:rsidRPr="00DC3C26">
        <w:t>525 Ferry Road</w:t>
      </w:r>
    </w:p>
    <w:p w14:paraId="527C6E78" w14:textId="77777777" w:rsidR="00DC3C26" w:rsidRPr="00DC3C26" w:rsidRDefault="00DC3C26" w:rsidP="00DC3C26">
      <w:pPr>
        <w:pStyle w:val="EndofDocument"/>
      </w:pPr>
      <w:r w:rsidRPr="00DC3C26">
        <w:t>Edinburgh</w:t>
      </w:r>
    </w:p>
    <w:p w14:paraId="79C7D13F" w14:textId="6178B68A" w:rsidR="00DC3C26" w:rsidRPr="00DC3C26" w:rsidRDefault="00DC3C26" w:rsidP="00DC3C26">
      <w:pPr>
        <w:pStyle w:val="EndofDocument"/>
      </w:pPr>
      <w:r w:rsidRPr="00DC3C26">
        <w:t>EH5 2FF</w:t>
      </w:r>
    </w:p>
    <w:p w14:paraId="704037E0" w14:textId="77777777" w:rsidR="00DC3C26" w:rsidRPr="00DC3C26" w:rsidRDefault="00DC3C26" w:rsidP="00DC3C26">
      <w:pPr>
        <w:pStyle w:val="EndofDocument"/>
      </w:pPr>
      <w:r w:rsidRPr="00DC3C26">
        <w:t>T 0131 228 9441</w:t>
      </w:r>
      <w:r w:rsidRPr="00DC3C26">
        <w:br/>
      </w:r>
    </w:p>
    <w:p w14:paraId="33DC7730" w14:textId="74424917" w:rsidR="00DC3C26" w:rsidRDefault="00DC3C26" w:rsidP="00DC3C26">
      <w:pPr>
        <w:pStyle w:val="EndofDocument"/>
      </w:pPr>
      <w:r>
        <w:t>© C</w:t>
      </w:r>
      <w:r w:rsidR="002D716B">
        <w:t>opy</w:t>
      </w:r>
      <w:r w:rsidR="005B30E8">
        <w:t>right</w:t>
      </w:r>
      <w:r w:rsidR="002D716B">
        <w:t xml:space="preserve"> Lead Scotland 2021</w:t>
      </w:r>
    </w:p>
    <w:p w14:paraId="5A7AD3D8" w14:textId="1ACFA169" w:rsidR="00DC3C26" w:rsidRDefault="00DC3C26" w:rsidP="00DC3C26">
      <w:pPr>
        <w:pStyle w:val="EndofDocument"/>
      </w:pPr>
      <w:r w:rsidRPr="002D716B">
        <w:t>enquiries@lead.org.uk</w:t>
      </w:r>
      <w:r w:rsidRPr="00DC3C26">
        <w:br/>
      </w:r>
      <w:hyperlink r:id="rId55" w:history="1">
        <w:r w:rsidRPr="00DC3C26">
          <w:rPr>
            <w:rStyle w:val="Hyperlink"/>
            <w:color w:val="000000" w:themeColor="text1"/>
          </w:rPr>
          <w:t>www.lead.org.uk</w:t>
        </w:r>
      </w:hyperlink>
    </w:p>
    <w:p w14:paraId="2A700293" w14:textId="77777777" w:rsidR="00A968DD" w:rsidRPr="00DC3C26" w:rsidRDefault="00A968DD" w:rsidP="00DC3C26">
      <w:pPr>
        <w:pStyle w:val="EndofDocument"/>
      </w:pPr>
    </w:p>
    <w:p w14:paraId="7118EDF7" w14:textId="3C6308B6" w:rsidR="00DC3C26" w:rsidRDefault="00DC3C26" w:rsidP="00DC3C26">
      <w:pPr>
        <w:pStyle w:val="EndofDocument"/>
      </w:pPr>
      <w:r w:rsidRPr="00DC3C26">
        <w:t xml:space="preserve">Lead publications are produced free of charge. Information can be reproduced accurately as long as the source is identified. Alternative formats are available including an accessible Word version: </w:t>
      </w:r>
      <w:hyperlink r:id="rId56" w:history="1">
        <w:r w:rsidRPr="00DC3C26">
          <w:rPr>
            <w:rStyle w:val="Hyperlink"/>
            <w:color w:val="000000" w:themeColor="text1"/>
          </w:rPr>
          <w:t>enquiries@lead.org.uk</w:t>
        </w:r>
      </w:hyperlink>
      <w:r w:rsidRPr="00DC3C26">
        <w:br/>
      </w:r>
    </w:p>
    <w:p w14:paraId="5FD31A2A" w14:textId="259EEAAE" w:rsidR="00DC3C26" w:rsidRDefault="001311BD" w:rsidP="00A968DD">
      <w:r>
        <w:t>[END OF DOCUMENT]</w:t>
      </w:r>
    </w:p>
    <w:sectPr w:rsidR="00DC3C26">
      <w:footerReference w:type="default" r:id="rId5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3FA49" w14:textId="77777777" w:rsidR="001B28EF" w:rsidRDefault="001B28EF" w:rsidP="00E80753">
      <w:pPr>
        <w:spacing w:after="0" w:line="240" w:lineRule="auto"/>
      </w:pPr>
      <w:r>
        <w:separator/>
      </w:r>
    </w:p>
  </w:endnote>
  <w:endnote w:type="continuationSeparator" w:id="0">
    <w:p w14:paraId="68669E0E" w14:textId="77777777" w:rsidR="001B28EF" w:rsidRDefault="001B28EF" w:rsidP="00E80753">
      <w:pPr>
        <w:spacing w:after="0" w:line="240" w:lineRule="auto"/>
      </w:pPr>
      <w:r>
        <w:continuationSeparator/>
      </w:r>
    </w:p>
  </w:endnote>
  <w:endnote w:type="continuationNotice" w:id="1">
    <w:p w14:paraId="4876E317" w14:textId="77777777" w:rsidR="001B28EF" w:rsidRDefault="001B28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0563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DADAA" w14:textId="52923BD4" w:rsidR="002C159B" w:rsidRDefault="002C15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EDFA4A" w14:textId="77777777" w:rsidR="002C159B" w:rsidRDefault="002C15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7B6B2" w14:textId="77777777" w:rsidR="001B28EF" w:rsidRDefault="001B28EF" w:rsidP="00E80753">
      <w:pPr>
        <w:spacing w:after="0" w:line="240" w:lineRule="auto"/>
      </w:pPr>
      <w:r>
        <w:separator/>
      </w:r>
    </w:p>
  </w:footnote>
  <w:footnote w:type="continuationSeparator" w:id="0">
    <w:p w14:paraId="45F2BFA7" w14:textId="77777777" w:rsidR="001B28EF" w:rsidRDefault="001B28EF" w:rsidP="00E80753">
      <w:pPr>
        <w:spacing w:after="0" w:line="240" w:lineRule="auto"/>
      </w:pPr>
      <w:r>
        <w:continuationSeparator/>
      </w:r>
    </w:p>
  </w:footnote>
  <w:footnote w:type="continuationNotice" w:id="1">
    <w:p w14:paraId="39B24FED" w14:textId="77777777" w:rsidR="001B28EF" w:rsidRDefault="001B28EF">
      <w:pPr>
        <w:spacing w:after="0" w:line="240" w:lineRule="auto"/>
      </w:pPr>
    </w:p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>
    <int:WordHash hashCode="rDKbhvHTdNtihz" id="ddM2PYEY"/>
    <int:WordHash hashCode="JSqyuHy3E1fnSy" id="J9pCSOiq"/>
    <int:WordHash hashCode="Mofu2ntVyyXqcd" id="SX3hx38w"/>
    <int:WordHash hashCode="5mDvL5mIjOXn4o" id="mMiR7eg6"/>
    <int:WordHash hashCode="Zyk5foGeSQ+6HH" id="RsP49BGO"/>
    <int:WordHash hashCode="B7gVevus5TJ9Gl" id="G9kZykkR"/>
    <int:WordHash hashCode="kipO22zPYXTkTN" id="qtgVuRws"/>
    <int:WordHash hashCode="gRg+Ewpr1g5/o3" id="pjCI5/hj"/>
    <int:WordHash hashCode="3bPvKjIwSOetA5" id="7lQmx+YC"/>
    <int:WordHash hashCode="m2H+qlBAKMLYwg" id="vsRVte0V"/>
    <int:WordHash hashCode="9+2vMoLa+2CcfU" id="ltty07Wp"/>
    <int:WordHash hashCode="IEEkdmk2qlIoq+" id="+bwhIP3b"/>
  </int:Manifest>
  <int:Observations>
    <int:Content id="ddM2PYEY">
      <int:Rejection type="AugLoop_Text_Critique"/>
    </int:Content>
    <int:Content id="J9pCSOiq">
      <int:Rejection type="AugLoop_Text_Critique"/>
    </int:Content>
    <int:Content id="SX3hx38w">
      <int:Rejection type="AugLoop_Text_Critique"/>
    </int:Content>
    <int:Content id="mMiR7eg6">
      <int:Rejection type="AugLoop_Text_Critique"/>
    </int:Content>
    <int:Content id="RsP49BGO">
      <int:Rejection type="AugLoop_Text_Critique"/>
    </int:Content>
    <int:Content id="G9kZykkR">
      <int:Rejection type="AugLoop_Text_Critique"/>
    </int:Content>
    <int:Content id="qtgVuRws">
      <int:Rejection type="AugLoop_Text_Critique"/>
    </int:Content>
    <int:Content id="pjCI5/hj">
      <int:Rejection type="AugLoop_Text_Critique"/>
    </int:Content>
    <int:Content id="7lQmx+YC">
      <int:Rejection type="AugLoop_Text_Critique"/>
    </int:Content>
    <int:Content id="vsRVte0V">
      <int:Rejection type="AugLoop_Text_Critique"/>
    </int:Content>
    <int:Content id="ltty07Wp">
      <int:Rejection type="AugLoop_Text_Critique"/>
    </int:Content>
    <int:Content id="+bwhIP3b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56654"/>
    <w:multiLevelType w:val="hybridMultilevel"/>
    <w:tmpl w:val="D08AE7B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6830F9"/>
    <w:multiLevelType w:val="hybridMultilevel"/>
    <w:tmpl w:val="E9089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85265"/>
    <w:multiLevelType w:val="hybridMultilevel"/>
    <w:tmpl w:val="8D963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C02F3"/>
    <w:multiLevelType w:val="multilevel"/>
    <w:tmpl w:val="9782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D10DA8"/>
    <w:multiLevelType w:val="hybridMultilevel"/>
    <w:tmpl w:val="3EA6B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D2789"/>
    <w:multiLevelType w:val="hybridMultilevel"/>
    <w:tmpl w:val="F452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3661A"/>
    <w:multiLevelType w:val="hybridMultilevel"/>
    <w:tmpl w:val="61F2E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D0B"/>
    <w:multiLevelType w:val="hybridMultilevel"/>
    <w:tmpl w:val="627C8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33DA5"/>
    <w:multiLevelType w:val="hybridMultilevel"/>
    <w:tmpl w:val="35E85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D72E5"/>
    <w:multiLevelType w:val="hybridMultilevel"/>
    <w:tmpl w:val="144E6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4227B"/>
    <w:multiLevelType w:val="hybridMultilevel"/>
    <w:tmpl w:val="002E637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AB56710"/>
    <w:multiLevelType w:val="hybridMultilevel"/>
    <w:tmpl w:val="160A0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93EF0"/>
    <w:multiLevelType w:val="hybridMultilevel"/>
    <w:tmpl w:val="5A3867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EC4A2F"/>
    <w:multiLevelType w:val="hybridMultilevel"/>
    <w:tmpl w:val="60565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532ED"/>
    <w:multiLevelType w:val="hybridMultilevel"/>
    <w:tmpl w:val="BE5A1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32378"/>
    <w:multiLevelType w:val="hybridMultilevel"/>
    <w:tmpl w:val="E4EAA73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3D2854"/>
    <w:multiLevelType w:val="hybridMultilevel"/>
    <w:tmpl w:val="B9AA4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13A0E"/>
    <w:multiLevelType w:val="hybridMultilevel"/>
    <w:tmpl w:val="B22CD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A2491"/>
    <w:multiLevelType w:val="hybridMultilevel"/>
    <w:tmpl w:val="28908D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52DDF"/>
    <w:multiLevelType w:val="multilevel"/>
    <w:tmpl w:val="031A4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01111C"/>
    <w:multiLevelType w:val="hybridMultilevel"/>
    <w:tmpl w:val="2FEAAF8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C067C1"/>
    <w:multiLevelType w:val="hybridMultilevel"/>
    <w:tmpl w:val="662AE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A1123"/>
    <w:multiLevelType w:val="multilevel"/>
    <w:tmpl w:val="511CF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FD137A"/>
    <w:multiLevelType w:val="hybridMultilevel"/>
    <w:tmpl w:val="D542D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223E7"/>
    <w:multiLevelType w:val="hybridMultilevel"/>
    <w:tmpl w:val="FB0E0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6189F"/>
    <w:multiLevelType w:val="hybridMultilevel"/>
    <w:tmpl w:val="99A25B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19748B"/>
    <w:multiLevelType w:val="hybridMultilevel"/>
    <w:tmpl w:val="9A60E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7"/>
  </w:num>
  <w:num w:numId="4">
    <w:abstractNumId w:val="1"/>
  </w:num>
  <w:num w:numId="5">
    <w:abstractNumId w:val="7"/>
  </w:num>
  <w:num w:numId="6">
    <w:abstractNumId w:val="6"/>
  </w:num>
  <w:num w:numId="7">
    <w:abstractNumId w:val="23"/>
  </w:num>
  <w:num w:numId="8">
    <w:abstractNumId w:val="13"/>
  </w:num>
  <w:num w:numId="9">
    <w:abstractNumId w:val="25"/>
  </w:num>
  <w:num w:numId="10">
    <w:abstractNumId w:val="22"/>
  </w:num>
  <w:num w:numId="11">
    <w:abstractNumId w:val="3"/>
  </w:num>
  <w:num w:numId="12">
    <w:abstractNumId w:val="19"/>
  </w:num>
  <w:num w:numId="13">
    <w:abstractNumId w:val="26"/>
  </w:num>
  <w:num w:numId="14">
    <w:abstractNumId w:val="10"/>
  </w:num>
  <w:num w:numId="15">
    <w:abstractNumId w:val="2"/>
  </w:num>
  <w:num w:numId="16">
    <w:abstractNumId w:val="16"/>
  </w:num>
  <w:num w:numId="17">
    <w:abstractNumId w:val="14"/>
  </w:num>
  <w:num w:numId="18">
    <w:abstractNumId w:val="11"/>
  </w:num>
  <w:num w:numId="19">
    <w:abstractNumId w:val="4"/>
  </w:num>
  <w:num w:numId="20">
    <w:abstractNumId w:val="5"/>
  </w:num>
  <w:num w:numId="21">
    <w:abstractNumId w:val="24"/>
  </w:num>
  <w:num w:numId="22">
    <w:abstractNumId w:val="12"/>
  </w:num>
  <w:num w:numId="23">
    <w:abstractNumId w:val="15"/>
  </w:num>
  <w:num w:numId="24">
    <w:abstractNumId w:val="20"/>
  </w:num>
  <w:num w:numId="25">
    <w:abstractNumId w:val="18"/>
  </w:num>
  <w:num w:numId="26">
    <w:abstractNumId w:val="8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isplayBackgroundShape/>
  <w:defaultTabStop w:val="720"/>
  <w:characterSpacingControl w:val="doNotCompress"/>
  <w:hdrShapeDefaults>
    <o:shapedefaults v:ext="edit" spidmax="2049">
      <o:colormru v:ext="edit" colors="#e2e2e2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azNDUxNDcxN7VU0lEKTi0uzszPAykwrwUAAfOIsiwAAAA="/>
  </w:docVars>
  <w:rsids>
    <w:rsidRoot w:val="00AA77CC"/>
    <w:rsid w:val="0000258B"/>
    <w:rsid w:val="00003AB5"/>
    <w:rsid w:val="00007F58"/>
    <w:rsid w:val="00010C99"/>
    <w:rsid w:val="00024A1F"/>
    <w:rsid w:val="00034E71"/>
    <w:rsid w:val="0004551A"/>
    <w:rsid w:val="00045A43"/>
    <w:rsid w:val="000623DC"/>
    <w:rsid w:val="0006490E"/>
    <w:rsid w:val="00067866"/>
    <w:rsid w:val="0009581C"/>
    <w:rsid w:val="000A71E2"/>
    <w:rsid w:val="000B1761"/>
    <w:rsid w:val="000B1CF2"/>
    <w:rsid w:val="000B69B2"/>
    <w:rsid w:val="000C7757"/>
    <w:rsid w:val="000E3EDD"/>
    <w:rsid w:val="000E4749"/>
    <w:rsid w:val="000F02CB"/>
    <w:rsid w:val="001164DC"/>
    <w:rsid w:val="00124AF4"/>
    <w:rsid w:val="001311BD"/>
    <w:rsid w:val="00142290"/>
    <w:rsid w:val="00143414"/>
    <w:rsid w:val="0014360A"/>
    <w:rsid w:val="001872EC"/>
    <w:rsid w:val="00194660"/>
    <w:rsid w:val="001A197E"/>
    <w:rsid w:val="001B28EF"/>
    <w:rsid w:val="001B3D69"/>
    <w:rsid w:val="001C6735"/>
    <w:rsid w:val="001D4497"/>
    <w:rsid w:val="001E09AF"/>
    <w:rsid w:val="001E2D9B"/>
    <w:rsid w:val="001F57F0"/>
    <w:rsid w:val="00211A96"/>
    <w:rsid w:val="00215FDC"/>
    <w:rsid w:val="00221C40"/>
    <w:rsid w:val="00237E8B"/>
    <w:rsid w:val="002702E5"/>
    <w:rsid w:val="00290FE3"/>
    <w:rsid w:val="002A65B9"/>
    <w:rsid w:val="002C159B"/>
    <w:rsid w:val="002C207B"/>
    <w:rsid w:val="002C32C1"/>
    <w:rsid w:val="002C40E8"/>
    <w:rsid w:val="002D08B9"/>
    <w:rsid w:val="002D716B"/>
    <w:rsid w:val="002F3DC2"/>
    <w:rsid w:val="002F438C"/>
    <w:rsid w:val="002F5B0C"/>
    <w:rsid w:val="002F7386"/>
    <w:rsid w:val="00301987"/>
    <w:rsid w:val="003055C6"/>
    <w:rsid w:val="00312783"/>
    <w:rsid w:val="00320746"/>
    <w:rsid w:val="00367AE0"/>
    <w:rsid w:val="00377BF1"/>
    <w:rsid w:val="0038098D"/>
    <w:rsid w:val="00383AAF"/>
    <w:rsid w:val="00386C1C"/>
    <w:rsid w:val="003C53D8"/>
    <w:rsid w:val="003D1132"/>
    <w:rsid w:val="003D6A90"/>
    <w:rsid w:val="003E3A84"/>
    <w:rsid w:val="003E4009"/>
    <w:rsid w:val="003F68FE"/>
    <w:rsid w:val="00430DFB"/>
    <w:rsid w:val="00434E61"/>
    <w:rsid w:val="00456B7C"/>
    <w:rsid w:val="00465504"/>
    <w:rsid w:val="004708D7"/>
    <w:rsid w:val="00472416"/>
    <w:rsid w:val="00485BE5"/>
    <w:rsid w:val="004918B1"/>
    <w:rsid w:val="004C518D"/>
    <w:rsid w:val="004D4987"/>
    <w:rsid w:val="004E46DB"/>
    <w:rsid w:val="004F2D1E"/>
    <w:rsid w:val="004F3315"/>
    <w:rsid w:val="004F3AE6"/>
    <w:rsid w:val="00503E49"/>
    <w:rsid w:val="005269AB"/>
    <w:rsid w:val="00536F73"/>
    <w:rsid w:val="0056589E"/>
    <w:rsid w:val="00567B4B"/>
    <w:rsid w:val="005906D8"/>
    <w:rsid w:val="00594992"/>
    <w:rsid w:val="00596EF6"/>
    <w:rsid w:val="005A543B"/>
    <w:rsid w:val="005B30E8"/>
    <w:rsid w:val="005B508F"/>
    <w:rsid w:val="005C366F"/>
    <w:rsid w:val="005D1726"/>
    <w:rsid w:val="00605A9B"/>
    <w:rsid w:val="00622BD9"/>
    <w:rsid w:val="00625CC9"/>
    <w:rsid w:val="00633A38"/>
    <w:rsid w:val="006439D2"/>
    <w:rsid w:val="00665902"/>
    <w:rsid w:val="00685A1C"/>
    <w:rsid w:val="00685B18"/>
    <w:rsid w:val="006E47A0"/>
    <w:rsid w:val="006F276F"/>
    <w:rsid w:val="006F5F78"/>
    <w:rsid w:val="007329B3"/>
    <w:rsid w:val="007356F9"/>
    <w:rsid w:val="00735D31"/>
    <w:rsid w:val="00737951"/>
    <w:rsid w:val="00747E87"/>
    <w:rsid w:val="007554CD"/>
    <w:rsid w:val="00782F27"/>
    <w:rsid w:val="007A2E80"/>
    <w:rsid w:val="007A79FD"/>
    <w:rsid w:val="007B5B24"/>
    <w:rsid w:val="007D0CCC"/>
    <w:rsid w:val="007D21A2"/>
    <w:rsid w:val="007F211C"/>
    <w:rsid w:val="00811568"/>
    <w:rsid w:val="00825A17"/>
    <w:rsid w:val="00825EB2"/>
    <w:rsid w:val="00860506"/>
    <w:rsid w:val="00860CF7"/>
    <w:rsid w:val="00860FF7"/>
    <w:rsid w:val="008716C3"/>
    <w:rsid w:val="0087720D"/>
    <w:rsid w:val="00894FFF"/>
    <w:rsid w:val="008B5019"/>
    <w:rsid w:val="008C1974"/>
    <w:rsid w:val="008C59B0"/>
    <w:rsid w:val="008E254C"/>
    <w:rsid w:val="00916BF4"/>
    <w:rsid w:val="00927109"/>
    <w:rsid w:val="009336B1"/>
    <w:rsid w:val="00950D3A"/>
    <w:rsid w:val="0098058E"/>
    <w:rsid w:val="009942B2"/>
    <w:rsid w:val="00997DF6"/>
    <w:rsid w:val="009B546C"/>
    <w:rsid w:val="009C30F0"/>
    <w:rsid w:val="009D5916"/>
    <w:rsid w:val="009E747A"/>
    <w:rsid w:val="009E7863"/>
    <w:rsid w:val="00A0553E"/>
    <w:rsid w:val="00A1018D"/>
    <w:rsid w:val="00A157A7"/>
    <w:rsid w:val="00A166CF"/>
    <w:rsid w:val="00A27654"/>
    <w:rsid w:val="00A3494F"/>
    <w:rsid w:val="00A574E8"/>
    <w:rsid w:val="00A76CD9"/>
    <w:rsid w:val="00A968DD"/>
    <w:rsid w:val="00AA77CC"/>
    <w:rsid w:val="00AB6171"/>
    <w:rsid w:val="00AB6639"/>
    <w:rsid w:val="00AC5494"/>
    <w:rsid w:val="00AD0D0A"/>
    <w:rsid w:val="00AE7002"/>
    <w:rsid w:val="00B00D29"/>
    <w:rsid w:val="00B037D2"/>
    <w:rsid w:val="00B11425"/>
    <w:rsid w:val="00B11D91"/>
    <w:rsid w:val="00B12411"/>
    <w:rsid w:val="00B14432"/>
    <w:rsid w:val="00B14994"/>
    <w:rsid w:val="00B17110"/>
    <w:rsid w:val="00B46A2E"/>
    <w:rsid w:val="00B46D27"/>
    <w:rsid w:val="00B54D87"/>
    <w:rsid w:val="00B56ED7"/>
    <w:rsid w:val="00B6427D"/>
    <w:rsid w:val="00B726B9"/>
    <w:rsid w:val="00B72D9B"/>
    <w:rsid w:val="00B85269"/>
    <w:rsid w:val="00BC3DDF"/>
    <w:rsid w:val="00BC6796"/>
    <w:rsid w:val="00BD6562"/>
    <w:rsid w:val="00BD690B"/>
    <w:rsid w:val="00BF5C42"/>
    <w:rsid w:val="00BF782F"/>
    <w:rsid w:val="00BF7CE5"/>
    <w:rsid w:val="00C131DD"/>
    <w:rsid w:val="00C306EE"/>
    <w:rsid w:val="00C71BBB"/>
    <w:rsid w:val="00C748E1"/>
    <w:rsid w:val="00C85BA1"/>
    <w:rsid w:val="00C90729"/>
    <w:rsid w:val="00CB1981"/>
    <w:rsid w:val="00CB204C"/>
    <w:rsid w:val="00CD2C3B"/>
    <w:rsid w:val="00CE3173"/>
    <w:rsid w:val="00CF13F8"/>
    <w:rsid w:val="00D01ECB"/>
    <w:rsid w:val="00D35C63"/>
    <w:rsid w:val="00D37BCE"/>
    <w:rsid w:val="00D52A61"/>
    <w:rsid w:val="00D6689C"/>
    <w:rsid w:val="00D73CF8"/>
    <w:rsid w:val="00D9444F"/>
    <w:rsid w:val="00D95ECC"/>
    <w:rsid w:val="00DA79BE"/>
    <w:rsid w:val="00DB61B5"/>
    <w:rsid w:val="00DC0CD6"/>
    <w:rsid w:val="00DC3C26"/>
    <w:rsid w:val="00DF32EA"/>
    <w:rsid w:val="00E06692"/>
    <w:rsid w:val="00E226FA"/>
    <w:rsid w:val="00E24D2A"/>
    <w:rsid w:val="00E46B77"/>
    <w:rsid w:val="00E56C7C"/>
    <w:rsid w:val="00E64549"/>
    <w:rsid w:val="00E80753"/>
    <w:rsid w:val="00E84B44"/>
    <w:rsid w:val="00E87973"/>
    <w:rsid w:val="00E90B70"/>
    <w:rsid w:val="00E90B82"/>
    <w:rsid w:val="00EA5899"/>
    <w:rsid w:val="00EB1346"/>
    <w:rsid w:val="00ED16E3"/>
    <w:rsid w:val="00ED669D"/>
    <w:rsid w:val="00EE2C57"/>
    <w:rsid w:val="00EF1ECD"/>
    <w:rsid w:val="00F005D5"/>
    <w:rsid w:val="00F04680"/>
    <w:rsid w:val="00F11B2E"/>
    <w:rsid w:val="00F14F6A"/>
    <w:rsid w:val="00F37C1E"/>
    <w:rsid w:val="00F6385A"/>
    <w:rsid w:val="00F66269"/>
    <w:rsid w:val="00F7686A"/>
    <w:rsid w:val="00F9063B"/>
    <w:rsid w:val="00F906A9"/>
    <w:rsid w:val="00F908BD"/>
    <w:rsid w:val="00F93205"/>
    <w:rsid w:val="00F94585"/>
    <w:rsid w:val="00FA116C"/>
    <w:rsid w:val="00FA41A0"/>
    <w:rsid w:val="00FB266E"/>
    <w:rsid w:val="00FE6CD2"/>
    <w:rsid w:val="016E3E8A"/>
    <w:rsid w:val="03D1EC28"/>
    <w:rsid w:val="0EC0B67E"/>
    <w:rsid w:val="134D4BE4"/>
    <w:rsid w:val="193B632A"/>
    <w:rsid w:val="1A087D3E"/>
    <w:rsid w:val="2FC8B5FE"/>
    <w:rsid w:val="30FD577A"/>
    <w:rsid w:val="3620B934"/>
    <w:rsid w:val="38DF185A"/>
    <w:rsid w:val="42E613DF"/>
    <w:rsid w:val="46CDAF95"/>
    <w:rsid w:val="47B98502"/>
    <w:rsid w:val="52B26859"/>
    <w:rsid w:val="5B0F3714"/>
    <w:rsid w:val="6D8EF6F4"/>
    <w:rsid w:val="7CF344F2"/>
    <w:rsid w:val="7D98C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2e2e2"/>
    </o:shapedefaults>
    <o:shapelayout v:ext="edit">
      <o:idmap v:ext="edit" data="1"/>
    </o:shapelayout>
  </w:shapeDefaults>
  <w:decimalSymbol w:val="."/>
  <w:listSeparator w:val=","/>
  <w14:docId w14:val="1417DD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6D8"/>
    <w:pPr>
      <w:spacing w:line="360" w:lineRule="auto"/>
    </w:pPr>
    <w:rPr>
      <w:rFonts w:ascii="Arial" w:hAnsi="Arial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5269"/>
    <w:pPr>
      <w:keepNext/>
      <w:keepLines/>
      <w:spacing w:before="24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269"/>
    <w:pPr>
      <w:keepNext/>
      <w:keepLines/>
      <w:spacing w:before="120"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6ED7"/>
    <w:pPr>
      <w:keepNext/>
      <w:keepLines/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50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5899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5899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E61"/>
    <w:pPr>
      <w:numPr>
        <w:ilvl w:val="1"/>
      </w:numPr>
    </w:pPr>
    <w:rPr>
      <w:rFonts w:eastAsiaTheme="minorEastAsia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34E61"/>
    <w:rPr>
      <w:rFonts w:ascii="Arial" w:eastAsiaTheme="minorEastAsia" w:hAnsi="Arial"/>
      <w:color w:val="000000" w:themeColor="text1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85269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AA77C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5269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2D716B"/>
    <w:rPr>
      <w:color w:val="222A35" w:themeColor="text2" w:themeShade="80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A77C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5019"/>
    <w:rPr>
      <w:rFonts w:asciiTheme="majorHAnsi" w:eastAsiaTheme="majorEastAsia" w:hAnsiTheme="majorHAnsi" w:cstheme="majorBidi"/>
      <w:b/>
      <w:iCs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56ED7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rmalWeb">
    <w:name w:val="Normal (Web)"/>
    <w:basedOn w:val="Normal"/>
    <w:uiPriority w:val="99"/>
    <w:unhideWhenUsed/>
    <w:rsid w:val="000623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IntenseEmphasis">
    <w:name w:val="Intense Emphasis"/>
    <w:basedOn w:val="DefaultParagraphFont"/>
    <w:uiPriority w:val="21"/>
    <w:rsid w:val="002D716B"/>
    <w:rPr>
      <w:i/>
      <w:iCs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F906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06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06A9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6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6A9"/>
    <w:rPr>
      <w:rFonts w:ascii="Arial" w:hAnsi="Arial"/>
      <w:b/>
      <w:bCs/>
      <w:color w:val="000000" w:themeColor="text1"/>
      <w:sz w:val="20"/>
      <w:szCs w:val="20"/>
    </w:rPr>
  </w:style>
  <w:style w:type="table" w:styleId="TableGrid">
    <w:name w:val="Table Grid"/>
    <w:basedOn w:val="TableNormal"/>
    <w:uiPriority w:val="39"/>
    <w:rsid w:val="00BD6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D591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01ECB"/>
    <w:pPr>
      <w:spacing w:after="0" w:line="240" w:lineRule="auto"/>
    </w:pPr>
    <w:rPr>
      <w:rFonts w:ascii="Arial" w:hAnsi="Arial"/>
      <w:color w:val="000000" w:themeColor="text1"/>
      <w:sz w:val="24"/>
    </w:rPr>
  </w:style>
  <w:style w:type="paragraph" w:styleId="Quote">
    <w:name w:val="Quote"/>
    <w:basedOn w:val="Normal"/>
    <w:next w:val="Normal"/>
    <w:link w:val="QuoteChar"/>
    <w:uiPriority w:val="29"/>
    <w:rsid w:val="009E747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747A"/>
    <w:rPr>
      <w:rFonts w:ascii="Arial" w:hAnsi="Arial"/>
      <w:i/>
      <w:iCs/>
      <w:color w:val="404040" w:themeColor="text1" w:themeTint="BF"/>
      <w:sz w:val="24"/>
    </w:rPr>
  </w:style>
  <w:style w:type="paragraph" w:customStyle="1" w:styleId="Frontapge-Title">
    <w:name w:val="Frontapge-Title"/>
    <w:basedOn w:val="Title"/>
    <w:qFormat/>
    <w:rsid w:val="00DC3C26"/>
    <w:pPr>
      <w:spacing w:line="259" w:lineRule="auto"/>
      <w:ind w:right="3086"/>
    </w:pPr>
    <w:rPr>
      <w:sz w:val="36"/>
    </w:rPr>
  </w:style>
  <w:style w:type="paragraph" w:customStyle="1" w:styleId="FrontpageSubtitle">
    <w:name w:val="Frontpage Subtitle"/>
    <w:basedOn w:val="Frontapge-Title"/>
    <w:qFormat/>
    <w:rsid w:val="00DC3C26"/>
    <w:rPr>
      <w:rFonts w:asciiTheme="majorHAnsi" w:hAnsiTheme="majorHAnsi"/>
    </w:rPr>
  </w:style>
  <w:style w:type="paragraph" w:customStyle="1" w:styleId="EndofDocument">
    <w:name w:val="End of Document"/>
    <w:basedOn w:val="FrontpageSubtitle"/>
    <w:qFormat/>
    <w:rsid w:val="00DC3C26"/>
    <w:pPr>
      <w:ind w:right="95"/>
    </w:pPr>
    <w:rPr>
      <w:b w:val="0"/>
      <w:sz w:val="32"/>
    </w:rPr>
  </w:style>
  <w:style w:type="paragraph" w:styleId="Header">
    <w:name w:val="header"/>
    <w:basedOn w:val="Normal"/>
    <w:link w:val="HeaderChar"/>
    <w:uiPriority w:val="99"/>
    <w:unhideWhenUsed/>
    <w:rsid w:val="00E8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753"/>
    <w:rPr>
      <w:rFonts w:ascii="Arial" w:hAnsi="Arial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E8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753"/>
    <w:rPr>
      <w:rFonts w:ascii="Arial" w:hAnsi="Arial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google.com/accounts/answer/41078" TargetMode="External"/><Relationship Id="rId18" Type="http://schemas.openxmlformats.org/officeDocument/2006/relationships/hyperlink" Target="https://www.ncsc.gov.uk/collection/small-business-guide" TargetMode="External"/><Relationship Id="rId26" Type="http://schemas.openxmlformats.org/officeDocument/2006/relationships/hyperlink" Target="https://support.microsoft.com/en-us/account-billing/how-to-use-two-step-verification-with-your-microsoft-account-c7910146-672f-01e9-50a0-93b4585e7eb4" TargetMode="External"/><Relationship Id="rId39" Type="http://schemas.openxmlformats.org/officeDocument/2006/relationships/hyperlink" Target="https://support.google.com/android/answer/2819582?hl=en-GB" TargetMode="External"/><Relationship Id="rId21" Type="http://schemas.openxmlformats.org/officeDocument/2006/relationships/hyperlink" Target="https://support.mozilla.org/en-US/kb/password-manager-remember-delete-edit-logins" TargetMode="External"/><Relationship Id="rId34" Type="http://schemas.openxmlformats.org/officeDocument/2006/relationships/hyperlink" Target="https://computing.which.co.uk/hc/en-gb/articles/360009159719-How-to-upgrade-from-Windows-7-to-Windows-10-for-free" TargetMode="External"/><Relationship Id="rId42" Type="http://schemas.openxmlformats.org/officeDocument/2006/relationships/hyperlink" Target="https://www.ncsc.gov.uk/information/report-suspicious-emails" TargetMode="External"/><Relationship Id="rId47" Type="http://schemas.openxmlformats.org/officeDocument/2006/relationships/hyperlink" Target="https://www.ncsc.gov.uk/cyberaware/home" TargetMode="External"/><Relationship Id="rId50" Type="http://schemas.openxmlformats.org/officeDocument/2006/relationships/hyperlink" Target="https://www.facebook.com/help/148233965247823" TargetMode="External"/><Relationship Id="rId55" Type="http://schemas.openxmlformats.org/officeDocument/2006/relationships/hyperlink" Target="http://www.lead.org.uk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tu.be/lYq5-p6Ovd0" TargetMode="External"/><Relationship Id="rId17" Type="http://schemas.openxmlformats.org/officeDocument/2006/relationships/hyperlink" Target="https://help.aol.co.uk/articles/account-management-managing-your-aol-password" TargetMode="External"/><Relationship Id="rId25" Type="http://schemas.openxmlformats.org/officeDocument/2006/relationships/hyperlink" Target="https://help.yahoo.com/kb/add-two-step-verification-extra-security-sln5013.html" TargetMode="External"/><Relationship Id="rId33" Type="http://schemas.openxmlformats.org/officeDocument/2006/relationships/hyperlink" Target="ms-settings:windowsupdate" TargetMode="External"/><Relationship Id="rId38" Type="http://schemas.openxmlformats.org/officeDocument/2006/relationships/hyperlink" Target="https://support.apple.com/en-gb/HT203977" TargetMode="External"/><Relationship Id="rId46" Type="http://schemas.openxmlformats.org/officeDocument/2006/relationships/hyperlink" Target="https://d.docs.live.net/a87e4e0bac44e38a/Jobs/Jobs%20in%20progress/20210302-%20Lead-Scotalnd%20-%20Alternative%20Formats/How%202FA%20works" TargetMode="External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t.com/help/email/manage-email-account/i-need-to-change-or-reset-my-bt-email-password" TargetMode="External"/><Relationship Id="rId20" Type="http://schemas.openxmlformats.org/officeDocument/2006/relationships/hyperlink" Target="https://support.microsoft.com/en-us/microsoft-edge/save-or-forget-passwords-in-microsoft-edge-b4beecb0-f2a8-1ca0-f26f-9ec247a3f336" TargetMode="External"/><Relationship Id="rId29" Type="http://schemas.openxmlformats.org/officeDocument/2006/relationships/hyperlink" Target="https://www.facebook.com/help/148233965247823" TargetMode="External"/><Relationship Id="rId41" Type="http://schemas.openxmlformats.org/officeDocument/2006/relationships/hyperlink" Target="https://www.ncsc.gov.uk/collection/small-business-guide" TargetMode="External"/><Relationship Id="rId54" Type="http://schemas.openxmlformats.org/officeDocument/2006/relationships/hyperlink" Target="https://www.ncsc.gov.uk/information/report-suspicious-emails" TargetMode="External"/><Relationship Id="R88e11f8c96ab4f5d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csc.gov.uk/cyberaware/home" TargetMode="External"/><Relationship Id="rId24" Type="http://schemas.openxmlformats.org/officeDocument/2006/relationships/hyperlink" Target="https://myaccount.google.com/signinoptions/two-step-verification/enroll-welcome?pli=1" TargetMode="External"/><Relationship Id="rId32" Type="http://schemas.openxmlformats.org/officeDocument/2006/relationships/hyperlink" Target="https://support.apple.com/en-gb/HT202180" TargetMode="External"/><Relationship Id="rId37" Type="http://schemas.openxmlformats.org/officeDocument/2006/relationships/hyperlink" Target="https://support.apple.com/en-gb/mac-backup" TargetMode="External"/><Relationship Id="rId40" Type="http://schemas.openxmlformats.org/officeDocument/2006/relationships/hyperlink" Target="https://support.microsoft.com/en-us/office/turn-on-onedrive-backup-4e44ceab-bcdf-4d17-9ae0-6f00f6080adb" TargetMode="External"/><Relationship Id="rId45" Type="http://schemas.openxmlformats.org/officeDocument/2006/relationships/hyperlink" Target="https://youtu.be/lYq5-p6Ovd0" TargetMode="External"/><Relationship Id="rId53" Type="http://schemas.openxmlformats.org/officeDocument/2006/relationships/hyperlink" Target="https://support.microsoft.com/en-us/office/turn-on-onedrive-backup-4e44ceab-bcdf-4d17-9ae0-6f00f6080adb" TargetMode="Externa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support.microsoft.com/en-gb/office/change-your-password-in-outlook-com-2138d690-811c-4545-b2f3-e4dbe80c9735?ui=en-us&amp;rs=en-gb&amp;ad=gb" TargetMode="External"/><Relationship Id="rId23" Type="http://schemas.openxmlformats.org/officeDocument/2006/relationships/hyperlink" Target="https://youtu.be/zD-CNuMxn5Q" TargetMode="External"/><Relationship Id="rId28" Type="http://schemas.openxmlformats.org/officeDocument/2006/relationships/hyperlink" Target="https://help.instagram.com/1124604297705184" TargetMode="External"/><Relationship Id="rId36" Type="http://schemas.openxmlformats.org/officeDocument/2006/relationships/hyperlink" Target="https://support.google.com/googleplay/answer/113412?hl=en-GB" TargetMode="External"/><Relationship Id="rId49" Type="http://schemas.openxmlformats.org/officeDocument/2006/relationships/hyperlink" Target="https://help.instagram.com/1124604297705184" TargetMode="External"/><Relationship Id="rId57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support.google.com/chrome/answer/95606?co=GENIE.Platform%3DDesktop&amp;hl=en&amp;oco=1" TargetMode="External"/><Relationship Id="rId31" Type="http://schemas.openxmlformats.org/officeDocument/2006/relationships/hyperlink" Target="https://www.linkedin.com/help/linkedin/answer/544/turn-two-step-verification-on-and-off?lang=en" TargetMode="External"/><Relationship Id="rId44" Type="http://schemas.openxmlformats.org/officeDocument/2006/relationships/hyperlink" Target="https://d.docs.live.net/a87e4e0bac44e38a/Jobs/Jobs%20in%20progress/20210302-%20Lead-Scotalnd%20-%20Alternative%20Formats/Why%20email%20is%20so%20important" TargetMode="External"/><Relationship Id="rId52" Type="http://schemas.openxmlformats.org/officeDocument/2006/relationships/hyperlink" Target="https://computing.which.co.uk/hc/en-gb/articles/360009159719-How-to-upgrade-from-Windows-7-to-Windows-10-for-fre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elp.yahoo.com/kb/account/reset-yahoo-password-sln27051.html" TargetMode="External"/><Relationship Id="rId22" Type="http://schemas.openxmlformats.org/officeDocument/2006/relationships/hyperlink" Target="https://support.apple.com/en-gb/guide/mac-help/mchlf375f392/mac" TargetMode="External"/><Relationship Id="rId27" Type="http://schemas.openxmlformats.org/officeDocument/2006/relationships/hyperlink" Target="https://help.aol.com/articles/2-step-verification-stronger-than-your-password-alone?guccounter=1" TargetMode="External"/><Relationship Id="rId30" Type="http://schemas.openxmlformats.org/officeDocument/2006/relationships/hyperlink" Target="https://help.twitter.com/en/managing-your-account/two-factor-authentication" TargetMode="External"/><Relationship Id="rId35" Type="http://schemas.openxmlformats.org/officeDocument/2006/relationships/hyperlink" Target="https://support.google.com/android/answer/7680439?hl=en-GB" TargetMode="External"/><Relationship Id="rId43" Type="http://schemas.openxmlformats.org/officeDocument/2006/relationships/hyperlink" Target="https://www.ncsc.gov.uk/guidance/shopping-online-securely" TargetMode="External"/><Relationship Id="rId48" Type="http://schemas.openxmlformats.org/officeDocument/2006/relationships/hyperlink" Target="https://support.apple.com/en-gb/guide/mac-help/mchlf375f392/mac" TargetMode="External"/><Relationship Id="rId56" Type="http://schemas.openxmlformats.org/officeDocument/2006/relationships/hyperlink" Target="mailto:enquiries@lead.org.uk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support.apple.com/en-gb/HT204204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0318A6220D384187F9AFA98EBB4E03" ma:contentTypeVersion="7" ma:contentTypeDescription="Create a new document." ma:contentTypeScope="" ma:versionID="3ed2f40ff75cb42acfcc3d6e6071411a">
  <xsd:schema xmlns:xsd="http://www.w3.org/2001/XMLSchema" xmlns:xs="http://www.w3.org/2001/XMLSchema" xmlns:p="http://schemas.microsoft.com/office/2006/metadata/properties" xmlns:ns2="3e81e52f-bbe8-4d75-af35-fecf9006aa4e" xmlns:ns3="3a56334b-acb7-4279-9260-fc0c7e0ece41" targetNamespace="http://schemas.microsoft.com/office/2006/metadata/properties" ma:root="true" ma:fieldsID="2900f4e822244ae8c8cbb3554c7265ae" ns2:_="" ns3:_="">
    <xsd:import namespace="3e81e52f-bbe8-4d75-af35-fecf9006aa4e"/>
    <xsd:import namespace="3a56334b-acb7-4279-9260-fc0c7e0ece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1e52f-bbe8-4d75-af35-fecf9006aa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6334b-acb7-4279-9260-fc0c7e0ece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45B6C2-A9BB-4D28-B6E5-03CA0F83BF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C90C77-DFF2-4E6A-8D7B-8401B3D1A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81e52f-bbe8-4d75-af35-fecf9006aa4e"/>
    <ds:schemaRef ds:uri="3a56334b-acb7-4279-9260-fc0c7e0ece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1E06FF-A4E9-4389-80B0-0E4A504AB0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971</Words>
  <Characters>1693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1</CharactersWithSpaces>
  <SharedDoc>false</SharedDoc>
  <HLinks>
    <vt:vector size="282" baseType="variant">
      <vt:variant>
        <vt:i4>1114234</vt:i4>
      </vt:variant>
      <vt:variant>
        <vt:i4>138</vt:i4>
      </vt:variant>
      <vt:variant>
        <vt:i4>0</vt:i4>
      </vt:variant>
      <vt:variant>
        <vt:i4>5</vt:i4>
      </vt:variant>
      <vt:variant>
        <vt:lpwstr>mailto:enquiries@lead.org.uk</vt:lpwstr>
      </vt:variant>
      <vt:variant>
        <vt:lpwstr/>
      </vt:variant>
      <vt:variant>
        <vt:i4>4128812</vt:i4>
      </vt:variant>
      <vt:variant>
        <vt:i4>135</vt:i4>
      </vt:variant>
      <vt:variant>
        <vt:i4>0</vt:i4>
      </vt:variant>
      <vt:variant>
        <vt:i4>5</vt:i4>
      </vt:variant>
      <vt:variant>
        <vt:lpwstr>http://www.lead.org.uk/</vt:lpwstr>
      </vt:variant>
      <vt:variant>
        <vt:lpwstr/>
      </vt:variant>
      <vt:variant>
        <vt:i4>655373</vt:i4>
      </vt:variant>
      <vt:variant>
        <vt:i4>132</vt:i4>
      </vt:variant>
      <vt:variant>
        <vt:i4>0</vt:i4>
      </vt:variant>
      <vt:variant>
        <vt:i4>5</vt:i4>
      </vt:variant>
      <vt:variant>
        <vt:lpwstr>https://www.ncsc.gov.uk/information/report-suspicious-emails</vt:lpwstr>
      </vt:variant>
      <vt:variant>
        <vt:lpwstr/>
      </vt:variant>
      <vt:variant>
        <vt:i4>3997746</vt:i4>
      </vt:variant>
      <vt:variant>
        <vt:i4>129</vt:i4>
      </vt:variant>
      <vt:variant>
        <vt:i4>0</vt:i4>
      </vt:variant>
      <vt:variant>
        <vt:i4>5</vt:i4>
      </vt:variant>
      <vt:variant>
        <vt:lpwstr>https://support.microsoft.com/en-us/office/turn-on-onedrive-backup-4e44ceab-bcdf-4d17-9ae0-6f00f6080adb</vt:lpwstr>
      </vt:variant>
      <vt:variant>
        <vt:lpwstr/>
      </vt:variant>
      <vt:variant>
        <vt:i4>5373956</vt:i4>
      </vt:variant>
      <vt:variant>
        <vt:i4>126</vt:i4>
      </vt:variant>
      <vt:variant>
        <vt:i4>0</vt:i4>
      </vt:variant>
      <vt:variant>
        <vt:i4>5</vt:i4>
      </vt:variant>
      <vt:variant>
        <vt:lpwstr>https://computing.which.co.uk/hc/en-gb/articles/360009159719-How-to-upgrade-from-Windows-7-to-Windows-10-for-free</vt:lpwstr>
      </vt:variant>
      <vt:variant>
        <vt:lpwstr/>
      </vt:variant>
      <vt:variant>
        <vt:i4>6160470</vt:i4>
      </vt:variant>
      <vt:variant>
        <vt:i4>123</vt:i4>
      </vt:variant>
      <vt:variant>
        <vt:i4>0</vt:i4>
      </vt:variant>
      <vt:variant>
        <vt:i4>5</vt:i4>
      </vt:variant>
      <vt:variant>
        <vt:lpwstr>https://support.apple.com/en-gb/HT204204</vt:lpwstr>
      </vt:variant>
      <vt:variant>
        <vt:lpwstr/>
      </vt:variant>
      <vt:variant>
        <vt:i4>5832713</vt:i4>
      </vt:variant>
      <vt:variant>
        <vt:i4>120</vt:i4>
      </vt:variant>
      <vt:variant>
        <vt:i4>0</vt:i4>
      </vt:variant>
      <vt:variant>
        <vt:i4>5</vt:i4>
      </vt:variant>
      <vt:variant>
        <vt:lpwstr>https://www.facebook.com/help/148233965247823</vt:lpwstr>
      </vt:variant>
      <vt:variant>
        <vt:lpwstr/>
      </vt:variant>
      <vt:variant>
        <vt:i4>7077929</vt:i4>
      </vt:variant>
      <vt:variant>
        <vt:i4>117</vt:i4>
      </vt:variant>
      <vt:variant>
        <vt:i4>0</vt:i4>
      </vt:variant>
      <vt:variant>
        <vt:i4>5</vt:i4>
      </vt:variant>
      <vt:variant>
        <vt:lpwstr>https://help.instagram.com/1124604297705184</vt:lpwstr>
      </vt:variant>
      <vt:variant>
        <vt:lpwstr/>
      </vt:variant>
      <vt:variant>
        <vt:i4>4063267</vt:i4>
      </vt:variant>
      <vt:variant>
        <vt:i4>114</vt:i4>
      </vt:variant>
      <vt:variant>
        <vt:i4>0</vt:i4>
      </vt:variant>
      <vt:variant>
        <vt:i4>5</vt:i4>
      </vt:variant>
      <vt:variant>
        <vt:lpwstr>https://support.apple.com/en-gb/guide/mac-help/mchlf375f392/mac</vt:lpwstr>
      </vt:variant>
      <vt:variant>
        <vt:lpwstr/>
      </vt:variant>
      <vt:variant>
        <vt:i4>2752568</vt:i4>
      </vt:variant>
      <vt:variant>
        <vt:i4>111</vt:i4>
      </vt:variant>
      <vt:variant>
        <vt:i4>0</vt:i4>
      </vt:variant>
      <vt:variant>
        <vt:i4>5</vt:i4>
      </vt:variant>
      <vt:variant>
        <vt:lpwstr>https://www.ncsc.gov.uk/cyberaware/home</vt:lpwstr>
      </vt:variant>
      <vt:variant>
        <vt:lpwstr>action-1</vt:lpwstr>
      </vt:variant>
      <vt:variant>
        <vt:i4>7995430</vt:i4>
      </vt:variant>
      <vt:variant>
        <vt:i4>108</vt:i4>
      </vt:variant>
      <vt:variant>
        <vt:i4>0</vt:i4>
      </vt:variant>
      <vt:variant>
        <vt:i4>5</vt:i4>
      </vt:variant>
      <vt:variant>
        <vt:lpwstr>https://d.docs.live.net/a87e4e0bac44e38a/Jobs/Jobs in progress/20210302- Lead-Scotalnd - Alternative Formats/How 2FA works</vt:lpwstr>
      </vt:variant>
      <vt:variant>
        <vt:lpwstr/>
      </vt:variant>
      <vt:variant>
        <vt:i4>65603</vt:i4>
      </vt:variant>
      <vt:variant>
        <vt:i4>105</vt:i4>
      </vt:variant>
      <vt:variant>
        <vt:i4>0</vt:i4>
      </vt:variant>
      <vt:variant>
        <vt:i4>5</vt:i4>
      </vt:variant>
      <vt:variant>
        <vt:lpwstr>https://youtu.be/lYq5-p6Ovd0</vt:lpwstr>
      </vt:variant>
      <vt:variant>
        <vt:lpwstr/>
      </vt:variant>
      <vt:variant>
        <vt:i4>8257663</vt:i4>
      </vt:variant>
      <vt:variant>
        <vt:i4>102</vt:i4>
      </vt:variant>
      <vt:variant>
        <vt:i4>0</vt:i4>
      </vt:variant>
      <vt:variant>
        <vt:i4>5</vt:i4>
      </vt:variant>
      <vt:variant>
        <vt:lpwstr>https://d.docs.live.net/a87e4e0bac44e38a/Jobs/Jobs in progress/20210302- Lead-Scotalnd - Alternative Formats/Why email is so important</vt:lpwstr>
      </vt:variant>
      <vt:variant>
        <vt:lpwstr/>
      </vt:variant>
      <vt:variant>
        <vt:i4>5898329</vt:i4>
      </vt:variant>
      <vt:variant>
        <vt:i4>99</vt:i4>
      </vt:variant>
      <vt:variant>
        <vt:i4>0</vt:i4>
      </vt:variant>
      <vt:variant>
        <vt:i4>5</vt:i4>
      </vt:variant>
      <vt:variant>
        <vt:lpwstr>https://www.ncsc.gov.uk/guidance/shopping-online-securely</vt:lpwstr>
      </vt:variant>
      <vt:variant>
        <vt:lpwstr/>
      </vt:variant>
      <vt:variant>
        <vt:i4>655373</vt:i4>
      </vt:variant>
      <vt:variant>
        <vt:i4>96</vt:i4>
      </vt:variant>
      <vt:variant>
        <vt:i4>0</vt:i4>
      </vt:variant>
      <vt:variant>
        <vt:i4>5</vt:i4>
      </vt:variant>
      <vt:variant>
        <vt:lpwstr>https://www.ncsc.gov.uk/information/report-suspicious-emails</vt:lpwstr>
      </vt:variant>
      <vt:variant>
        <vt:lpwstr/>
      </vt:variant>
      <vt:variant>
        <vt:i4>2752559</vt:i4>
      </vt:variant>
      <vt:variant>
        <vt:i4>93</vt:i4>
      </vt:variant>
      <vt:variant>
        <vt:i4>0</vt:i4>
      </vt:variant>
      <vt:variant>
        <vt:i4>5</vt:i4>
      </vt:variant>
      <vt:variant>
        <vt:lpwstr>https://www.ncsc.gov.uk/collection/small-business-guide</vt:lpwstr>
      </vt:variant>
      <vt:variant>
        <vt:lpwstr/>
      </vt:variant>
      <vt:variant>
        <vt:i4>3997746</vt:i4>
      </vt:variant>
      <vt:variant>
        <vt:i4>90</vt:i4>
      </vt:variant>
      <vt:variant>
        <vt:i4>0</vt:i4>
      </vt:variant>
      <vt:variant>
        <vt:i4>5</vt:i4>
      </vt:variant>
      <vt:variant>
        <vt:lpwstr>https://support.microsoft.com/en-us/office/turn-on-onedrive-backup-4e44ceab-bcdf-4d17-9ae0-6f00f6080adb</vt:lpwstr>
      </vt:variant>
      <vt:variant>
        <vt:lpwstr/>
      </vt:variant>
      <vt:variant>
        <vt:i4>3997755</vt:i4>
      </vt:variant>
      <vt:variant>
        <vt:i4>87</vt:i4>
      </vt:variant>
      <vt:variant>
        <vt:i4>0</vt:i4>
      </vt:variant>
      <vt:variant>
        <vt:i4>5</vt:i4>
      </vt:variant>
      <vt:variant>
        <vt:lpwstr>https://support.google.com/android/answer/2819582?hl=en-GB</vt:lpwstr>
      </vt:variant>
      <vt:variant>
        <vt:lpwstr/>
      </vt:variant>
      <vt:variant>
        <vt:i4>5636182</vt:i4>
      </vt:variant>
      <vt:variant>
        <vt:i4>84</vt:i4>
      </vt:variant>
      <vt:variant>
        <vt:i4>0</vt:i4>
      </vt:variant>
      <vt:variant>
        <vt:i4>5</vt:i4>
      </vt:variant>
      <vt:variant>
        <vt:lpwstr>https://support.apple.com/en-gb/HT203977</vt:lpwstr>
      </vt:variant>
      <vt:variant>
        <vt:lpwstr/>
      </vt:variant>
      <vt:variant>
        <vt:i4>2752626</vt:i4>
      </vt:variant>
      <vt:variant>
        <vt:i4>81</vt:i4>
      </vt:variant>
      <vt:variant>
        <vt:i4>0</vt:i4>
      </vt:variant>
      <vt:variant>
        <vt:i4>5</vt:i4>
      </vt:variant>
      <vt:variant>
        <vt:lpwstr>https://support.apple.com/en-gb/mac-backup</vt:lpwstr>
      </vt:variant>
      <vt:variant>
        <vt:lpwstr/>
      </vt:variant>
      <vt:variant>
        <vt:i4>5242905</vt:i4>
      </vt:variant>
      <vt:variant>
        <vt:i4>78</vt:i4>
      </vt:variant>
      <vt:variant>
        <vt:i4>0</vt:i4>
      </vt:variant>
      <vt:variant>
        <vt:i4>5</vt:i4>
      </vt:variant>
      <vt:variant>
        <vt:lpwstr>https://support.google.com/googleplay/answer/113412?hl=en-GB</vt:lpwstr>
      </vt:variant>
      <vt:variant>
        <vt:lpwstr/>
      </vt:variant>
      <vt:variant>
        <vt:i4>3211325</vt:i4>
      </vt:variant>
      <vt:variant>
        <vt:i4>75</vt:i4>
      </vt:variant>
      <vt:variant>
        <vt:i4>0</vt:i4>
      </vt:variant>
      <vt:variant>
        <vt:i4>5</vt:i4>
      </vt:variant>
      <vt:variant>
        <vt:lpwstr>https://support.google.com/android/answer/7680439?hl=en-GB</vt:lpwstr>
      </vt:variant>
      <vt:variant>
        <vt:lpwstr/>
      </vt:variant>
      <vt:variant>
        <vt:i4>5373956</vt:i4>
      </vt:variant>
      <vt:variant>
        <vt:i4>72</vt:i4>
      </vt:variant>
      <vt:variant>
        <vt:i4>0</vt:i4>
      </vt:variant>
      <vt:variant>
        <vt:i4>5</vt:i4>
      </vt:variant>
      <vt:variant>
        <vt:lpwstr>https://computing.which.co.uk/hc/en-gb/articles/360009159719-How-to-upgrade-from-Windows-7-to-Windows-10-for-free</vt:lpwstr>
      </vt:variant>
      <vt:variant>
        <vt:lpwstr/>
      </vt:variant>
      <vt:variant>
        <vt:i4>6226008</vt:i4>
      </vt:variant>
      <vt:variant>
        <vt:i4>69</vt:i4>
      </vt:variant>
      <vt:variant>
        <vt:i4>0</vt:i4>
      </vt:variant>
      <vt:variant>
        <vt:i4>5</vt:i4>
      </vt:variant>
      <vt:variant>
        <vt:lpwstr>ms-settings:windowsupdate</vt:lpwstr>
      </vt:variant>
      <vt:variant>
        <vt:lpwstr/>
      </vt:variant>
      <vt:variant>
        <vt:i4>6160470</vt:i4>
      </vt:variant>
      <vt:variant>
        <vt:i4>66</vt:i4>
      </vt:variant>
      <vt:variant>
        <vt:i4>0</vt:i4>
      </vt:variant>
      <vt:variant>
        <vt:i4>5</vt:i4>
      </vt:variant>
      <vt:variant>
        <vt:lpwstr>https://support.apple.com/en-gb/HT204204</vt:lpwstr>
      </vt:variant>
      <vt:variant>
        <vt:lpwstr/>
      </vt:variant>
      <vt:variant>
        <vt:i4>5832792</vt:i4>
      </vt:variant>
      <vt:variant>
        <vt:i4>63</vt:i4>
      </vt:variant>
      <vt:variant>
        <vt:i4>0</vt:i4>
      </vt:variant>
      <vt:variant>
        <vt:i4>5</vt:i4>
      </vt:variant>
      <vt:variant>
        <vt:lpwstr>https://support.apple.com/en-gb/HT202180</vt:lpwstr>
      </vt:variant>
      <vt:variant>
        <vt:lpwstr/>
      </vt:variant>
      <vt:variant>
        <vt:i4>2949217</vt:i4>
      </vt:variant>
      <vt:variant>
        <vt:i4>60</vt:i4>
      </vt:variant>
      <vt:variant>
        <vt:i4>0</vt:i4>
      </vt:variant>
      <vt:variant>
        <vt:i4>5</vt:i4>
      </vt:variant>
      <vt:variant>
        <vt:lpwstr>https://www.linkedin.com/help/linkedin/answer/544/turn-two-step-verification-on-and-off?lang=en</vt:lpwstr>
      </vt:variant>
      <vt:variant>
        <vt:lpwstr/>
      </vt:variant>
      <vt:variant>
        <vt:i4>7864443</vt:i4>
      </vt:variant>
      <vt:variant>
        <vt:i4>57</vt:i4>
      </vt:variant>
      <vt:variant>
        <vt:i4>0</vt:i4>
      </vt:variant>
      <vt:variant>
        <vt:i4>5</vt:i4>
      </vt:variant>
      <vt:variant>
        <vt:lpwstr>https://help.twitter.com/en/managing-your-account/two-factor-authentication</vt:lpwstr>
      </vt:variant>
      <vt:variant>
        <vt:lpwstr/>
      </vt:variant>
      <vt:variant>
        <vt:i4>5832713</vt:i4>
      </vt:variant>
      <vt:variant>
        <vt:i4>54</vt:i4>
      </vt:variant>
      <vt:variant>
        <vt:i4>0</vt:i4>
      </vt:variant>
      <vt:variant>
        <vt:i4>5</vt:i4>
      </vt:variant>
      <vt:variant>
        <vt:lpwstr>https://www.facebook.com/help/148233965247823</vt:lpwstr>
      </vt:variant>
      <vt:variant>
        <vt:lpwstr/>
      </vt:variant>
      <vt:variant>
        <vt:i4>7077929</vt:i4>
      </vt:variant>
      <vt:variant>
        <vt:i4>51</vt:i4>
      </vt:variant>
      <vt:variant>
        <vt:i4>0</vt:i4>
      </vt:variant>
      <vt:variant>
        <vt:i4>5</vt:i4>
      </vt:variant>
      <vt:variant>
        <vt:lpwstr>https://help.instagram.com/1124604297705184</vt:lpwstr>
      </vt:variant>
      <vt:variant>
        <vt:lpwstr/>
      </vt:variant>
      <vt:variant>
        <vt:i4>4980810</vt:i4>
      </vt:variant>
      <vt:variant>
        <vt:i4>48</vt:i4>
      </vt:variant>
      <vt:variant>
        <vt:i4>0</vt:i4>
      </vt:variant>
      <vt:variant>
        <vt:i4>5</vt:i4>
      </vt:variant>
      <vt:variant>
        <vt:lpwstr>https://help.aol.com/articles/2-step-verification-stronger-than-your-password-alone?guccounter=1</vt:lpwstr>
      </vt:variant>
      <vt:variant>
        <vt:lpwstr/>
      </vt:variant>
      <vt:variant>
        <vt:i4>1507407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account-billing/how-to-use-two-step-verification-with-your-microsoft-account-c7910146-672f-01e9-50a0-93b4585e7eb4</vt:lpwstr>
      </vt:variant>
      <vt:variant>
        <vt:lpwstr/>
      </vt:variant>
      <vt:variant>
        <vt:i4>2883639</vt:i4>
      </vt:variant>
      <vt:variant>
        <vt:i4>42</vt:i4>
      </vt:variant>
      <vt:variant>
        <vt:i4>0</vt:i4>
      </vt:variant>
      <vt:variant>
        <vt:i4>5</vt:i4>
      </vt:variant>
      <vt:variant>
        <vt:lpwstr>https://help.yahoo.com/kb/add-two-step-verification-extra-security-sln5013.html</vt:lpwstr>
      </vt:variant>
      <vt:variant>
        <vt:lpwstr/>
      </vt:variant>
      <vt:variant>
        <vt:i4>5046299</vt:i4>
      </vt:variant>
      <vt:variant>
        <vt:i4>39</vt:i4>
      </vt:variant>
      <vt:variant>
        <vt:i4>0</vt:i4>
      </vt:variant>
      <vt:variant>
        <vt:i4>5</vt:i4>
      </vt:variant>
      <vt:variant>
        <vt:lpwstr>https://myaccount.google.com/signinoptions/two-step-verification/enroll-welcome?pli=1</vt:lpwstr>
      </vt:variant>
      <vt:variant>
        <vt:lpwstr/>
      </vt:variant>
      <vt:variant>
        <vt:i4>655435</vt:i4>
      </vt:variant>
      <vt:variant>
        <vt:i4>36</vt:i4>
      </vt:variant>
      <vt:variant>
        <vt:i4>0</vt:i4>
      </vt:variant>
      <vt:variant>
        <vt:i4>5</vt:i4>
      </vt:variant>
      <vt:variant>
        <vt:lpwstr>https://youtu.be/zD-CNuMxn5Q</vt:lpwstr>
      </vt:variant>
      <vt:variant>
        <vt:lpwstr/>
      </vt:variant>
      <vt:variant>
        <vt:i4>4063267</vt:i4>
      </vt:variant>
      <vt:variant>
        <vt:i4>33</vt:i4>
      </vt:variant>
      <vt:variant>
        <vt:i4>0</vt:i4>
      </vt:variant>
      <vt:variant>
        <vt:i4>5</vt:i4>
      </vt:variant>
      <vt:variant>
        <vt:lpwstr>https://support.apple.com/en-gb/guide/mac-help/mchlf375f392/mac</vt:lpwstr>
      </vt:variant>
      <vt:variant>
        <vt:lpwstr/>
      </vt:variant>
      <vt:variant>
        <vt:i4>4784163</vt:i4>
      </vt:variant>
      <vt:variant>
        <vt:i4>30</vt:i4>
      </vt:variant>
      <vt:variant>
        <vt:i4>0</vt:i4>
      </vt:variant>
      <vt:variant>
        <vt:i4>5</vt:i4>
      </vt:variant>
      <vt:variant>
        <vt:lpwstr>https://support.mozilla.org/en-US/kb/password-manager-remember-delete-edit-logins</vt:lpwstr>
      </vt:variant>
      <vt:variant>
        <vt:lpwstr>w_make-firefox-remember-usernames-and-passwords</vt:lpwstr>
      </vt:variant>
      <vt:variant>
        <vt:i4>6750266</vt:i4>
      </vt:variant>
      <vt:variant>
        <vt:i4>27</vt:i4>
      </vt:variant>
      <vt:variant>
        <vt:i4>0</vt:i4>
      </vt:variant>
      <vt:variant>
        <vt:i4>5</vt:i4>
      </vt:variant>
      <vt:variant>
        <vt:lpwstr>https://support.microsoft.com/en-us/microsoft-edge/save-or-forget-passwords-in-microsoft-edge-b4beecb0-f2a8-1ca0-f26f-9ec247a3f336</vt:lpwstr>
      </vt:variant>
      <vt:variant>
        <vt:lpwstr/>
      </vt:variant>
      <vt:variant>
        <vt:i4>6684707</vt:i4>
      </vt:variant>
      <vt:variant>
        <vt:i4>24</vt:i4>
      </vt:variant>
      <vt:variant>
        <vt:i4>0</vt:i4>
      </vt:variant>
      <vt:variant>
        <vt:i4>5</vt:i4>
      </vt:variant>
      <vt:variant>
        <vt:lpwstr>https://support.google.com/chrome/answer/95606?co=GENIE.Platform%3DDesktop&amp;hl=en&amp;oco=1</vt:lpwstr>
      </vt:variant>
      <vt:variant>
        <vt:lpwstr/>
      </vt:variant>
      <vt:variant>
        <vt:i4>2752559</vt:i4>
      </vt:variant>
      <vt:variant>
        <vt:i4>21</vt:i4>
      </vt:variant>
      <vt:variant>
        <vt:i4>0</vt:i4>
      </vt:variant>
      <vt:variant>
        <vt:i4>5</vt:i4>
      </vt:variant>
      <vt:variant>
        <vt:lpwstr>https://www.ncsc.gov.uk/collection/small-business-guide</vt:lpwstr>
      </vt:variant>
      <vt:variant>
        <vt:lpwstr/>
      </vt:variant>
      <vt:variant>
        <vt:i4>1638467</vt:i4>
      </vt:variant>
      <vt:variant>
        <vt:i4>18</vt:i4>
      </vt:variant>
      <vt:variant>
        <vt:i4>0</vt:i4>
      </vt:variant>
      <vt:variant>
        <vt:i4>5</vt:i4>
      </vt:variant>
      <vt:variant>
        <vt:lpwstr>https://help.aol.co.uk/articles/account-management-managing-your-aol-password</vt:lpwstr>
      </vt:variant>
      <vt:variant>
        <vt:lpwstr/>
      </vt:variant>
      <vt:variant>
        <vt:i4>589831</vt:i4>
      </vt:variant>
      <vt:variant>
        <vt:i4>15</vt:i4>
      </vt:variant>
      <vt:variant>
        <vt:i4>0</vt:i4>
      </vt:variant>
      <vt:variant>
        <vt:i4>5</vt:i4>
      </vt:variant>
      <vt:variant>
        <vt:lpwstr>https://www.bt.com/help/email/manage-email-account/i-need-to-change-or-reset-my-bt-email-password</vt:lpwstr>
      </vt:variant>
      <vt:variant>
        <vt:lpwstr/>
      </vt:variant>
      <vt:variant>
        <vt:i4>3801144</vt:i4>
      </vt:variant>
      <vt:variant>
        <vt:i4>12</vt:i4>
      </vt:variant>
      <vt:variant>
        <vt:i4>0</vt:i4>
      </vt:variant>
      <vt:variant>
        <vt:i4>5</vt:i4>
      </vt:variant>
      <vt:variant>
        <vt:lpwstr>https://support.microsoft.com/en-gb/office/change-your-password-in-outlook-com-2138d690-811c-4545-b2f3-e4dbe80c9735?ui=en-us&amp;rs=en-gb&amp;ad=gb</vt:lpwstr>
      </vt:variant>
      <vt:variant>
        <vt:lpwstr/>
      </vt:variant>
      <vt:variant>
        <vt:i4>4390929</vt:i4>
      </vt:variant>
      <vt:variant>
        <vt:i4>9</vt:i4>
      </vt:variant>
      <vt:variant>
        <vt:i4>0</vt:i4>
      </vt:variant>
      <vt:variant>
        <vt:i4>5</vt:i4>
      </vt:variant>
      <vt:variant>
        <vt:lpwstr>https://help.yahoo.com/kb/account/reset-yahoo-password-sln27051.html</vt:lpwstr>
      </vt:variant>
      <vt:variant>
        <vt:lpwstr/>
      </vt:variant>
      <vt:variant>
        <vt:i4>5242909</vt:i4>
      </vt:variant>
      <vt:variant>
        <vt:i4>6</vt:i4>
      </vt:variant>
      <vt:variant>
        <vt:i4>0</vt:i4>
      </vt:variant>
      <vt:variant>
        <vt:i4>5</vt:i4>
      </vt:variant>
      <vt:variant>
        <vt:lpwstr>https://support.google.com/accounts/answer/41078</vt:lpwstr>
      </vt:variant>
      <vt:variant>
        <vt:lpwstr/>
      </vt:variant>
      <vt:variant>
        <vt:i4>65603</vt:i4>
      </vt:variant>
      <vt:variant>
        <vt:i4>3</vt:i4>
      </vt:variant>
      <vt:variant>
        <vt:i4>0</vt:i4>
      </vt:variant>
      <vt:variant>
        <vt:i4>5</vt:i4>
      </vt:variant>
      <vt:variant>
        <vt:lpwstr>https://youtu.be/lYq5-p6Ovd0</vt:lpwstr>
      </vt:variant>
      <vt:variant>
        <vt:lpwstr/>
      </vt:variant>
      <vt:variant>
        <vt:i4>2752568</vt:i4>
      </vt:variant>
      <vt:variant>
        <vt:i4>0</vt:i4>
      </vt:variant>
      <vt:variant>
        <vt:i4>0</vt:i4>
      </vt:variant>
      <vt:variant>
        <vt:i4>5</vt:i4>
      </vt:variant>
      <vt:variant>
        <vt:lpwstr>https://www.ncsc.gov.uk/cyberaware/home</vt:lpwstr>
      </vt:variant>
      <vt:variant>
        <vt:lpwstr>action-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4T15:59:00Z</dcterms:created>
  <dcterms:modified xsi:type="dcterms:W3CDTF">2021-05-2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0318A6220D384187F9AFA98EBB4E03</vt:lpwstr>
  </property>
</Properties>
</file>